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9BAE8" w14:textId="484A383F" w:rsidR="00DE6BE3" w:rsidRPr="00BE419D" w:rsidRDefault="00053E67">
      <w:pPr>
        <w:spacing w:after="0"/>
        <w:rPr>
          <w:rFonts w:ascii="Arial" w:eastAsia="Arial" w:hAnsi="Arial" w:cs="Arial"/>
          <w:b/>
          <w:bCs/>
          <w:sz w:val="28"/>
          <w:szCs w:val="28"/>
          <w:lang w:val="de-DE"/>
        </w:rPr>
      </w:pPr>
      <w:r w:rsidRPr="00BE419D">
        <w:rPr>
          <w:rFonts w:ascii="Arial" w:eastAsia="Arial" w:hAnsi="Arial" w:cs="Arial"/>
          <w:b/>
          <w:bCs/>
          <w:sz w:val="28"/>
          <w:szCs w:val="28"/>
          <w:lang w:val="de-DE"/>
        </w:rPr>
        <w:t>3GPP TSG RAN WG1 #10</w:t>
      </w:r>
      <w:r w:rsidR="00BE419D" w:rsidRPr="00BE419D">
        <w:rPr>
          <w:rFonts w:ascii="Arial" w:eastAsia="Arial" w:hAnsi="Arial" w:cs="Arial"/>
          <w:b/>
          <w:bCs/>
          <w:sz w:val="28"/>
          <w:szCs w:val="28"/>
          <w:lang w:val="de-DE"/>
        </w:rPr>
        <w:t>6</w:t>
      </w:r>
      <w:r w:rsidRPr="00BE419D">
        <w:rPr>
          <w:rFonts w:ascii="Arial" w:eastAsia="Arial" w:hAnsi="Arial" w:cs="Arial"/>
          <w:b/>
          <w:bCs/>
          <w:sz w:val="28"/>
          <w:szCs w:val="28"/>
          <w:lang w:val="de-DE"/>
        </w:rPr>
        <w:t xml:space="preserve">e                                                     </w:t>
      </w:r>
      <w:r w:rsidR="001812C7" w:rsidRPr="001812C7">
        <w:rPr>
          <w:rFonts w:ascii="Arial" w:eastAsia="Arial" w:hAnsi="Arial" w:cs="Arial"/>
          <w:b/>
          <w:bCs/>
          <w:sz w:val="28"/>
          <w:szCs w:val="28"/>
          <w:lang w:val="de-DE"/>
        </w:rPr>
        <w:t>R1-210</w:t>
      </w:r>
      <w:r w:rsidR="00DF034E" w:rsidRPr="00DF034E">
        <w:rPr>
          <w:rFonts w:ascii="Arial" w:eastAsia="Arial" w:hAnsi="Arial" w:cs="Arial"/>
          <w:b/>
          <w:bCs/>
          <w:sz w:val="28"/>
          <w:szCs w:val="28"/>
          <w:highlight w:val="yellow"/>
          <w:lang w:val="de-DE"/>
        </w:rPr>
        <w:t>zzzz</w:t>
      </w:r>
    </w:p>
    <w:p w14:paraId="4A29BAE9" w14:textId="597BD77C" w:rsidR="00DE6BE3" w:rsidRDefault="00053E67">
      <w:pPr>
        <w:spacing w:after="0"/>
        <w:rPr>
          <w:rFonts w:ascii="Arial" w:eastAsia="Arial" w:hAnsi="Arial" w:cs="Arial"/>
          <w:b/>
          <w:bCs/>
          <w:sz w:val="28"/>
          <w:szCs w:val="28"/>
        </w:rPr>
      </w:pPr>
      <w:r w:rsidRPr="00BE419D">
        <w:rPr>
          <w:rFonts w:ascii="Arial" w:eastAsia="Arial" w:hAnsi="Arial" w:cs="Arial"/>
          <w:b/>
          <w:bCs/>
          <w:sz w:val="28"/>
          <w:szCs w:val="28"/>
        </w:rPr>
        <w:t xml:space="preserve">e-Meeting, </w:t>
      </w:r>
      <w:r w:rsidR="00BE419D" w:rsidRPr="00BE419D">
        <w:rPr>
          <w:rFonts w:ascii="Arial" w:eastAsia="Arial" w:hAnsi="Arial" w:cs="Arial"/>
          <w:b/>
          <w:bCs/>
          <w:sz w:val="28"/>
          <w:szCs w:val="28"/>
        </w:rPr>
        <w:t>August</w:t>
      </w:r>
      <w:r w:rsidRPr="00BE419D">
        <w:rPr>
          <w:rFonts w:ascii="Arial" w:eastAsia="Arial" w:hAnsi="Arial" w:cs="Arial"/>
          <w:b/>
          <w:bCs/>
          <w:sz w:val="28"/>
          <w:szCs w:val="28"/>
        </w:rPr>
        <w:t xml:space="preserve"> 1</w:t>
      </w:r>
      <w:r w:rsidR="00BE419D" w:rsidRPr="00BE419D">
        <w:rPr>
          <w:rFonts w:ascii="Arial" w:eastAsia="Arial" w:hAnsi="Arial" w:cs="Arial"/>
          <w:b/>
          <w:bCs/>
          <w:sz w:val="28"/>
          <w:szCs w:val="28"/>
        </w:rPr>
        <w:t>6</w:t>
      </w:r>
      <w:r w:rsidRPr="00BE419D">
        <w:rPr>
          <w:rFonts w:ascii="Arial" w:eastAsia="Arial" w:hAnsi="Arial" w:cs="Arial"/>
          <w:b/>
          <w:bCs/>
          <w:sz w:val="28"/>
          <w:szCs w:val="28"/>
          <w:vertAlign w:val="superscript"/>
        </w:rPr>
        <w:t>th</w:t>
      </w:r>
      <w:r w:rsidRPr="00BE419D">
        <w:rPr>
          <w:rFonts w:ascii="Arial" w:eastAsia="Arial" w:hAnsi="Arial" w:cs="Arial"/>
          <w:b/>
          <w:bCs/>
          <w:sz w:val="28"/>
          <w:szCs w:val="28"/>
        </w:rPr>
        <w:t xml:space="preserve"> – 27</w:t>
      </w:r>
      <w:r w:rsidRPr="00BE419D">
        <w:rPr>
          <w:rFonts w:ascii="Arial" w:eastAsia="Arial" w:hAnsi="Arial" w:cs="Arial"/>
          <w:b/>
          <w:bCs/>
          <w:sz w:val="28"/>
          <w:szCs w:val="28"/>
          <w:vertAlign w:val="superscript"/>
        </w:rPr>
        <w:t>th</w:t>
      </w:r>
      <w:r w:rsidRPr="00BE419D">
        <w:rPr>
          <w:rFonts w:ascii="Arial" w:eastAsia="Arial" w:hAnsi="Arial" w:cs="Arial"/>
          <w:b/>
          <w:bCs/>
          <w:sz w:val="28"/>
          <w:szCs w:val="28"/>
        </w:rPr>
        <w:t>, 2021</w:t>
      </w:r>
    </w:p>
    <w:p w14:paraId="4A29BAEA" w14:textId="77777777" w:rsidR="00DE6BE3" w:rsidRDefault="00DE6BE3">
      <w:pPr>
        <w:ind w:left="1988" w:hanging="1988"/>
        <w:rPr>
          <w:rFonts w:ascii="Arial" w:eastAsia="Arial" w:hAnsi="Arial" w:cs="Arial"/>
          <w:b/>
          <w:bCs/>
          <w:sz w:val="22"/>
          <w:szCs w:val="22"/>
        </w:rPr>
      </w:pPr>
    </w:p>
    <w:p w14:paraId="4A29BAEB" w14:textId="77777777" w:rsidR="00DE6BE3" w:rsidRDefault="00DE6BE3">
      <w:pPr>
        <w:spacing w:after="0"/>
        <w:ind w:left="1988" w:hanging="1988"/>
        <w:rPr>
          <w:rFonts w:ascii="Arial" w:hAnsi="Arial" w:cs="Arial"/>
          <w:b/>
          <w:sz w:val="22"/>
          <w:lang w:val="en-US"/>
        </w:rPr>
      </w:pPr>
    </w:p>
    <w:p w14:paraId="4A29BAEC" w14:textId="77777777" w:rsidR="00DE6BE3" w:rsidRDefault="00053E67">
      <w:pPr>
        <w:spacing w:after="0"/>
        <w:ind w:left="1988" w:hanging="1988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Source: </w:t>
      </w:r>
      <w:r>
        <w:rPr>
          <w:rFonts w:ascii="Arial" w:hAnsi="Arial" w:cs="Arial"/>
          <w:b/>
          <w:sz w:val="24"/>
          <w:lang w:val="en-US"/>
        </w:rPr>
        <w:tab/>
        <w:t>Moderator (</w:t>
      </w:r>
      <w:r>
        <w:rPr>
          <w:rFonts w:ascii="Arial" w:hAnsi="Arial" w:cs="Arial"/>
          <w:b/>
          <w:bCs/>
          <w:sz w:val="24"/>
          <w:szCs w:val="24"/>
          <w:lang w:val="en-US"/>
        </w:rPr>
        <w:t>Intel Corporation)</w:t>
      </w:r>
    </w:p>
    <w:p w14:paraId="4A29BAED" w14:textId="67A2BEE5" w:rsidR="00DE6BE3" w:rsidRDefault="00053E67">
      <w:pPr>
        <w:spacing w:after="0"/>
        <w:ind w:left="1988" w:hanging="1988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Title: </w:t>
      </w:r>
      <w:r>
        <w:rPr>
          <w:rFonts w:ascii="Arial" w:hAnsi="Arial" w:cs="Arial"/>
          <w:b/>
          <w:sz w:val="24"/>
          <w:lang w:val="en-US"/>
        </w:rPr>
        <w:tab/>
        <w:t>Feature Lead Summary#</w:t>
      </w:r>
      <w:r w:rsidR="00383FAE">
        <w:rPr>
          <w:rFonts w:ascii="Arial" w:hAnsi="Arial" w:cs="Arial"/>
          <w:b/>
          <w:sz w:val="24"/>
          <w:lang w:val="en-US"/>
        </w:rPr>
        <w:t>2</w:t>
      </w:r>
      <w:r>
        <w:rPr>
          <w:rFonts w:ascii="Arial" w:hAnsi="Arial" w:cs="Arial"/>
          <w:b/>
          <w:sz w:val="24"/>
          <w:lang w:val="en-US"/>
        </w:rPr>
        <w:t xml:space="preserve"> for E-mail Discussion [10</w:t>
      </w:r>
      <w:r w:rsidR="00544AA6">
        <w:rPr>
          <w:rFonts w:ascii="Arial" w:hAnsi="Arial" w:cs="Arial"/>
          <w:b/>
          <w:sz w:val="24"/>
          <w:lang w:val="en-US"/>
        </w:rPr>
        <w:t>6</w:t>
      </w:r>
      <w:r>
        <w:rPr>
          <w:rFonts w:ascii="Arial" w:hAnsi="Arial" w:cs="Arial"/>
          <w:b/>
          <w:sz w:val="24"/>
          <w:lang w:val="en-US"/>
        </w:rPr>
        <w:t>-e-NR-ePos-02]</w:t>
      </w:r>
    </w:p>
    <w:p w14:paraId="4A29BAEE" w14:textId="77777777" w:rsidR="00DE6BE3" w:rsidRDefault="00053E67">
      <w:pPr>
        <w:spacing w:after="0"/>
        <w:ind w:left="1988" w:hanging="1988"/>
        <w:rPr>
          <w:rFonts w:ascii="Arial" w:hAnsi="Arial" w:cs="Arial"/>
          <w:b/>
          <w:bCs/>
          <w:sz w:val="24"/>
          <w:szCs w:val="24"/>
          <w:highlight w:val="yellow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Agenda item:</w:t>
      </w:r>
      <w:r>
        <w:tab/>
      </w:r>
      <w:r w:rsidRPr="00C84D64">
        <w:rPr>
          <w:rFonts w:ascii="Arial" w:hAnsi="Arial" w:cs="Arial"/>
          <w:b/>
          <w:bCs/>
          <w:sz w:val="24"/>
          <w:szCs w:val="24"/>
          <w:lang w:val="en-US"/>
        </w:rPr>
        <w:t>8.5.2</w:t>
      </w:r>
    </w:p>
    <w:p w14:paraId="4A29BAEF" w14:textId="77777777" w:rsidR="00DE6BE3" w:rsidRDefault="00053E67">
      <w:pPr>
        <w:spacing w:after="0"/>
        <w:ind w:left="1988" w:hanging="1988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Document for: </w:t>
      </w:r>
      <w:bookmarkStart w:id="0" w:name="DocumentFor"/>
      <w:bookmarkEnd w:id="0"/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szCs w:val="24"/>
          <w:lang w:val="en-US"/>
        </w:rPr>
        <w:t>Discussion and Decision</w:t>
      </w:r>
    </w:p>
    <w:p w14:paraId="4A29BAF0" w14:textId="77777777" w:rsidR="00DE6BE3" w:rsidRDefault="00053E67">
      <w:pPr>
        <w:pStyle w:val="Heading1"/>
      </w:pPr>
      <w:r>
        <w:t>Introduction</w:t>
      </w:r>
    </w:p>
    <w:p w14:paraId="4A29BAF1" w14:textId="66987B42" w:rsidR="00DE6BE3" w:rsidRDefault="00053E67">
      <w:pPr>
        <w:pStyle w:val="3GPPText"/>
      </w:pPr>
      <w:r w:rsidRPr="00E75E3C">
        <w:t xml:space="preserve">In this contribution, we provide summary of the enhancements for UL-AOA positioning proposed by companies in contributions </w:t>
      </w:r>
      <w:r w:rsidR="001500AD">
        <w:fldChar w:fldCharType="begin"/>
      </w:r>
      <w:r w:rsidR="001500AD">
        <w:instrText xml:space="preserve"> REF _Ref79497537 \n \h </w:instrText>
      </w:r>
      <w:r w:rsidR="001500AD">
        <w:fldChar w:fldCharType="separate"/>
      </w:r>
      <w:r w:rsidR="00B62A26">
        <w:t>[1]</w:t>
      </w:r>
      <w:r w:rsidR="001500AD">
        <w:fldChar w:fldCharType="end"/>
      </w:r>
      <w:r w:rsidR="001500AD">
        <w:t>-</w:t>
      </w:r>
      <w:r w:rsidR="001500AD">
        <w:fldChar w:fldCharType="begin"/>
      </w:r>
      <w:r w:rsidR="001500AD">
        <w:instrText xml:space="preserve"> REF _Ref79497544 \n \h </w:instrText>
      </w:r>
      <w:r w:rsidR="001500AD">
        <w:fldChar w:fldCharType="separate"/>
      </w:r>
      <w:r w:rsidR="00B62A26">
        <w:t>[18]</w:t>
      </w:r>
      <w:r w:rsidR="001500AD">
        <w:fldChar w:fldCharType="end"/>
      </w:r>
      <w:r w:rsidRPr="00E75E3C">
        <w:t xml:space="preserve">. </w:t>
      </w:r>
      <w:r w:rsidR="00E75E3C" w:rsidRPr="00E75E3C">
        <w:t>In each section</w:t>
      </w:r>
      <w:r w:rsidRPr="00E75E3C">
        <w:t xml:space="preserve">, we formulate tentative proposals for RAN WG1 </w:t>
      </w:r>
      <w:r w:rsidRPr="0082032E">
        <w:t xml:space="preserve">discussion and </w:t>
      </w:r>
      <w:proofErr w:type="gramStart"/>
      <w:r w:rsidRPr="0082032E">
        <w:t>decision</w:t>
      </w:r>
      <w:proofErr w:type="gramEnd"/>
      <w:r w:rsidRPr="0082032E">
        <w:t xml:space="preserve"> and capture views provided by companies during RAN1 e-mail discussion [10</w:t>
      </w:r>
      <w:r w:rsidR="001500AD" w:rsidRPr="0082032E">
        <w:t>6</w:t>
      </w:r>
      <w:r w:rsidRPr="0082032E">
        <w:t>-e-NR-ePos-02]</w:t>
      </w:r>
      <w:r w:rsidR="00E75E3C" w:rsidRPr="0082032E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75E3C" w:rsidRPr="005479D8" w14:paraId="24D26873" w14:textId="77777777" w:rsidTr="00E75E3C">
        <w:tc>
          <w:tcPr>
            <w:tcW w:w="9350" w:type="dxa"/>
          </w:tcPr>
          <w:p w14:paraId="54178191" w14:textId="738CA670" w:rsidR="00E75E3C" w:rsidRPr="005479D8" w:rsidRDefault="00B61B94" w:rsidP="00B61B94">
            <w:bookmarkStart w:id="1" w:name="_Hlk68978311"/>
            <w:r w:rsidRPr="005479D8">
              <w:rPr>
                <w:lang w:eastAsia="x-none"/>
              </w:rPr>
              <w:t>[106-e-NR-ePos-02] Email discussion/approval on accuracy improvements for UL-</w:t>
            </w:r>
            <w:proofErr w:type="spellStart"/>
            <w:r w:rsidRPr="005479D8">
              <w:rPr>
                <w:lang w:eastAsia="x-none"/>
              </w:rPr>
              <w:t>AoA</w:t>
            </w:r>
            <w:proofErr w:type="spellEnd"/>
            <w:r w:rsidRPr="005479D8">
              <w:rPr>
                <w:lang w:eastAsia="x-none"/>
              </w:rPr>
              <w:t xml:space="preserve"> positioning solutions, with checkpoints for agreements on August 19, 24 and 27 – Alexey (Intel)</w:t>
            </w:r>
            <w:bookmarkEnd w:id="1"/>
          </w:p>
        </w:tc>
      </w:tr>
    </w:tbl>
    <w:p w14:paraId="392A53CB" w14:textId="24522BB3" w:rsidR="00E75E3C" w:rsidRDefault="00E75E3C">
      <w:pPr>
        <w:pStyle w:val="3GPPText"/>
      </w:pPr>
      <w:r w:rsidRPr="0082032E">
        <w:t xml:space="preserve">Finally, in Section </w:t>
      </w:r>
      <w:r w:rsidR="00AF2DE8" w:rsidRPr="0082032E">
        <w:t>4</w:t>
      </w:r>
      <w:r w:rsidRPr="0082032E">
        <w:t>, we provide list of agreements made by RAN1 as an outcome of e-mail discussion [10</w:t>
      </w:r>
      <w:r w:rsidR="001500AD" w:rsidRPr="0082032E">
        <w:t>6</w:t>
      </w:r>
      <w:r w:rsidRPr="0082032E">
        <w:t>-e-NR-ePos-02].</w:t>
      </w:r>
    </w:p>
    <w:p w14:paraId="4A29BAF2" w14:textId="77777777" w:rsidR="00DE6BE3" w:rsidRDefault="00DE6BE3">
      <w:pPr>
        <w:pStyle w:val="3GPPText"/>
      </w:pPr>
    </w:p>
    <w:p w14:paraId="4A29BAF3" w14:textId="4E46490B" w:rsidR="00DE6BE3" w:rsidRDefault="00053E67">
      <w:pPr>
        <w:pStyle w:val="Heading1"/>
      </w:pPr>
      <w:r>
        <w:t xml:space="preserve">Proposed Priority </w:t>
      </w:r>
      <w:r w:rsidR="00782897">
        <w:t xml:space="preserve">Order for </w:t>
      </w:r>
      <w:r>
        <w:t>Discussion</w:t>
      </w:r>
    </w:p>
    <w:p w14:paraId="4A29BAF4" w14:textId="77777777" w:rsidR="00DE6BE3" w:rsidRPr="005A733A" w:rsidRDefault="00053E67">
      <w:pPr>
        <w:pStyle w:val="Heading2"/>
      </w:pPr>
      <w:r w:rsidRPr="005A733A">
        <w:t>Round #1</w:t>
      </w:r>
    </w:p>
    <w:p w14:paraId="4A29BB03" w14:textId="3611D781" w:rsidR="00DE6BE3" w:rsidRPr="005B2A77" w:rsidRDefault="008E63CB">
      <w:pPr>
        <w:pStyle w:val="3GPPText"/>
      </w:pPr>
      <w:r w:rsidRPr="005B2A77">
        <w:t>For initial discussion during the RAN1#106e</w:t>
      </w:r>
      <w:r w:rsidR="00BF7A94" w:rsidRPr="005B2A77">
        <w:t>, it is recommended to focus on Aspects 1 - Aspect 5.</w:t>
      </w:r>
    </w:p>
    <w:p w14:paraId="438EF58E" w14:textId="415EA514" w:rsidR="00146844" w:rsidRPr="005B2A77" w:rsidRDefault="00146844" w:rsidP="00146844">
      <w:pPr>
        <w:pStyle w:val="3GPPAgreements"/>
      </w:pPr>
      <w:r w:rsidRPr="005B2A77">
        <w:t>Aspect #1: Number of UL-AOA Values for the First Arrival Path</w:t>
      </w:r>
    </w:p>
    <w:p w14:paraId="3BC661FC" w14:textId="1D4E22C2" w:rsidR="00E366F2" w:rsidRPr="005B2A77" w:rsidRDefault="00E366F2" w:rsidP="00E366F2">
      <w:pPr>
        <w:pStyle w:val="3GPPAgreements"/>
      </w:pPr>
      <w:r w:rsidRPr="005B2A77">
        <w:t>Aspect #</w:t>
      </w:r>
      <w:r>
        <w:t>2</w:t>
      </w:r>
      <w:r w:rsidRPr="005B2A77">
        <w:t xml:space="preserve">: LCS-to-GCS Translation for UL-AOA Assistance </w:t>
      </w:r>
    </w:p>
    <w:p w14:paraId="63B4C492" w14:textId="77777777" w:rsidR="00E366F2" w:rsidRPr="005B2A77" w:rsidRDefault="00E366F2" w:rsidP="00E366F2">
      <w:pPr>
        <w:pStyle w:val="3GPPAgreements"/>
      </w:pPr>
      <w:r w:rsidRPr="005B2A77">
        <w:t xml:space="preserve">Aspect #3: Reference UE for </w:t>
      </w:r>
      <w:proofErr w:type="spellStart"/>
      <w:r w:rsidRPr="005B2A77">
        <w:t>gNB</w:t>
      </w:r>
      <w:proofErr w:type="spellEnd"/>
      <w:r w:rsidRPr="005B2A77">
        <w:t>/TRP Antenna Array Calibration</w:t>
      </w:r>
    </w:p>
    <w:p w14:paraId="1FC78187" w14:textId="36EDEA6D" w:rsidR="00146844" w:rsidRPr="005B2A77" w:rsidRDefault="00146844" w:rsidP="00146844">
      <w:pPr>
        <w:pStyle w:val="3GPPAgreements"/>
      </w:pPr>
      <w:r w:rsidRPr="005B2A77">
        <w:t>Aspect #</w:t>
      </w:r>
      <w:r w:rsidR="00E366F2">
        <w:t>4</w:t>
      </w:r>
      <w:r w:rsidRPr="005B2A77">
        <w:t>: Antenna Reference Points</w:t>
      </w:r>
    </w:p>
    <w:p w14:paraId="5CB641E2" w14:textId="5B56C2EB" w:rsidR="00146844" w:rsidRPr="005B2A77" w:rsidRDefault="00146844" w:rsidP="00146844">
      <w:pPr>
        <w:pStyle w:val="3GPPAgreements"/>
      </w:pPr>
      <w:r w:rsidRPr="005B2A77">
        <w:t>Aspect #5: UL-AOA Report Enhancements</w:t>
      </w:r>
    </w:p>
    <w:p w14:paraId="5B326365" w14:textId="5941F28A" w:rsidR="00656877" w:rsidRDefault="005B2A77">
      <w:pPr>
        <w:pStyle w:val="3GPPText"/>
      </w:pPr>
      <w:r w:rsidRPr="005B2A77">
        <w:t>Companies are also encouraged to provide comments on other aspects as well.</w:t>
      </w:r>
    </w:p>
    <w:p w14:paraId="4A29BB1E" w14:textId="77777777" w:rsidR="00DE6BE3" w:rsidRDefault="00053E67">
      <w:pPr>
        <w:pStyle w:val="3GPPH1"/>
        <w:rPr>
          <w:lang w:val="en-US"/>
        </w:rPr>
      </w:pPr>
      <w:r>
        <w:rPr>
          <w:lang w:val="en-US"/>
        </w:rPr>
        <w:t>UL-AOA Enhancements</w:t>
      </w:r>
    </w:p>
    <w:p w14:paraId="6A58850E" w14:textId="1531244A" w:rsidR="00AD0DE1" w:rsidRDefault="00AD0DE1" w:rsidP="00AD0DE1">
      <w:pPr>
        <w:pStyle w:val="Heading2"/>
      </w:pPr>
      <w:bookmarkStart w:id="2" w:name="_Hlk79993786"/>
      <w:r>
        <w:t>Aspect #</w:t>
      </w:r>
      <w:r>
        <w:rPr>
          <w:lang w:val="en-US"/>
        </w:rPr>
        <w:t>1</w:t>
      </w:r>
      <w:r>
        <w:t>: Number of UL-AOA Values for the First Arrival Path</w:t>
      </w:r>
    </w:p>
    <w:bookmarkEnd w:id="2"/>
    <w:p w14:paraId="44054934" w14:textId="1298D2B2" w:rsidR="00E413ED" w:rsidRPr="00E413ED" w:rsidRDefault="00DB3FDF" w:rsidP="00DB3FDF">
      <w:pPr>
        <w:pStyle w:val="3GPPText"/>
      </w:pPr>
      <w:r>
        <w:t>The following views were expressed by companies for the number of reported UL-AOA values for the first arrival path</w:t>
      </w:r>
      <w:r w:rsidR="00782897">
        <w:t xml:space="preserve"> corresponding to the same timestamp</w:t>
      </w:r>
      <w:r>
        <w:t>:</w:t>
      </w:r>
    </w:p>
    <w:p w14:paraId="5FE984DC" w14:textId="74EC97C6" w:rsidR="00E413ED" w:rsidRPr="005E6D11" w:rsidRDefault="00E413ED" w:rsidP="00E413ED">
      <w:pPr>
        <w:pStyle w:val="3GPPAgreements"/>
      </w:pPr>
      <w:r w:rsidRPr="005E6D11">
        <w:t xml:space="preserve">[ZTE, </w:t>
      </w:r>
      <w:r w:rsidRPr="005E6D11">
        <w:fldChar w:fldCharType="begin"/>
      </w:r>
      <w:r w:rsidRPr="005E6D11">
        <w:instrText xml:space="preserve"> REF _Ref79498390 \n \h  \* MERGEFORMAT </w:instrText>
      </w:r>
      <w:r w:rsidRPr="005E6D11">
        <w:fldChar w:fldCharType="separate"/>
      </w:r>
      <w:r w:rsidR="00B62A26">
        <w:t>[2]</w:t>
      </w:r>
      <w:r w:rsidRPr="005E6D11">
        <w:fldChar w:fldCharType="end"/>
      </w:r>
      <w:r w:rsidRPr="005E6D11">
        <w:t>]</w:t>
      </w:r>
    </w:p>
    <w:p w14:paraId="59E64661" w14:textId="6705ADCD" w:rsidR="00E413ED" w:rsidRPr="005E6D11" w:rsidRDefault="00E413ED" w:rsidP="00E413ED">
      <w:pPr>
        <w:pStyle w:val="3GPPAgreements"/>
        <w:numPr>
          <w:ilvl w:val="1"/>
          <w:numId w:val="3"/>
        </w:numPr>
      </w:pPr>
      <w:r w:rsidRPr="005E6D11">
        <w:rPr>
          <w:rFonts w:hint="eastAsia"/>
        </w:rPr>
        <w:lastRenderedPageBreak/>
        <w:t>LMF indicates maximum number of UL-AOA values (pair of AOA &amp; ZOA values) for the first arrival path corresponding to the same time stamp is up to 8.</w:t>
      </w:r>
    </w:p>
    <w:p w14:paraId="24907D4C" w14:textId="6EE8313C" w:rsidR="00AD0DE1" w:rsidRPr="005E6D11" w:rsidRDefault="00BC1E0E" w:rsidP="00BC1E0E">
      <w:pPr>
        <w:pStyle w:val="3GPPAgreements"/>
      </w:pPr>
      <w:r w:rsidRPr="005E6D11">
        <w:t xml:space="preserve">[vivo, </w:t>
      </w:r>
      <w:r w:rsidRPr="005E6D11">
        <w:fldChar w:fldCharType="begin"/>
      </w:r>
      <w:r w:rsidRPr="005E6D11">
        <w:instrText xml:space="preserve"> REF _Ref79501361 \n \h </w:instrText>
      </w:r>
      <w:r w:rsidR="00B9015C" w:rsidRPr="005E6D11">
        <w:instrText xml:space="preserve"> \* MERGEFORMAT </w:instrText>
      </w:r>
      <w:r w:rsidRPr="005E6D11">
        <w:fldChar w:fldCharType="separate"/>
      </w:r>
      <w:r w:rsidR="00B62A26">
        <w:t>[3]</w:t>
      </w:r>
      <w:r w:rsidRPr="005E6D11">
        <w:fldChar w:fldCharType="end"/>
      </w:r>
      <w:r w:rsidRPr="005E6D11">
        <w:t>]</w:t>
      </w:r>
    </w:p>
    <w:p w14:paraId="16F97AE1" w14:textId="39EC8327" w:rsidR="00BC1E0E" w:rsidRPr="005E6D11" w:rsidRDefault="00BC1E0E" w:rsidP="00BC1E0E">
      <w:pPr>
        <w:pStyle w:val="3GPPAgreements"/>
        <w:numPr>
          <w:ilvl w:val="1"/>
          <w:numId w:val="3"/>
        </w:numPr>
      </w:pPr>
      <w:r w:rsidRPr="005E6D11">
        <w:t xml:space="preserve">The maximum number of UL-AOA values for the first arrival path that can be reported from </w:t>
      </w:r>
      <w:proofErr w:type="spellStart"/>
      <w:r w:rsidRPr="005E6D11">
        <w:t>gNB</w:t>
      </w:r>
      <w:proofErr w:type="spellEnd"/>
      <w:r w:rsidRPr="005E6D11">
        <w:t xml:space="preserve"> to LMF is {1, 2, 4}.</w:t>
      </w:r>
    </w:p>
    <w:p w14:paraId="3828DE6C" w14:textId="43484732" w:rsidR="00BC1E0E" w:rsidRPr="005E6D11" w:rsidRDefault="00BC1E0E" w:rsidP="00BC1E0E">
      <w:pPr>
        <w:pStyle w:val="3GPPAgreements"/>
      </w:pPr>
      <w:r w:rsidRPr="005E6D11">
        <w:rPr>
          <w:bCs/>
        </w:rPr>
        <w:t xml:space="preserve">[CATT, </w:t>
      </w:r>
      <w:r w:rsidRPr="005E6D11">
        <w:rPr>
          <w:bCs/>
        </w:rPr>
        <w:fldChar w:fldCharType="begin"/>
      </w:r>
      <w:r w:rsidRPr="005E6D11">
        <w:rPr>
          <w:bCs/>
        </w:rPr>
        <w:instrText xml:space="preserve"> REF _Ref79501618 \n \h </w:instrText>
      </w:r>
      <w:r w:rsidR="00B9015C" w:rsidRPr="005E6D11">
        <w:rPr>
          <w:bCs/>
        </w:rPr>
        <w:instrText xml:space="preserve"> \* MERGEFORMAT </w:instrText>
      </w:r>
      <w:r w:rsidRPr="005E6D11">
        <w:rPr>
          <w:bCs/>
        </w:rPr>
      </w:r>
      <w:r w:rsidRPr="005E6D11">
        <w:rPr>
          <w:bCs/>
        </w:rPr>
        <w:fldChar w:fldCharType="separate"/>
      </w:r>
      <w:r w:rsidR="00B62A26">
        <w:rPr>
          <w:bCs/>
        </w:rPr>
        <w:t>[6]</w:t>
      </w:r>
      <w:r w:rsidRPr="005E6D11">
        <w:rPr>
          <w:bCs/>
        </w:rPr>
        <w:fldChar w:fldCharType="end"/>
      </w:r>
      <w:r w:rsidRPr="005E6D11">
        <w:rPr>
          <w:bCs/>
        </w:rPr>
        <w:t>]</w:t>
      </w:r>
    </w:p>
    <w:p w14:paraId="391B3F48" w14:textId="728B5D8B" w:rsidR="00BC1E0E" w:rsidRPr="005E6D11" w:rsidRDefault="00BC1E0E" w:rsidP="00BC1E0E">
      <w:pPr>
        <w:pStyle w:val="3GPPAgreements"/>
        <w:numPr>
          <w:ilvl w:val="1"/>
          <w:numId w:val="3"/>
        </w:numPr>
      </w:pPr>
      <w:r w:rsidRPr="005E6D11">
        <w:rPr>
          <w:bCs/>
        </w:rPr>
        <w:t xml:space="preserve">In Rel-17, </w:t>
      </w:r>
      <w:r w:rsidRPr="005E6D11">
        <w:t xml:space="preserve">support </w:t>
      </w:r>
      <w:proofErr w:type="spellStart"/>
      <w:r w:rsidRPr="005E6D11">
        <w:t>gNB</w:t>
      </w:r>
      <w:proofErr w:type="spellEnd"/>
      <w:r w:rsidRPr="005E6D11">
        <w:t xml:space="preserve"> to report up to 2 UL-</w:t>
      </w:r>
      <w:proofErr w:type="spellStart"/>
      <w:r w:rsidRPr="005E6D11">
        <w:t>AoAs</w:t>
      </w:r>
      <w:proofErr w:type="spellEnd"/>
      <w:r w:rsidRPr="005E6D11">
        <w:t xml:space="preserve"> values (pair of </w:t>
      </w:r>
      <w:proofErr w:type="spellStart"/>
      <w:r w:rsidRPr="005E6D11">
        <w:t>AoA</w:t>
      </w:r>
      <w:proofErr w:type="spellEnd"/>
      <w:r w:rsidRPr="005E6D11">
        <w:t xml:space="preserve"> &amp; </w:t>
      </w:r>
      <w:proofErr w:type="spellStart"/>
      <w:r w:rsidRPr="005E6D11">
        <w:t>ZoA</w:t>
      </w:r>
      <w:proofErr w:type="spellEnd"/>
      <w:r w:rsidRPr="005E6D11">
        <w:t xml:space="preserve"> values, </w:t>
      </w:r>
      <w:proofErr w:type="spellStart"/>
      <w:r w:rsidRPr="005E6D11">
        <w:t>AoA</w:t>
      </w:r>
      <w:proofErr w:type="spellEnd"/>
      <w:r w:rsidRPr="005E6D11">
        <w:t xml:space="preserve"> values or </w:t>
      </w:r>
      <w:proofErr w:type="spellStart"/>
      <w:r w:rsidRPr="005E6D11">
        <w:t>ZoA</w:t>
      </w:r>
      <w:proofErr w:type="spellEnd"/>
      <w:r w:rsidRPr="005E6D11">
        <w:t xml:space="preserve"> values) per SRS resource for the first arrival path.</w:t>
      </w:r>
    </w:p>
    <w:p w14:paraId="41702FC2" w14:textId="1F4CD34E" w:rsidR="00BC1E0E" w:rsidRPr="005E6D11" w:rsidRDefault="00380EDF" w:rsidP="00BC1E0E">
      <w:pPr>
        <w:pStyle w:val="3GPPAgreements"/>
      </w:pPr>
      <w:r w:rsidRPr="005E6D11">
        <w:t>[OPPO,</w:t>
      </w:r>
      <w:r w:rsidRPr="005E6D11">
        <w:fldChar w:fldCharType="begin"/>
      </w:r>
      <w:r w:rsidRPr="005E6D11">
        <w:instrText xml:space="preserve"> REF _Ref79501944 \n \h </w:instrText>
      </w:r>
      <w:r w:rsidR="00B9015C" w:rsidRPr="005E6D11">
        <w:instrText xml:space="preserve"> \* MERGEFORMAT </w:instrText>
      </w:r>
      <w:r w:rsidRPr="005E6D11">
        <w:fldChar w:fldCharType="separate"/>
      </w:r>
      <w:r w:rsidR="00B62A26">
        <w:t>[8]</w:t>
      </w:r>
      <w:r w:rsidRPr="005E6D11">
        <w:fldChar w:fldCharType="end"/>
      </w:r>
      <w:r w:rsidRPr="005E6D11">
        <w:t>]</w:t>
      </w:r>
    </w:p>
    <w:p w14:paraId="15EF7890" w14:textId="6EF0D60B" w:rsidR="00380EDF" w:rsidRPr="005E6D11" w:rsidRDefault="00380EDF" w:rsidP="00380EDF">
      <w:pPr>
        <w:pStyle w:val="3GPPAgreements"/>
        <w:numPr>
          <w:ilvl w:val="1"/>
          <w:numId w:val="3"/>
        </w:numPr>
      </w:pPr>
      <w:r w:rsidRPr="005E6D11">
        <w:t>The LMF does not indicate a maximum value. The TRP just report one or multiple measured UL-</w:t>
      </w:r>
      <w:proofErr w:type="spellStart"/>
      <w:r w:rsidRPr="005E6D11">
        <w:t>AoA</w:t>
      </w:r>
      <w:proofErr w:type="spellEnd"/>
      <w:r w:rsidRPr="005E6D11">
        <w:t xml:space="preserve"> values and the TRP reports the number of reported UL-</w:t>
      </w:r>
      <w:proofErr w:type="spellStart"/>
      <w:r w:rsidRPr="005E6D11">
        <w:t>AoA</w:t>
      </w:r>
      <w:proofErr w:type="spellEnd"/>
      <w:r w:rsidRPr="005E6D11">
        <w:t>.</w:t>
      </w:r>
    </w:p>
    <w:p w14:paraId="5D5F12B4" w14:textId="4CE35BEE" w:rsidR="00DB3FDF" w:rsidRPr="005E6D11" w:rsidRDefault="00DB3FDF" w:rsidP="00DB3FDF">
      <w:pPr>
        <w:pStyle w:val="3GPPAgreements"/>
      </w:pPr>
      <w:r w:rsidRPr="005E6D11">
        <w:t xml:space="preserve">[Intel, </w:t>
      </w:r>
      <w:r w:rsidRPr="005E6D11">
        <w:fldChar w:fldCharType="begin"/>
      </w:r>
      <w:r w:rsidRPr="005E6D11">
        <w:instrText xml:space="preserve"> REF _Ref79501033 \n \h  \* MERGEFORMAT </w:instrText>
      </w:r>
      <w:r w:rsidRPr="005E6D11">
        <w:fldChar w:fldCharType="separate"/>
      </w:r>
      <w:r w:rsidR="00B62A26">
        <w:t>[12]</w:t>
      </w:r>
      <w:r w:rsidRPr="005E6D11">
        <w:fldChar w:fldCharType="end"/>
      </w:r>
      <w:r w:rsidRPr="005E6D11">
        <w:t>]</w:t>
      </w:r>
    </w:p>
    <w:p w14:paraId="235D682C" w14:textId="77777777" w:rsidR="00DB3FDF" w:rsidRPr="005E6D11" w:rsidRDefault="00DB3FDF" w:rsidP="00DB3FDF">
      <w:pPr>
        <w:pStyle w:val="3GPPAgreements"/>
        <w:numPr>
          <w:ilvl w:val="1"/>
          <w:numId w:val="3"/>
        </w:numPr>
      </w:pPr>
      <w:r w:rsidRPr="005E6D11">
        <w:t xml:space="preserve">LMF indicates the maximum number of UL-AOAs values (pair of AOA &amp; ZOA values) to be reported per SRS resource for the first arrival path corresponding to the same timestamp. The maximum number is selected from the set {1, 2, X1, X2}. </w:t>
      </w:r>
      <w:r w:rsidRPr="005E6D11">
        <w:rPr>
          <w:rFonts w:hint="eastAsia"/>
        </w:rPr>
        <w:t xml:space="preserve">X1 </w:t>
      </w:r>
      <w:r w:rsidRPr="005E6D11">
        <w:rPr>
          <w:rFonts w:hint="eastAsia"/>
        </w:rPr>
        <w:t>≥</w:t>
      </w:r>
      <w:r w:rsidRPr="005E6D11">
        <w:rPr>
          <w:rFonts w:hint="eastAsia"/>
        </w:rPr>
        <w:t xml:space="preserve"> 4, X2 </w:t>
      </w:r>
      <w:r w:rsidRPr="005E6D11">
        <w:rPr>
          <w:rFonts w:hint="eastAsia"/>
        </w:rPr>
        <w:t>≥</w:t>
      </w:r>
      <w:r w:rsidRPr="005E6D11">
        <w:rPr>
          <w:rFonts w:hint="eastAsia"/>
        </w:rPr>
        <w:t xml:space="preserve"> 8</w:t>
      </w:r>
    </w:p>
    <w:p w14:paraId="51721F39" w14:textId="77777777" w:rsidR="00DB3FDF" w:rsidRPr="005E6D11" w:rsidRDefault="00DB3FDF" w:rsidP="00DB3FDF">
      <w:pPr>
        <w:pStyle w:val="3GPPAgreements"/>
        <w:numPr>
          <w:ilvl w:val="2"/>
          <w:numId w:val="3"/>
        </w:numPr>
      </w:pPr>
      <w:r w:rsidRPr="005E6D11">
        <w:t>FFS specific values for X1 and X2</w:t>
      </w:r>
    </w:p>
    <w:p w14:paraId="1AD43D07" w14:textId="4B107904" w:rsidR="00380EDF" w:rsidRPr="005E6D11" w:rsidRDefault="00380EDF" w:rsidP="00380EDF">
      <w:pPr>
        <w:pStyle w:val="3GPPAgreements"/>
      </w:pPr>
      <w:r w:rsidRPr="005E6D11">
        <w:t>[</w:t>
      </w:r>
      <w:proofErr w:type="spellStart"/>
      <w:r w:rsidRPr="005E6D11">
        <w:t>InterDigital</w:t>
      </w:r>
      <w:proofErr w:type="spellEnd"/>
      <w:r w:rsidRPr="005E6D11">
        <w:t xml:space="preserve">, </w:t>
      </w:r>
      <w:r w:rsidRPr="005E6D11">
        <w:fldChar w:fldCharType="begin"/>
      </w:r>
      <w:r w:rsidRPr="005E6D11">
        <w:instrText xml:space="preserve"> REF _Ref79502424 \n \h </w:instrText>
      </w:r>
      <w:r w:rsidR="00B9015C" w:rsidRPr="005E6D11">
        <w:instrText xml:space="preserve"> \* MERGEFORMAT </w:instrText>
      </w:r>
      <w:r w:rsidRPr="005E6D11">
        <w:fldChar w:fldCharType="separate"/>
      </w:r>
      <w:r w:rsidR="00B62A26">
        <w:t>[13]</w:t>
      </w:r>
      <w:r w:rsidRPr="005E6D11">
        <w:fldChar w:fldCharType="end"/>
      </w:r>
      <w:r w:rsidRPr="005E6D11">
        <w:t>]</w:t>
      </w:r>
    </w:p>
    <w:p w14:paraId="0914D12A" w14:textId="4D3E37E7" w:rsidR="00380EDF" w:rsidRPr="005E6D11" w:rsidRDefault="005E6D11" w:rsidP="00380EDF">
      <w:pPr>
        <w:pStyle w:val="3GPPAgreements"/>
        <w:numPr>
          <w:ilvl w:val="1"/>
          <w:numId w:val="3"/>
        </w:numPr>
      </w:pPr>
      <w:r w:rsidRPr="005E6D11">
        <w:t xml:space="preserve">Observation: </w:t>
      </w:r>
      <w:r w:rsidR="00380EDF" w:rsidRPr="005E6D11">
        <w:t xml:space="preserve">The choice for the maximum number of </w:t>
      </w:r>
      <w:r w:rsidR="00380EDF" w:rsidRPr="005E6D11">
        <w:rPr>
          <w:rFonts w:hint="eastAsia"/>
        </w:rPr>
        <w:t xml:space="preserve">UL-AOAs </w:t>
      </w:r>
      <w:r w:rsidR="00380EDF" w:rsidRPr="005E6D11">
        <w:t xml:space="preserve">values (pair of AOA &amp; ZOA values, AOA values or ZOA values) </w:t>
      </w:r>
      <w:r w:rsidR="00380EDF" w:rsidRPr="005E6D11">
        <w:rPr>
          <w:rFonts w:hint="eastAsia"/>
        </w:rPr>
        <w:t xml:space="preserve">to be reported per SRS resource for the first arrival path </w:t>
      </w:r>
      <w:r w:rsidR="00380EDF" w:rsidRPr="005E6D11">
        <w:t>depends on the target accuracy and latency required for processing.</w:t>
      </w:r>
    </w:p>
    <w:p w14:paraId="5C6E8550" w14:textId="519B1106" w:rsidR="00B9015C" w:rsidRPr="005E6D11" w:rsidRDefault="00B9015C" w:rsidP="00B9015C">
      <w:pPr>
        <w:pStyle w:val="3GPPAgreements"/>
      </w:pPr>
      <w:r w:rsidRPr="005E6D11">
        <w:t xml:space="preserve">[NTT DOCOMO, </w:t>
      </w:r>
      <w:r w:rsidRPr="005E6D11">
        <w:fldChar w:fldCharType="begin"/>
      </w:r>
      <w:r w:rsidRPr="005E6D11">
        <w:instrText xml:space="preserve"> REF _Ref79502532 \n \h  \* MERGEFORMAT </w:instrText>
      </w:r>
      <w:r w:rsidRPr="005E6D11">
        <w:fldChar w:fldCharType="separate"/>
      </w:r>
      <w:r w:rsidR="00B62A26">
        <w:t>[15]</w:t>
      </w:r>
      <w:r w:rsidRPr="005E6D11">
        <w:fldChar w:fldCharType="end"/>
      </w:r>
      <w:r w:rsidRPr="005E6D11">
        <w:t>]</w:t>
      </w:r>
    </w:p>
    <w:p w14:paraId="0FF348A4" w14:textId="1B79D931" w:rsidR="00B9015C" w:rsidRPr="005E6D11" w:rsidRDefault="005E6D11" w:rsidP="00B9015C">
      <w:pPr>
        <w:pStyle w:val="3GPPAgreements"/>
        <w:numPr>
          <w:ilvl w:val="1"/>
          <w:numId w:val="3"/>
        </w:numPr>
        <w:rPr>
          <w:rFonts w:eastAsia="Malgun Gothic"/>
          <w:kern w:val="2"/>
        </w:rPr>
      </w:pPr>
      <w:r w:rsidRPr="005E6D11">
        <w:rPr>
          <w:rFonts w:eastAsia="Malgun Gothic"/>
          <w:kern w:val="2"/>
        </w:rPr>
        <w:t xml:space="preserve">Observation: </w:t>
      </w:r>
      <w:r w:rsidR="00B9015C" w:rsidRPr="005E6D11">
        <w:rPr>
          <w:rFonts w:eastAsia="Malgun Gothic"/>
          <w:kern w:val="2"/>
        </w:rPr>
        <w:t>Regarding the maximum number of UL-</w:t>
      </w:r>
      <w:proofErr w:type="spellStart"/>
      <w:r w:rsidR="00B9015C" w:rsidRPr="005E6D11">
        <w:rPr>
          <w:rFonts w:eastAsia="Malgun Gothic"/>
          <w:kern w:val="2"/>
        </w:rPr>
        <w:t>AoA</w:t>
      </w:r>
      <w:proofErr w:type="spellEnd"/>
      <w:r w:rsidR="00B9015C" w:rsidRPr="005E6D11">
        <w:rPr>
          <w:rFonts w:eastAsia="Malgun Gothic"/>
          <w:kern w:val="2"/>
        </w:rPr>
        <w:t xml:space="preserve"> values with the first arrival path, it may be better to consider that the </w:t>
      </w:r>
      <w:r w:rsidR="00B9015C" w:rsidRPr="005E6D11">
        <w:t>uncertainty</w:t>
      </w:r>
      <w:r w:rsidR="00B9015C" w:rsidRPr="005E6D11">
        <w:rPr>
          <w:rFonts w:eastAsia="Malgun Gothic"/>
          <w:kern w:val="2"/>
        </w:rPr>
        <w:t xml:space="preserve"> derived from reported multiple angles in addition to reporting overhead</w:t>
      </w:r>
    </w:p>
    <w:p w14:paraId="7CAE0AA6" w14:textId="39CDA87A" w:rsidR="00B9015C" w:rsidRPr="005E6D11" w:rsidRDefault="00B9015C" w:rsidP="00B9015C">
      <w:pPr>
        <w:pStyle w:val="3GPPAgreements"/>
      </w:pPr>
      <w:r w:rsidRPr="005E6D11">
        <w:t xml:space="preserve">[Ericsson, </w:t>
      </w:r>
      <w:r w:rsidRPr="005E6D11">
        <w:fldChar w:fldCharType="begin"/>
      </w:r>
      <w:r w:rsidRPr="005E6D11">
        <w:instrText xml:space="preserve"> REF _Ref79502683 \n \h  \* MERGEFORMAT </w:instrText>
      </w:r>
      <w:r w:rsidRPr="005E6D11">
        <w:fldChar w:fldCharType="separate"/>
      </w:r>
      <w:r w:rsidR="00B62A26">
        <w:t>[17]</w:t>
      </w:r>
      <w:r w:rsidRPr="005E6D11">
        <w:fldChar w:fldCharType="end"/>
      </w:r>
      <w:r w:rsidRPr="005E6D11">
        <w:t>]</w:t>
      </w:r>
    </w:p>
    <w:p w14:paraId="59A6668D" w14:textId="226B2A07" w:rsidR="00B9015C" w:rsidRPr="005E6D11" w:rsidRDefault="00394A1A" w:rsidP="002D5557">
      <w:pPr>
        <w:pStyle w:val="3GPPAgreements"/>
        <w:numPr>
          <w:ilvl w:val="1"/>
          <w:numId w:val="3"/>
        </w:numPr>
      </w:pPr>
      <w:hyperlink w:anchor="_Toc76736523" w:history="1">
        <w:r w:rsidR="00B9015C" w:rsidRPr="005E6D11">
          <w:rPr>
            <w:rStyle w:val="Hyperlink"/>
            <w:color w:val="auto"/>
            <w:u w:val="none"/>
          </w:rPr>
          <w:t xml:space="preserve">The maximum number of </w:t>
        </w:r>
        <w:proofErr w:type="spellStart"/>
        <w:r w:rsidR="00B9015C" w:rsidRPr="005E6D11">
          <w:rPr>
            <w:rStyle w:val="Hyperlink"/>
            <w:color w:val="auto"/>
            <w:u w:val="none"/>
          </w:rPr>
          <w:t>AoA</w:t>
        </w:r>
        <w:proofErr w:type="spellEnd"/>
        <w:r w:rsidR="00B9015C" w:rsidRPr="005E6D11">
          <w:rPr>
            <w:rStyle w:val="Hyperlink"/>
            <w:color w:val="auto"/>
            <w:u w:val="none"/>
          </w:rPr>
          <w:t xml:space="preserve"> values reported per SRS resource is selected from the set {1, 2, [X1], [X2]}</w:t>
        </w:r>
      </w:hyperlink>
      <w:r w:rsidR="00B9015C" w:rsidRPr="005E6D11">
        <w:rPr>
          <w:rStyle w:val="Hyperlink"/>
          <w:color w:val="auto"/>
          <w:u w:val="none"/>
        </w:rPr>
        <w:t xml:space="preserve">; </w:t>
      </w:r>
      <w:hyperlink w:anchor="_Toc76736524" w:history="1">
        <w:r w:rsidR="00B9015C" w:rsidRPr="005E6D11">
          <w:rPr>
            <w:rStyle w:val="Hyperlink"/>
            <w:color w:val="auto"/>
            <w:u w:val="none"/>
          </w:rPr>
          <w:t>X1 = 4, X2 = 8</w:t>
        </w:r>
      </w:hyperlink>
    </w:p>
    <w:p w14:paraId="5D5D115E" w14:textId="77777777" w:rsidR="00652BCE" w:rsidRDefault="00652BCE" w:rsidP="00652BCE">
      <w:pPr>
        <w:pStyle w:val="3GPPAgreements"/>
        <w:numPr>
          <w:ilvl w:val="0"/>
          <w:numId w:val="0"/>
        </w:numPr>
        <w:ind w:left="284" w:hanging="284"/>
        <w:rPr>
          <w:highlight w:val="green"/>
        </w:rPr>
      </w:pPr>
    </w:p>
    <w:p w14:paraId="5670229B" w14:textId="02DBBCD0" w:rsidR="00652BCE" w:rsidRDefault="00652BCE" w:rsidP="00652BCE">
      <w:pPr>
        <w:pStyle w:val="Heading3"/>
      </w:pPr>
      <w:r>
        <w:t>Round #1</w:t>
      </w:r>
      <w:r w:rsidR="00DF034E">
        <w:t xml:space="preserve"> (Resolved)</w:t>
      </w:r>
    </w:p>
    <w:p w14:paraId="26EC7DE2" w14:textId="09DC75AF" w:rsidR="00652BCE" w:rsidRDefault="00B64591" w:rsidP="00652BCE">
      <w:pPr>
        <w:pStyle w:val="3GPPText"/>
      </w:pPr>
      <w:r>
        <w:t>Based on review of contributions the following is proposed to facilitate further discussion:</w:t>
      </w:r>
    </w:p>
    <w:p w14:paraId="59A61E51" w14:textId="77777777" w:rsidR="00652BCE" w:rsidRPr="00652BCE" w:rsidRDefault="00652BCE" w:rsidP="00652BCE">
      <w:pPr>
        <w:pStyle w:val="3GPPText"/>
      </w:pPr>
    </w:p>
    <w:p w14:paraId="54E5F3C0" w14:textId="63FD94C1" w:rsidR="00652BCE" w:rsidRPr="005E6D11" w:rsidRDefault="00652BCE" w:rsidP="00652BCE">
      <w:pPr>
        <w:pStyle w:val="3GPPText"/>
        <w:rPr>
          <w:b/>
          <w:bCs/>
        </w:rPr>
      </w:pPr>
      <w:r w:rsidRPr="005E6D11">
        <w:rPr>
          <w:b/>
          <w:bCs/>
        </w:rPr>
        <w:t>Proposal 3.</w:t>
      </w:r>
      <w:r w:rsidR="008C4C2B">
        <w:rPr>
          <w:b/>
          <w:bCs/>
        </w:rPr>
        <w:t>1</w:t>
      </w:r>
      <w:r w:rsidRPr="005E6D11">
        <w:rPr>
          <w:b/>
          <w:bCs/>
        </w:rPr>
        <w:t>-1</w:t>
      </w:r>
    </w:p>
    <w:p w14:paraId="32658C5A" w14:textId="77777777" w:rsidR="005E6D11" w:rsidRPr="005E6D11" w:rsidRDefault="005E6D11" w:rsidP="005E6D11">
      <w:pPr>
        <w:pStyle w:val="3GPPAgreements"/>
      </w:pPr>
      <w:r w:rsidRPr="005E6D11">
        <w:t xml:space="preserve">LMF indicates the maximum number of UL-AOAs values (pair of AOA &amp; ZOA values) to be reported per SRS resource for the first arrival path corresponding to the same timestamp. </w:t>
      </w:r>
    </w:p>
    <w:p w14:paraId="632E4301" w14:textId="0DAE69B6" w:rsidR="005E6D11" w:rsidRPr="005E6D11" w:rsidRDefault="005E6D11" w:rsidP="005E6D11">
      <w:pPr>
        <w:pStyle w:val="3GPPAgreements"/>
      </w:pPr>
      <w:r w:rsidRPr="005E6D11">
        <w:t>The maximum number is selected from the set {1, 2, 4, X}</w:t>
      </w:r>
    </w:p>
    <w:p w14:paraId="5E4E6282" w14:textId="3FDCBC78" w:rsidR="005E6D11" w:rsidRPr="005E6D11" w:rsidRDefault="005E6D11" w:rsidP="005E6D11">
      <w:pPr>
        <w:pStyle w:val="3GPPAgreements"/>
        <w:numPr>
          <w:ilvl w:val="1"/>
          <w:numId w:val="3"/>
        </w:numPr>
      </w:pPr>
      <w:r w:rsidRPr="005E6D11">
        <w:t xml:space="preserve">FFS value of </w:t>
      </w:r>
      <w:r w:rsidRPr="005E6D11">
        <w:rPr>
          <w:rFonts w:hint="eastAsia"/>
        </w:rPr>
        <w:t>X</w:t>
      </w:r>
    </w:p>
    <w:p w14:paraId="5F5C3135" w14:textId="77777777" w:rsidR="00652BCE" w:rsidRPr="00652BCE" w:rsidRDefault="00652BCE" w:rsidP="00652BCE">
      <w:pPr>
        <w:pStyle w:val="3GPPText"/>
        <w:rPr>
          <w:highlight w:val="yellow"/>
        </w:rPr>
      </w:pPr>
    </w:p>
    <w:p w14:paraId="6ED8B889" w14:textId="77777777" w:rsidR="00652BCE" w:rsidRDefault="00652BCE" w:rsidP="00652BCE">
      <w:pPr>
        <w:pStyle w:val="3GPPText"/>
      </w:pPr>
      <w:r>
        <w:t>Comments from companies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642"/>
        <w:gridCol w:w="7708"/>
      </w:tblGrid>
      <w:tr w:rsidR="00652BCE" w14:paraId="47197BBD" w14:textId="77777777" w:rsidTr="005E6D11">
        <w:tc>
          <w:tcPr>
            <w:tcW w:w="1642" w:type="dxa"/>
            <w:shd w:val="clear" w:color="auto" w:fill="BDD6EE" w:themeFill="accent5" w:themeFillTint="66"/>
          </w:tcPr>
          <w:p w14:paraId="0B2C4A65" w14:textId="77777777" w:rsidR="00652BCE" w:rsidRDefault="00652BCE" w:rsidP="005E6D1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Company Name</w:t>
            </w:r>
          </w:p>
        </w:tc>
        <w:tc>
          <w:tcPr>
            <w:tcW w:w="7708" w:type="dxa"/>
            <w:shd w:val="clear" w:color="auto" w:fill="BDD6EE" w:themeFill="accent5" w:themeFillTint="66"/>
          </w:tcPr>
          <w:p w14:paraId="3D2ECA73" w14:textId="77777777" w:rsidR="00652BCE" w:rsidRDefault="00652BCE" w:rsidP="005E6D1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652BCE" w14:paraId="53BF3CD6" w14:textId="77777777" w:rsidTr="005E6D11">
        <w:tc>
          <w:tcPr>
            <w:tcW w:w="1642" w:type="dxa"/>
          </w:tcPr>
          <w:p w14:paraId="37ACD2F5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7C25DDE9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3B51C910" w14:textId="77777777" w:rsidTr="005E6D11">
        <w:tc>
          <w:tcPr>
            <w:tcW w:w="1642" w:type="dxa"/>
          </w:tcPr>
          <w:p w14:paraId="6A8DCE0F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5D26FA00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097CBDE2" w14:textId="77777777" w:rsidTr="005E6D11">
        <w:tc>
          <w:tcPr>
            <w:tcW w:w="1642" w:type="dxa"/>
          </w:tcPr>
          <w:p w14:paraId="4B9B3657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1C80850B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6EBB3C7A" w14:textId="77777777" w:rsidTr="005E6D11">
        <w:tc>
          <w:tcPr>
            <w:tcW w:w="1642" w:type="dxa"/>
          </w:tcPr>
          <w:p w14:paraId="118D3423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7115DC8F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54A6AFD4" w14:textId="77777777" w:rsidTr="005E6D11">
        <w:tc>
          <w:tcPr>
            <w:tcW w:w="1642" w:type="dxa"/>
          </w:tcPr>
          <w:p w14:paraId="200C0F21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09AD33BE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0A8F632B" w14:textId="77777777" w:rsidTr="005E6D11">
        <w:tc>
          <w:tcPr>
            <w:tcW w:w="1642" w:type="dxa"/>
          </w:tcPr>
          <w:p w14:paraId="19B42D83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3042B7BC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</w:tbl>
    <w:p w14:paraId="39DC211E" w14:textId="77777777" w:rsidR="00652BCE" w:rsidRDefault="00652BCE" w:rsidP="00652BCE">
      <w:pPr>
        <w:pStyle w:val="3GPPText"/>
      </w:pPr>
    </w:p>
    <w:p w14:paraId="7FB9665A" w14:textId="23FF3665" w:rsidR="00AD0DE1" w:rsidRDefault="00AD0DE1" w:rsidP="00AD0DE1">
      <w:pPr>
        <w:pStyle w:val="3GPPText"/>
      </w:pPr>
    </w:p>
    <w:p w14:paraId="1AD69F08" w14:textId="4E249F36" w:rsidR="00E366F2" w:rsidRDefault="00E366F2" w:rsidP="00E366F2">
      <w:pPr>
        <w:pStyle w:val="Heading2"/>
      </w:pPr>
      <w:r>
        <w:t>Aspect #</w:t>
      </w:r>
      <w:r w:rsidR="00130B38">
        <w:t>2</w:t>
      </w:r>
      <w:r>
        <w:t xml:space="preserve">: </w:t>
      </w:r>
      <w:r>
        <w:rPr>
          <w:lang w:val="en-US"/>
        </w:rPr>
        <w:t xml:space="preserve">LCS-to-GCS Translation for </w:t>
      </w:r>
      <w:r>
        <w:t xml:space="preserve">UL-AOA Assistance </w:t>
      </w:r>
    </w:p>
    <w:p w14:paraId="369FC69B" w14:textId="77777777" w:rsidR="00E366F2" w:rsidRPr="002004BE" w:rsidRDefault="00E366F2" w:rsidP="00E366F2">
      <w:pPr>
        <w:pStyle w:val="3GPPText"/>
      </w:pPr>
      <w:bookmarkStart w:id="3" w:name="_Hlk68906299"/>
      <w:r w:rsidRPr="002004BE">
        <w:t xml:space="preserve">The following agreement was made for UL-AOA assistance information signaling 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9350"/>
      </w:tblGrid>
      <w:tr w:rsidR="00E366F2" w:rsidRPr="002004BE" w14:paraId="1C1C1F9E" w14:textId="77777777" w:rsidTr="009D6351">
        <w:trPr>
          <w:trHeight w:val="842"/>
        </w:trPr>
        <w:tc>
          <w:tcPr>
            <w:tcW w:w="9350" w:type="dxa"/>
          </w:tcPr>
          <w:bookmarkEnd w:id="3"/>
          <w:p w14:paraId="2A92F3D7" w14:textId="77777777" w:rsidR="00E366F2" w:rsidRPr="002004BE" w:rsidRDefault="00E366F2" w:rsidP="009D6351">
            <w:pPr>
              <w:rPr>
                <w:sz w:val="22"/>
                <w:szCs w:val="22"/>
                <w:u w:val="single"/>
                <w:lang w:eastAsia="x-none"/>
              </w:rPr>
            </w:pPr>
            <w:r w:rsidRPr="002004BE">
              <w:rPr>
                <w:sz w:val="22"/>
                <w:szCs w:val="22"/>
                <w:u w:val="single"/>
                <w:lang w:eastAsia="x-none"/>
              </w:rPr>
              <w:t>Agreement:</w:t>
            </w:r>
          </w:p>
          <w:p w14:paraId="62A1362D" w14:textId="77777777" w:rsidR="00E366F2" w:rsidRPr="002004BE" w:rsidRDefault="00E366F2" w:rsidP="009D6351">
            <w:pPr>
              <w:pStyle w:val="3GPPAgreements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60" w:after="60"/>
              <w:jc w:val="both"/>
              <w:textAlignment w:val="baseline"/>
              <w:rPr>
                <w:lang w:eastAsia="ja-JP"/>
              </w:rPr>
            </w:pPr>
            <w:r w:rsidRPr="002004BE">
              <w:t xml:space="preserve">Both GCS and LCS are supported for UL </w:t>
            </w:r>
            <w:proofErr w:type="spellStart"/>
            <w:r w:rsidRPr="002004BE">
              <w:t>AoA</w:t>
            </w:r>
            <w:proofErr w:type="spellEnd"/>
            <w:r w:rsidRPr="002004BE">
              <w:t>/</w:t>
            </w:r>
            <w:proofErr w:type="spellStart"/>
            <w:r w:rsidRPr="002004BE">
              <w:t>ZoA</w:t>
            </w:r>
            <w:proofErr w:type="spellEnd"/>
            <w:r w:rsidRPr="002004BE">
              <w:t xml:space="preserve"> assistance information indication.</w:t>
            </w:r>
          </w:p>
          <w:p w14:paraId="5DA84997" w14:textId="77777777" w:rsidR="00E366F2" w:rsidRPr="002004BE" w:rsidRDefault="00E366F2" w:rsidP="009D6351">
            <w:pPr>
              <w:pStyle w:val="3GPPAgreements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60" w:after="60"/>
              <w:jc w:val="both"/>
              <w:textAlignment w:val="baseline"/>
            </w:pPr>
            <w:r w:rsidRPr="002004BE">
              <w:t>Note: Existing signaling can be used for obtaining LCS to GCS translation information</w:t>
            </w:r>
          </w:p>
        </w:tc>
      </w:tr>
    </w:tbl>
    <w:p w14:paraId="7DF5AA3D" w14:textId="77777777" w:rsidR="00E366F2" w:rsidRPr="002004BE" w:rsidRDefault="00E366F2" w:rsidP="00E366F2">
      <w:pPr>
        <w:pStyle w:val="3GPPText"/>
      </w:pPr>
      <w:r w:rsidRPr="002004BE">
        <w:t>The following additional views were expressed for this aspect:</w:t>
      </w:r>
    </w:p>
    <w:p w14:paraId="5490EF0E" w14:textId="77777777" w:rsidR="00E366F2" w:rsidRPr="002004BE" w:rsidRDefault="00E366F2" w:rsidP="00E366F2">
      <w:pPr>
        <w:pStyle w:val="3GPPAgreements"/>
        <w:numPr>
          <w:ilvl w:val="0"/>
          <w:numId w:val="7"/>
        </w:numPr>
      </w:pPr>
      <w:r w:rsidRPr="002004BE">
        <w:t xml:space="preserve">[Huawei, </w:t>
      </w:r>
      <w:r w:rsidRPr="002004BE">
        <w:fldChar w:fldCharType="begin"/>
      </w:r>
      <w:r w:rsidRPr="002004BE">
        <w:instrText xml:space="preserve"> REF _Ref79497537 \n \h  \* MERGEFORMAT </w:instrText>
      </w:r>
      <w:r w:rsidRPr="002004BE">
        <w:fldChar w:fldCharType="separate"/>
      </w:r>
      <w:r>
        <w:t>[1]</w:t>
      </w:r>
      <w:r w:rsidRPr="002004BE">
        <w:fldChar w:fldCharType="end"/>
      </w:r>
      <w:r w:rsidRPr="002004BE">
        <w:t>]</w:t>
      </w:r>
    </w:p>
    <w:p w14:paraId="572FC087" w14:textId="77777777" w:rsidR="00E366F2" w:rsidRPr="002004BE" w:rsidRDefault="00E366F2" w:rsidP="00E366F2">
      <w:pPr>
        <w:pStyle w:val="3GPPText"/>
        <w:numPr>
          <w:ilvl w:val="1"/>
          <w:numId w:val="7"/>
        </w:numPr>
      </w:pPr>
      <w:r w:rsidRPr="002004BE">
        <w:t xml:space="preserve">Support </w:t>
      </w:r>
      <w:bookmarkStart w:id="4" w:name="_Hlk79765586"/>
      <w:r w:rsidRPr="002004BE">
        <w:t>TRP to provide the LCS-GCS translation to LMF via TRP information exchange</w:t>
      </w:r>
      <w:bookmarkEnd w:id="4"/>
      <w:r w:rsidRPr="002004BE">
        <w:t>.</w:t>
      </w:r>
    </w:p>
    <w:p w14:paraId="5DF9F014" w14:textId="77777777" w:rsidR="00E366F2" w:rsidRPr="002004BE" w:rsidRDefault="00E366F2" w:rsidP="00E366F2">
      <w:pPr>
        <w:pStyle w:val="3GPPText"/>
        <w:numPr>
          <w:ilvl w:val="2"/>
          <w:numId w:val="7"/>
        </w:numPr>
        <w:rPr>
          <w:lang w:eastAsia="zh-CN"/>
        </w:rPr>
      </w:pPr>
      <w:r w:rsidRPr="002004BE">
        <w:rPr>
          <w:lang w:eastAsia="zh-CN"/>
        </w:rPr>
        <w:t>Reasoning: for an RP that does not support PRS transmission, there is no way for LMF to collect the orientation in advance.</w:t>
      </w:r>
    </w:p>
    <w:p w14:paraId="587C24D4" w14:textId="77777777" w:rsidR="00E366F2" w:rsidRDefault="00E366F2" w:rsidP="00E366F2">
      <w:pPr>
        <w:pStyle w:val="3GPPAgreements"/>
        <w:numPr>
          <w:ilvl w:val="0"/>
          <w:numId w:val="0"/>
        </w:numPr>
        <w:ind w:left="284" w:hanging="284"/>
        <w:rPr>
          <w:highlight w:val="green"/>
        </w:rPr>
      </w:pPr>
    </w:p>
    <w:p w14:paraId="2D9DB2A2" w14:textId="33A19300" w:rsidR="00E366F2" w:rsidRDefault="00E366F2" w:rsidP="00E366F2">
      <w:pPr>
        <w:pStyle w:val="Heading3"/>
      </w:pPr>
      <w:r>
        <w:t>Round #1</w:t>
      </w:r>
      <w:r w:rsidR="00DF034E">
        <w:t xml:space="preserve"> </w:t>
      </w:r>
      <w:r w:rsidR="00DF034E">
        <w:t>(Resolved)</w:t>
      </w:r>
    </w:p>
    <w:p w14:paraId="15DAAD9F" w14:textId="77777777" w:rsidR="00E366F2" w:rsidRPr="002004BE" w:rsidRDefault="00E366F2" w:rsidP="00E366F2">
      <w:pPr>
        <w:pStyle w:val="3GPPText"/>
      </w:pPr>
      <w:r w:rsidRPr="002004BE">
        <w:t>Based on review of contributions, the following initial proposal is made to facilitate further discussion:</w:t>
      </w:r>
    </w:p>
    <w:p w14:paraId="01436C28" w14:textId="77777777" w:rsidR="00E366F2" w:rsidRPr="002004BE" w:rsidRDefault="00E366F2" w:rsidP="00E366F2">
      <w:pPr>
        <w:pStyle w:val="3GPPText"/>
      </w:pPr>
    </w:p>
    <w:p w14:paraId="1298E146" w14:textId="512FC4DB" w:rsidR="00E366F2" w:rsidRPr="002004BE" w:rsidRDefault="00E366F2" w:rsidP="00E366F2">
      <w:pPr>
        <w:pStyle w:val="3GPPText"/>
        <w:rPr>
          <w:b/>
          <w:bCs/>
        </w:rPr>
      </w:pPr>
      <w:r w:rsidRPr="002004BE">
        <w:rPr>
          <w:b/>
          <w:bCs/>
        </w:rPr>
        <w:t>Proposal 3.</w:t>
      </w:r>
      <w:r w:rsidR="008C4C2B">
        <w:rPr>
          <w:b/>
          <w:bCs/>
        </w:rPr>
        <w:t>2</w:t>
      </w:r>
      <w:r w:rsidRPr="002004BE">
        <w:rPr>
          <w:b/>
          <w:bCs/>
        </w:rPr>
        <w:t>-1</w:t>
      </w:r>
    </w:p>
    <w:p w14:paraId="0E06EA63" w14:textId="77777777" w:rsidR="00E366F2" w:rsidRDefault="00E366F2" w:rsidP="00E366F2">
      <w:pPr>
        <w:pStyle w:val="3GPPText"/>
        <w:numPr>
          <w:ilvl w:val="0"/>
          <w:numId w:val="7"/>
        </w:numPr>
      </w:pPr>
      <w:r w:rsidRPr="002004BE">
        <w:t xml:space="preserve">To support indication of UL </w:t>
      </w:r>
      <w:proofErr w:type="spellStart"/>
      <w:r w:rsidRPr="002004BE">
        <w:t>AoA</w:t>
      </w:r>
      <w:proofErr w:type="spellEnd"/>
      <w:r w:rsidRPr="002004BE">
        <w:t>/</w:t>
      </w:r>
      <w:proofErr w:type="spellStart"/>
      <w:r w:rsidRPr="002004BE">
        <w:t>ZoA</w:t>
      </w:r>
      <w:proofErr w:type="spellEnd"/>
      <w:r w:rsidRPr="002004BE">
        <w:t xml:space="preserve"> assistance information in LCS, the LCS to GCS translation information is provided by </w:t>
      </w:r>
      <w:proofErr w:type="spellStart"/>
      <w:r w:rsidRPr="002004BE">
        <w:t>gNB</w:t>
      </w:r>
      <w:proofErr w:type="spellEnd"/>
      <w:r w:rsidRPr="002004BE">
        <w:t xml:space="preserve"> to LMF</w:t>
      </w:r>
    </w:p>
    <w:p w14:paraId="3A5AA089" w14:textId="77777777" w:rsidR="00E366F2" w:rsidRPr="002004BE" w:rsidRDefault="00E366F2" w:rsidP="00E366F2">
      <w:pPr>
        <w:pStyle w:val="3GPPText"/>
        <w:numPr>
          <w:ilvl w:val="1"/>
          <w:numId w:val="7"/>
        </w:numPr>
      </w:pPr>
      <w:r>
        <w:t>Signaling details up to RAN3</w:t>
      </w:r>
    </w:p>
    <w:p w14:paraId="41CD6B51" w14:textId="77777777" w:rsidR="00E366F2" w:rsidRPr="00652BCE" w:rsidRDefault="00E366F2" w:rsidP="00E366F2">
      <w:pPr>
        <w:pStyle w:val="3GPPText"/>
        <w:rPr>
          <w:highlight w:val="yellow"/>
        </w:rPr>
      </w:pPr>
    </w:p>
    <w:p w14:paraId="009AE5C9" w14:textId="77777777" w:rsidR="00E366F2" w:rsidRDefault="00E366F2" w:rsidP="00E366F2">
      <w:pPr>
        <w:pStyle w:val="3GPPText"/>
      </w:pPr>
      <w:r>
        <w:t>Comments from companies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642"/>
        <w:gridCol w:w="7708"/>
      </w:tblGrid>
      <w:tr w:rsidR="00E366F2" w14:paraId="34307E25" w14:textId="77777777" w:rsidTr="009D6351">
        <w:tc>
          <w:tcPr>
            <w:tcW w:w="1642" w:type="dxa"/>
            <w:shd w:val="clear" w:color="auto" w:fill="BDD6EE" w:themeFill="accent5" w:themeFillTint="66"/>
          </w:tcPr>
          <w:p w14:paraId="516DFDF3" w14:textId="77777777" w:rsidR="00E366F2" w:rsidRDefault="00E366F2" w:rsidP="009D635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pany Name</w:t>
            </w:r>
          </w:p>
        </w:tc>
        <w:tc>
          <w:tcPr>
            <w:tcW w:w="7708" w:type="dxa"/>
            <w:shd w:val="clear" w:color="auto" w:fill="BDD6EE" w:themeFill="accent5" w:themeFillTint="66"/>
          </w:tcPr>
          <w:p w14:paraId="03B43A62" w14:textId="77777777" w:rsidR="00E366F2" w:rsidRDefault="00E366F2" w:rsidP="009D635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E366F2" w14:paraId="35250D87" w14:textId="77777777" w:rsidTr="009D6351">
        <w:tc>
          <w:tcPr>
            <w:tcW w:w="1642" w:type="dxa"/>
          </w:tcPr>
          <w:p w14:paraId="4364224A" w14:textId="77777777" w:rsidR="00E366F2" w:rsidRDefault="00E366F2" w:rsidP="009D635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73844A58" w14:textId="77777777" w:rsidR="00E366F2" w:rsidRDefault="00E366F2" w:rsidP="009D6351">
            <w:pPr>
              <w:spacing w:after="0"/>
              <w:rPr>
                <w:lang w:eastAsia="zh-CN"/>
              </w:rPr>
            </w:pPr>
          </w:p>
        </w:tc>
      </w:tr>
      <w:tr w:rsidR="00E366F2" w14:paraId="0227F3C8" w14:textId="77777777" w:rsidTr="009D6351">
        <w:tc>
          <w:tcPr>
            <w:tcW w:w="1642" w:type="dxa"/>
          </w:tcPr>
          <w:p w14:paraId="6984BBBF" w14:textId="77777777" w:rsidR="00E366F2" w:rsidRDefault="00E366F2" w:rsidP="009D635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24238813" w14:textId="77777777" w:rsidR="00E366F2" w:rsidRDefault="00E366F2" w:rsidP="009D6351">
            <w:pPr>
              <w:spacing w:after="0"/>
              <w:rPr>
                <w:lang w:eastAsia="zh-CN"/>
              </w:rPr>
            </w:pPr>
          </w:p>
        </w:tc>
      </w:tr>
      <w:tr w:rsidR="00E366F2" w14:paraId="75715EDF" w14:textId="77777777" w:rsidTr="009D6351">
        <w:tc>
          <w:tcPr>
            <w:tcW w:w="1642" w:type="dxa"/>
          </w:tcPr>
          <w:p w14:paraId="51BFFFF2" w14:textId="77777777" w:rsidR="00E366F2" w:rsidRDefault="00E366F2" w:rsidP="009D635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4DCABAE9" w14:textId="77777777" w:rsidR="00E366F2" w:rsidRDefault="00E366F2" w:rsidP="009D6351">
            <w:pPr>
              <w:spacing w:after="0"/>
              <w:rPr>
                <w:lang w:eastAsia="zh-CN"/>
              </w:rPr>
            </w:pPr>
          </w:p>
        </w:tc>
      </w:tr>
      <w:tr w:rsidR="00E366F2" w14:paraId="3691A279" w14:textId="77777777" w:rsidTr="009D6351">
        <w:tc>
          <w:tcPr>
            <w:tcW w:w="1642" w:type="dxa"/>
          </w:tcPr>
          <w:p w14:paraId="1951963D" w14:textId="77777777" w:rsidR="00E366F2" w:rsidRDefault="00E366F2" w:rsidP="009D635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69FD5423" w14:textId="77777777" w:rsidR="00E366F2" w:rsidRDefault="00E366F2" w:rsidP="009D6351">
            <w:pPr>
              <w:spacing w:after="0"/>
              <w:rPr>
                <w:lang w:eastAsia="zh-CN"/>
              </w:rPr>
            </w:pPr>
          </w:p>
        </w:tc>
      </w:tr>
      <w:tr w:rsidR="00E366F2" w14:paraId="5EEAFA64" w14:textId="77777777" w:rsidTr="009D6351">
        <w:tc>
          <w:tcPr>
            <w:tcW w:w="1642" w:type="dxa"/>
          </w:tcPr>
          <w:p w14:paraId="0C12DB0B" w14:textId="77777777" w:rsidR="00E366F2" w:rsidRDefault="00E366F2" w:rsidP="009D635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4A69FBBA" w14:textId="77777777" w:rsidR="00E366F2" w:rsidRDefault="00E366F2" w:rsidP="009D6351">
            <w:pPr>
              <w:spacing w:after="0"/>
              <w:rPr>
                <w:lang w:eastAsia="zh-CN"/>
              </w:rPr>
            </w:pPr>
          </w:p>
        </w:tc>
      </w:tr>
      <w:tr w:rsidR="00E366F2" w14:paraId="486BFE64" w14:textId="77777777" w:rsidTr="009D6351">
        <w:tc>
          <w:tcPr>
            <w:tcW w:w="1642" w:type="dxa"/>
          </w:tcPr>
          <w:p w14:paraId="7794B6C6" w14:textId="77777777" w:rsidR="00E366F2" w:rsidRDefault="00E366F2" w:rsidP="009D635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1F34D214" w14:textId="77777777" w:rsidR="00E366F2" w:rsidRDefault="00E366F2" w:rsidP="009D6351">
            <w:pPr>
              <w:spacing w:after="0"/>
              <w:rPr>
                <w:lang w:eastAsia="zh-CN"/>
              </w:rPr>
            </w:pPr>
          </w:p>
        </w:tc>
      </w:tr>
    </w:tbl>
    <w:p w14:paraId="720B13D9" w14:textId="77777777" w:rsidR="00E366F2" w:rsidRDefault="00E366F2" w:rsidP="00E366F2">
      <w:pPr>
        <w:pStyle w:val="3GPPText"/>
      </w:pPr>
    </w:p>
    <w:p w14:paraId="3AD9410D" w14:textId="42B8F786" w:rsidR="00130B38" w:rsidRDefault="00130B38" w:rsidP="00130B38">
      <w:pPr>
        <w:pStyle w:val="Heading2"/>
      </w:pPr>
      <w:r>
        <w:lastRenderedPageBreak/>
        <w:t xml:space="preserve">Aspect #3: Reference UE for </w:t>
      </w:r>
      <w:proofErr w:type="spellStart"/>
      <w:r>
        <w:t>gNB</w:t>
      </w:r>
      <w:proofErr w:type="spellEnd"/>
      <w:r>
        <w:t>/TRP Antenna Array Calibration</w:t>
      </w:r>
    </w:p>
    <w:p w14:paraId="3BA15ABA" w14:textId="77777777" w:rsidR="00130B38" w:rsidRPr="001D2B52" w:rsidRDefault="00130B38" w:rsidP="00130B38">
      <w:pPr>
        <w:pStyle w:val="3GPPText"/>
      </w:pPr>
      <w:r w:rsidRPr="001D2B52">
        <w:t>The concept of (positioning reference unit) PRU was discussed by RAN1 in the context of UE/</w:t>
      </w:r>
      <w:proofErr w:type="spellStart"/>
      <w:r w:rsidRPr="001D2B52">
        <w:t>gNB</w:t>
      </w:r>
      <w:proofErr w:type="spellEnd"/>
      <w:r w:rsidRPr="001D2B52">
        <w:t xml:space="preserve"> Rx/Tx timing delays mitigation. The similar principle can be used for antenna calibrations.</w:t>
      </w:r>
    </w:p>
    <w:p w14:paraId="38226497" w14:textId="77777777" w:rsidR="00130B38" w:rsidRPr="001D2B52" w:rsidRDefault="00130B38" w:rsidP="00130B38">
      <w:pPr>
        <w:pStyle w:val="3GPPText"/>
      </w:pPr>
      <w:r w:rsidRPr="001D2B52">
        <w:t>The possibility to use reference UE/PRU to facilitate precise UL-AOA measurements through TRP antenna-element wise calibration was discussed by:</w:t>
      </w:r>
    </w:p>
    <w:p w14:paraId="1A79D896" w14:textId="77777777" w:rsidR="00130B38" w:rsidRPr="001D2B52" w:rsidRDefault="00130B38" w:rsidP="00130B38">
      <w:pPr>
        <w:pStyle w:val="3GPPAgreements"/>
      </w:pPr>
      <w:r w:rsidRPr="001D2B52">
        <w:t xml:space="preserve">[Huawei, </w:t>
      </w:r>
      <w:r w:rsidRPr="001D2B52">
        <w:fldChar w:fldCharType="begin"/>
      </w:r>
      <w:r w:rsidRPr="001D2B52">
        <w:instrText xml:space="preserve"> REF _Ref79497537 \n \h  \* MERGEFORMAT </w:instrText>
      </w:r>
      <w:r w:rsidRPr="001D2B52">
        <w:fldChar w:fldCharType="separate"/>
      </w:r>
      <w:r w:rsidRPr="001D2B52">
        <w:t>[1]</w:t>
      </w:r>
      <w:r w:rsidRPr="001D2B52">
        <w:fldChar w:fldCharType="end"/>
      </w:r>
      <w:r w:rsidRPr="001D2B52">
        <w:t>]</w:t>
      </w:r>
    </w:p>
    <w:p w14:paraId="4F76C344" w14:textId="77777777" w:rsidR="00130B38" w:rsidRPr="001D2B52" w:rsidRDefault="00130B38" w:rsidP="00130B38">
      <w:pPr>
        <w:pStyle w:val="3GPPAgreements"/>
        <w:numPr>
          <w:ilvl w:val="1"/>
          <w:numId w:val="3"/>
        </w:numPr>
      </w:pPr>
      <w:r w:rsidRPr="001D2B52">
        <w:t xml:space="preserve">LMF sends the expected angle of the reference device to </w:t>
      </w:r>
      <w:proofErr w:type="spellStart"/>
      <w:r w:rsidRPr="001D2B52">
        <w:t>gNB</w:t>
      </w:r>
      <w:proofErr w:type="spellEnd"/>
      <w:r w:rsidRPr="001D2B52">
        <w:t xml:space="preserve"> for TRP antenna-element wise calibration.</w:t>
      </w:r>
    </w:p>
    <w:p w14:paraId="1A2DDA34" w14:textId="77777777" w:rsidR="00130B38" w:rsidRDefault="00130B38" w:rsidP="00130B38">
      <w:pPr>
        <w:pStyle w:val="3GPPAgreements"/>
        <w:numPr>
          <w:ilvl w:val="0"/>
          <w:numId w:val="0"/>
        </w:numPr>
        <w:ind w:left="284" w:hanging="284"/>
        <w:rPr>
          <w:highlight w:val="green"/>
        </w:rPr>
      </w:pPr>
    </w:p>
    <w:p w14:paraId="6C18AFD7" w14:textId="77777777" w:rsidR="00130B38" w:rsidRDefault="00130B38" w:rsidP="00130B38">
      <w:pPr>
        <w:pStyle w:val="Heading3"/>
      </w:pPr>
      <w:r>
        <w:t>Round #1</w:t>
      </w:r>
    </w:p>
    <w:p w14:paraId="0A1EB8BB" w14:textId="77777777" w:rsidR="00130B38" w:rsidRDefault="00130B38" w:rsidP="00130B38">
      <w:pPr>
        <w:pStyle w:val="3GPPText"/>
      </w:pPr>
      <w:r>
        <w:t>Based on review of contributions the following is proposed to facilitate further discussion:</w:t>
      </w:r>
    </w:p>
    <w:p w14:paraId="57A18785" w14:textId="77777777" w:rsidR="00130B38" w:rsidRPr="00652BCE" w:rsidRDefault="00130B38" w:rsidP="00130B38">
      <w:pPr>
        <w:pStyle w:val="3GPPText"/>
      </w:pPr>
    </w:p>
    <w:p w14:paraId="6AD8CBE3" w14:textId="361E2A1F" w:rsidR="00130B38" w:rsidRPr="00792B72" w:rsidRDefault="00130B38" w:rsidP="00130B38">
      <w:pPr>
        <w:pStyle w:val="3GPPText"/>
        <w:rPr>
          <w:b/>
          <w:bCs/>
        </w:rPr>
      </w:pPr>
      <w:r w:rsidRPr="00792B72">
        <w:rPr>
          <w:b/>
          <w:bCs/>
        </w:rPr>
        <w:t>Proposal 3.</w:t>
      </w:r>
      <w:r w:rsidR="001D2B52">
        <w:rPr>
          <w:b/>
          <w:bCs/>
        </w:rPr>
        <w:t>3</w:t>
      </w:r>
      <w:r w:rsidRPr="00792B72">
        <w:rPr>
          <w:b/>
          <w:bCs/>
        </w:rPr>
        <w:t>-1</w:t>
      </w:r>
    </w:p>
    <w:p w14:paraId="1A12A3C0" w14:textId="2DB281C0" w:rsidR="00130B38" w:rsidRPr="00792B72" w:rsidRDefault="00130B38" w:rsidP="00130B38">
      <w:pPr>
        <w:pStyle w:val="3GPPAgreements"/>
      </w:pPr>
      <w:r w:rsidRPr="00792B72">
        <w:t xml:space="preserve">LMF signaling of the expected angle of the </w:t>
      </w:r>
      <w:r w:rsidR="007018D5">
        <w:t>positioning reference unit</w:t>
      </w:r>
      <w:r w:rsidR="0064754B">
        <w:t xml:space="preserve"> (PRU)</w:t>
      </w:r>
      <w:r w:rsidR="007018D5">
        <w:t xml:space="preserve"> </w:t>
      </w:r>
      <w:r w:rsidRPr="00792B72">
        <w:t xml:space="preserve">to </w:t>
      </w:r>
      <w:proofErr w:type="spellStart"/>
      <w:r w:rsidRPr="00792B72">
        <w:t>gNB</w:t>
      </w:r>
      <w:proofErr w:type="spellEnd"/>
      <w:r w:rsidRPr="00792B72">
        <w:t>/TRPs is supported</w:t>
      </w:r>
    </w:p>
    <w:p w14:paraId="5820BFF6" w14:textId="77777777" w:rsidR="00130B38" w:rsidRPr="00652BCE" w:rsidRDefault="00130B38" w:rsidP="00130B38">
      <w:pPr>
        <w:pStyle w:val="3GPPText"/>
        <w:rPr>
          <w:highlight w:val="yellow"/>
        </w:rPr>
      </w:pPr>
    </w:p>
    <w:p w14:paraId="7B711795" w14:textId="77777777" w:rsidR="00130B38" w:rsidRDefault="00130B38" w:rsidP="00130B38">
      <w:pPr>
        <w:pStyle w:val="3GPPText"/>
      </w:pPr>
      <w:r>
        <w:t>Comments from companies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642"/>
        <w:gridCol w:w="7708"/>
      </w:tblGrid>
      <w:tr w:rsidR="00130B38" w14:paraId="3E1F0F69" w14:textId="77777777" w:rsidTr="00AD591F">
        <w:tc>
          <w:tcPr>
            <w:tcW w:w="1642" w:type="dxa"/>
            <w:shd w:val="clear" w:color="auto" w:fill="BDD6EE" w:themeFill="accent5" w:themeFillTint="66"/>
          </w:tcPr>
          <w:p w14:paraId="3CA29974" w14:textId="77777777" w:rsidR="00130B38" w:rsidRDefault="00130B38" w:rsidP="00AD591F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pany Name</w:t>
            </w:r>
          </w:p>
        </w:tc>
        <w:tc>
          <w:tcPr>
            <w:tcW w:w="7708" w:type="dxa"/>
            <w:shd w:val="clear" w:color="auto" w:fill="BDD6EE" w:themeFill="accent5" w:themeFillTint="66"/>
          </w:tcPr>
          <w:p w14:paraId="44E5C764" w14:textId="77777777" w:rsidR="00130B38" w:rsidRDefault="00130B38" w:rsidP="00AD591F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130B38" w14:paraId="2B7D3963" w14:textId="77777777" w:rsidTr="00AD591F">
        <w:tc>
          <w:tcPr>
            <w:tcW w:w="1642" w:type="dxa"/>
          </w:tcPr>
          <w:p w14:paraId="489EFEF1" w14:textId="77777777" w:rsidR="00130B38" w:rsidRDefault="00130B38" w:rsidP="00AD591F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16A74E8D" w14:textId="77777777" w:rsidR="00130B38" w:rsidRDefault="00130B38" w:rsidP="00AD591F">
            <w:pPr>
              <w:spacing w:after="0"/>
              <w:rPr>
                <w:lang w:eastAsia="zh-CN"/>
              </w:rPr>
            </w:pPr>
          </w:p>
        </w:tc>
      </w:tr>
      <w:tr w:rsidR="00130B38" w14:paraId="14F150EB" w14:textId="77777777" w:rsidTr="00AD591F">
        <w:tc>
          <w:tcPr>
            <w:tcW w:w="1642" w:type="dxa"/>
          </w:tcPr>
          <w:p w14:paraId="7E0F4D59" w14:textId="77777777" w:rsidR="00130B38" w:rsidRDefault="00130B38" w:rsidP="00AD591F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2C174CFD" w14:textId="77777777" w:rsidR="00130B38" w:rsidRDefault="00130B38" w:rsidP="00AD591F">
            <w:pPr>
              <w:spacing w:after="0"/>
              <w:rPr>
                <w:lang w:eastAsia="zh-CN"/>
              </w:rPr>
            </w:pPr>
          </w:p>
        </w:tc>
      </w:tr>
      <w:tr w:rsidR="00130B38" w14:paraId="2FEC1234" w14:textId="77777777" w:rsidTr="00AD591F">
        <w:tc>
          <w:tcPr>
            <w:tcW w:w="1642" w:type="dxa"/>
          </w:tcPr>
          <w:p w14:paraId="08B9F408" w14:textId="77777777" w:rsidR="00130B38" w:rsidRDefault="00130B38" w:rsidP="00AD591F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60D39445" w14:textId="77777777" w:rsidR="00130B38" w:rsidRDefault="00130B38" w:rsidP="00AD591F">
            <w:pPr>
              <w:spacing w:after="0"/>
              <w:rPr>
                <w:lang w:eastAsia="zh-CN"/>
              </w:rPr>
            </w:pPr>
          </w:p>
        </w:tc>
      </w:tr>
      <w:tr w:rsidR="00130B38" w14:paraId="61E4C369" w14:textId="77777777" w:rsidTr="00AD591F">
        <w:tc>
          <w:tcPr>
            <w:tcW w:w="1642" w:type="dxa"/>
          </w:tcPr>
          <w:p w14:paraId="0E832764" w14:textId="77777777" w:rsidR="00130B38" w:rsidRDefault="00130B38" w:rsidP="00AD591F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588ADA47" w14:textId="77777777" w:rsidR="00130B38" w:rsidRDefault="00130B38" w:rsidP="00AD591F">
            <w:pPr>
              <w:spacing w:after="0"/>
              <w:rPr>
                <w:lang w:eastAsia="zh-CN"/>
              </w:rPr>
            </w:pPr>
          </w:p>
        </w:tc>
      </w:tr>
      <w:tr w:rsidR="00130B38" w14:paraId="2A13EF4C" w14:textId="77777777" w:rsidTr="00AD591F">
        <w:tc>
          <w:tcPr>
            <w:tcW w:w="1642" w:type="dxa"/>
          </w:tcPr>
          <w:p w14:paraId="20298962" w14:textId="77777777" w:rsidR="00130B38" w:rsidRDefault="00130B38" w:rsidP="00AD591F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74884034" w14:textId="77777777" w:rsidR="00130B38" w:rsidRDefault="00130B38" w:rsidP="00AD591F">
            <w:pPr>
              <w:spacing w:after="0"/>
              <w:rPr>
                <w:lang w:eastAsia="zh-CN"/>
              </w:rPr>
            </w:pPr>
          </w:p>
        </w:tc>
      </w:tr>
      <w:tr w:rsidR="00130B38" w14:paraId="4E6BF7D8" w14:textId="77777777" w:rsidTr="00AD591F">
        <w:tc>
          <w:tcPr>
            <w:tcW w:w="1642" w:type="dxa"/>
          </w:tcPr>
          <w:p w14:paraId="59CFF95F" w14:textId="77777777" w:rsidR="00130B38" w:rsidRDefault="00130B38" w:rsidP="00AD591F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1A9E8549" w14:textId="77777777" w:rsidR="00130B38" w:rsidRDefault="00130B38" w:rsidP="00AD591F">
            <w:pPr>
              <w:spacing w:after="0"/>
              <w:rPr>
                <w:lang w:eastAsia="zh-CN"/>
              </w:rPr>
            </w:pPr>
          </w:p>
        </w:tc>
      </w:tr>
    </w:tbl>
    <w:p w14:paraId="1F0FE766" w14:textId="77777777" w:rsidR="00130B38" w:rsidRDefault="00130B38" w:rsidP="00130B38">
      <w:pPr>
        <w:pStyle w:val="3GPPText"/>
      </w:pPr>
    </w:p>
    <w:p w14:paraId="6BBA815D" w14:textId="13A95269" w:rsidR="003C0679" w:rsidRDefault="003C0679" w:rsidP="003C0679">
      <w:pPr>
        <w:pStyle w:val="Heading2"/>
      </w:pPr>
      <w:r>
        <w:t>Aspect #</w:t>
      </w:r>
      <w:r w:rsidR="00130B38">
        <w:t>4</w:t>
      </w:r>
      <w:r>
        <w:t>: Antenna Reference Points</w:t>
      </w:r>
    </w:p>
    <w:p w14:paraId="6D01AE44" w14:textId="7683CB06" w:rsidR="003C0679" w:rsidRPr="009C732D" w:rsidRDefault="003C0679" w:rsidP="003C0679">
      <w:pPr>
        <w:pStyle w:val="3GPPText"/>
        <w:rPr>
          <w:szCs w:val="22"/>
        </w:rPr>
      </w:pPr>
      <w:r w:rsidRPr="009C732D">
        <w:t xml:space="preserve">In [ZTE, </w:t>
      </w:r>
      <w:r w:rsidRPr="009C732D">
        <w:fldChar w:fldCharType="begin"/>
      </w:r>
      <w:r w:rsidRPr="009C732D">
        <w:instrText xml:space="preserve"> REF _Ref79498390 \n \h </w:instrText>
      </w:r>
      <w:r>
        <w:instrText xml:space="preserve"> \* MERGEFORMAT </w:instrText>
      </w:r>
      <w:r w:rsidRPr="009C732D">
        <w:fldChar w:fldCharType="separate"/>
      </w:r>
      <w:r w:rsidR="00B62A26">
        <w:t>[2]</w:t>
      </w:r>
      <w:r w:rsidRPr="009C732D">
        <w:fldChar w:fldCharType="end"/>
      </w:r>
      <w:r w:rsidRPr="009C732D">
        <w:t>], it is mentioned that at least in</w:t>
      </w:r>
      <w:r w:rsidRPr="009C732D">
        <w:rPr>
          <w:lang w:eastAsia="zh-CN"/>
        </w:rPr>
        <w:t xml:space="preserve"> the</w:t>
      </w:r>
      <w:r w:rsidRPr="009C732D">
        <w:t xml:space="preserve"> following cases, current specification doesn’t support </w:t>
      </w:r>
      <w:proofErr w:type="spellStart"/>
      <w:r w:rsidRPr="009C732D">
        <w:t>gNB</w:t>
      </w:r>
      <w:proofErr w:type="spellEnd"/>
      <w:r w:rsidRPr="009C732D">
        <w:t xml:space="preserve">/TRP to </w:t>
      </w:r>
      <w:r w:rsidRPr="009C732D">
        <w:rPr>
          <w:szCs w:val="22"/>
        </w:rPr>
        <w:t>report ARP information of UL measurement results:</w:t>
      </w:r>
    </w:p>
    <w:p w14:paraId="74874CAD" w14:textId="77777777" w:rsidR="003C0679" w:rsidRPr="009C732D" w:rsidRDefault="003C0679" w:rsidP="003C0679">
      <w:pPr>
        <w:pStyle w:val="3GPPAgreements"/>
      </w:pPr>
      <w:r w:rsidRPr="009C732D">
        <w:t xml:space="preserve">Measurement Beam Information is not requested by LMF. However, the </w:t>
      </w:r>
      <w:proofErr w:type="spellStart"/>
      <w:r w:rsidRPr="009C732D">
        <w:t>gNB</w:t>
      </w:r>
      <w:proofErr w:type="spellEnd"/>
      <w:r w:rsidRPr="009C732D">
        <w:t>/TRP still expects to report measurement results from multiple ARPs.</w:t>
      </w:r>
    </w:p>
    <w:p w14:paraId="0595914C" w14:textId="77777777" w:rsidR="003C0679" w:rsidRPr="009C732D" w:rsidRDefault="003C0679" w:rsidP="003C0679">
      <w:pPr>
        <w:pStyle w:val="3GPPAgreements"/>
      </w:pPr>
      <w:r w:rsidRPr="009C732D">
        <w:t xml:space="preserve">The </w:t>
      </w:r>
      <w:proofErr w:type="spellStart"/>
      <w:r w:rsidRPr="009C732D">
        <w:t>gNB</w:t>
      </w:r>
      <w:proofErr w:type="spellEnd"/>
      <w:r w:rsidRPr="009C732D">
        <w:t>/TRP only supports UL based positioning, so that there is no DL PRS resources configured.</w:t>
      </w:r>
    </w:p>
    <w:p w14:paraId="55F3BB3E" w14:textId="77777777" w:rsidR="003C0679" w:rsidRPr="009C732D" w:rsidRDefault="003C0679" w:rsidP="003C0679">
      <w:pPr>
        <w:pStyle w:val="3GPPAgreements"/>
      </w:pPr>
      <w:r w:rsidRPr="009C732D">
        <w:t xml:space="preserve">The </w:t>
      </w:r>
      <w:proofErr w:type="spellStart"/>
      <w:r w:rsidRPr="009C732D">
        <w:t>gNB</w:t>
      </w:r>
      <w:proofErr w:type="spellEnd"/>
      <w:r w:rsidRPr="009C732D">
        <w:t>/TRP is a reception point (RP) attached with multiple ARPs, where the RP only supports UL reception.</w:t>
      </w:r>
    </w:p>
    <w:p w14:paraId="026320EE" w14:textId="77777777" w:rsidR="003C0679" w:rsidRPr="009C732D" w:rsidRDefault="003C0679" w:rsidP="003C0679">
      <w:pPr>
        <w:pStyle w:val="3GPPText"/>
      </w:pPr>
      <w:r w:rsidRPr="009C732D">
        <w:t>The following views were expressed with respect to ARP and UL-AOA</w:t>
      </w:r>
    </w:p>
    <w:p w14:paraId="2FF2F10D" w14:textId="4ECAD097" w:rsidR="003C0679" w:rsidRPr="009C732D" w:rsidRDefault="003C0679" w:rsidP="003C0679">
      <w:pPr>
        <w:pStyle w:val="3GPPAgreements"/>
      </w:pPr>
      <w:r w:rsidRPr="009C732D">
        <w:t xml:space="preserve">[ZTE, </w:t>
      </w:r>
      <w:r w:rsidRPr="009C732D">
        <w:fldChar w:fldCharType="begin"/>
      </w:r>
      <w:r w:rsidRPr="009C732D">
        <w:instrText xml:space="preserve"> REF _Ref79498390 \n \h </w:instrText>
      </w:r>
      <w:r>
        <w:instrText xml:space="preserve"> \* MERGEFORMAT </w:instrText>
      </w:r>
      <w:r w:rsidRPr="009C732D">
        <w:fldChar w:fldCharType="separate"/>
      </w:r>
      <w:r w:rsidR="00B62A26">
        <w:t>[2]</w:t>
      </w:r>
      <w:r w:rsidRPr="009C732D">
        <w:fldChar w:fldCharType="end"/>
      </w:r>
      <w:r w:rsidRPr="009C732D">
        <w:t>]</w:t>
      </w:r>
    </w:p>
    <w:p w14:paraId="1616481C" w14:textId="77777777" w:rsidR="003C0679" w:rsidRPr="009C732D" w:rsidRDefault="003C0679" w:rsidP="003C0679">
      <w:pPr>
        <w:pStyle w:val="3GPPAgreements"/>
        <w:numPr>
          <w:ilvl w:val="1"/>
          <w:numId w:val="3"/>
        </w:numPr>
      </w:pPr>
      <w:r w:rsidRPr="009C732D">
        <w:t xml:space="preserve">Rel-17 should support reporting UL-AOA measurement results being associated with ARP (Antenna Reference Point) information and </w:t>
      </w:r>
    </w:p>
    <w:p w14:paraId="6FD9101E" w14:textId="77777777" w:rsidR="003C0679" w:rsidRPr="009C732D" w:rsidRDefault="003C0679" w:rsidP="003C0679">
      <w:pPr>
        <w:pStyle w:val="3GPPAgreements"/>
        <w:numPr>
          <w:ilvl w:val="2"/>
          <w:numId w:val="3"/>
        </w:numPr>
      </w:pPr>
      <w:r w:rsidRPr="009C732D">
        <w:rPr>
          <w:rFonts w:hint="eastAsia"/>
        </w:rPr>
        <w:lastRenderedPageBreak/>
        <w:t xml:space="preserve">FFS: whether above enhancement can be also applicable to UL-RTOA, </w:t>
      </w:r>
      <w:proofErr w:type="spellStart"/>
      <w:r w:rsidRPr="009C732D">
        <w:rPr>
          <w:rFonts w:hint="eastAsia"/>
        </w:rPr>
        <w:t>gNB</w:t>
      </w:r>
      <w:proofErr w:type="spellEnd"/>
      <w:r w:rsidRPr="009C732D">
        <w:rPr>
          <w:rFonts w:hint="eastAsia"/>
        </w:rPr>
        <w:t xml:space="preserve"> Rx-Tx time difference and UL SRS-RSRP</w:t>
      </w:r>
    </w:p>
    <w:p w14:paraId="754C46B5" w14:textId="075B1927" w:rsidR="003C0679" w:rsidRPr="009C732D" w:rsidRDefault="003C0679" w:rsidP="003C0679">
      <w:pPr>
        <w:pStyle w:val="3GPPAgreements"/>
      </w:pPr>
      <w:r w:rsidRPr="009C732D">
        <w:t xml:space="preserve">[Fraunhofer, </w:t>
      </w:r>
      <w:r w:rsidRPr="009C732D">
        <w:fldChar w:fldCharType="begin"/>
      </w:r>
      <w:r w:rsidRPr="009C732D">
        <w:instrText xml:space="preserve"> REF _Ref79504415 \n \h  \* MERGEFORMAT </w:instrText>
      </w:r>
      <w:r w:rsidRPr="009C732D">
        <w:fldChar w:fldCharType="separate"/>
      </w:r>
      <w:r w:rsidR="00B62A26">
        <w:t>[16]</w:t>
      </w:r>
      <w:r w:rsidRPr="009C732D">
        <w:fldChar w:fldCharType="end"/>
      </w:r>
      <w:r w:rsidRPr="009C732D">
        <w:t>]</w:t>
      </w:r>
    </w:p>
    <w:p w14:paraId="0A4178AE" w14:textId="77777777" w:rsidR="003C0679" w:rsidRPr="009C732D" w:rsidRDefault="003C0679" w:rsidP="003C0679">
      <w:pPr>
        <w:pStyle w:val="3GPPAgreements"/>
        <w:numPr>
          <w:ilvl w:val="1"/>
          <w:numId w:val="3"/>
        </w:numPr>
      </w:pPr>
      <w:r w:rsidRPr="009C732D">
        <w:t>For UL-</w:t>
      </w:r>
      <w:proofErr w:type="spellStart"/>
      <w:r w:rsidRPr="009C732D">
        <w:t>AoA</w:t>
      </w:r>
      <w:proofErr w:type="spellEnd"/>
      <w:r w:rsidRPr="009C732D">
        <w:t xml:space="preserve"> support TRP UL-measurements reporting of associated beam-specific ARP (Antenna Reference Point) information.</w:t>
      </w:r>
    </w:p>
    <w:p w14:paraId="0CBF667C" w14:textId="77777777" w:rsidR="003C0679" w:rsidRDefault="003C0679" w:rsidP="003C0679">
      <w:pPr>
        <w:pStyle w:val="3GPPAgreements"/>
        <w:numPr>
          <w:ilvl w:val="0"/>
          <w:numId w:val="0"/>
        </w:numPr>
        <w:ind w:left="284" w:hanging="284"/>
        <w:rPr>
          <w:highlight w:val="green"/>
        </w:rPr>
      </w:pPr>
    </w:p>
    <w:p w14:paraId="25CB4A29" w14:textId="77777777" w:rsidR="003C0679" w:rsidRDefault="003C0679" w:rsidP="003C0679">
      <w:pPr>
        <w:pStyle w:val="Heading3"/>
      </w:pPr>
      <w:r>
        <w:t>Round #1</w:t>
      </w:r>
    </w:p>
    <w:p w14:paraId="02E8D9B2" w14:textId="09FF443A" w:rsidR="003C0679" w:rsidRPr="00164A16" w:rsidRDefault="00B64591" w:rsidP="003C0679">
      <w:pPr>
        <w:pStyle w:val="3GPPText"/>
      </w:pPr>
      <w:r>
        <w:t>Based on review of contributions the following is proposed to facilitate further discussion:</w:t>
      </w:r>
    </w:p>
    <w:p w14:paraId="39F42A20" w14:textId="77777777" w:rsidR="003C0679" w:rsidRPr="00164A16" w:rsidRDefault="003C0679" w:rsidP="003C0679">
      <w:pPr>
        <w:pStyle w:val="3GPPText"/>
      </w:pPr>
    </w:p>
    <w:p w14:paraId="6700EAC3" w14:textId="69CD7101" w:rsidR="003C0679" w:rsidRPr="00164A16" w:rsidRDefault="003C0679" w:rsidP="003C0679">
      <w:pPr>
        <w:pStyle w:val="3GPPText"/>
        <w:rPr>
          <w:b/>
          <w:bCs/>
        </w:rPr>
      </w:pPr>
      <w:r w:rsidRPr="00164A16">
        <w:rPr>
          <w:b/>
          <w:bCs/>
        </w:rPr>
        <w:t>Proposal 3.</w:t>
      </w:r>
      <w:r w:rsidR="007135BF">
        <w:rPr>
          <w:b/>
          <w:bCs/>
        </w:rPr>
        <w:t>4</w:t>
      </w:r>
      <w:r w:rsidRPr="00164A16">
        <w:rPr>
          <w:b/>
          <w:bCs/>
        </w:rPr>
        <w:t>-1</w:t>
      </w:r>
    </w:p>
    <w:p w14:paraId="293B2337" w14:textId="77777777" w:rsidR="003C0679" w:rsidRDefault="003C0679" w:rsidP="003C0679">
      <w:pPr>
        <w:pStyle w:val="3GPPAgreements"/>
      </w:pPr>
      <w:r w:rsidRPr="00164A16">
        <w:t>Association of UL-AOA measurement results with ARP (Antenna Reference Point) ID information is supported</w:t>
      </w:r>
    </w:p>
    <w:p w14:paraId="5CC2CFCB" w14:textId="77777777" w:rsidR="003C0679" w:rsidRPr="00652BCE" w:rsidRDefault="003C0679" w:rsidP="003C0679">
      <w:pPr>
        <w:pStyle w:val="3GPPAgreements"/>
        <w:numPr>
          <w:ilvl w:val="0"/>
          <w:numId w:val="0"/>
        </w:numPr>
        <w:ind w:left="284" w:hanging="284"/>
        <w:rPr>
          <w:highlight w:val="yellow"/>
        </w:rPr>
      </w:pPr>
    </w:p>
    <w:p w14:paraId="38AA7E48" w14:textId="77777777" w:rsidR="003C0679" w:rsidRDefault="003C0679" w:rsidP="003C0679">
      <w:pPr>
        <w:pStyle w:val="3GPPText"/>
      </w:pPr>
      <w:r>
        <w:t>Comments from companies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642"/>
        <w:gridCol w:w="7708"/>
      </w:tblGrid>
      <w:tr w:rsidR="003C0679" w14:paraId="06009605" w14:textId="77777777" w:rsidTr="00E80990">
        <w:tc>
          <w:tcPr>
            <w:tcW w:w="1642" w:type="dxa"/>
            <w:shd w:val="clear" w:color="auto" w:fill="BDD6EE" w:themeFill="accent5" w:themeFillTint="66"/>
          </w:tcPr>
          <w:p w14:paraId="7FBB5A55" w14:textId="77777777" w:rsidR="003C0679" w:rsidRDefault="003C0679" w:rsidP="00E8099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pany Name</w:t>
            </w:r>
          </w:p>
        </w:tc>
        <w:tc>
          <w:tcPr>
            <w:tcW w:w="7708" w:type="dxa"/>
            <w:shd w:val="clear" w:color="auto" w:fill="BDD6EE" w:themeFill="accent5" w:themeFillTint="66"/>
          </w:tcPr>
          <w:p w14:paraId="51856856" w14:textId="77777777" w:rsidR="003C0679" w:rsidRDefault="003C0679" w:rsidP="00E8099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3C0679" w14:paraId="71D60AD5" w14:textId="77777777" w:rsidTr="00E80990">
        <w:tc>
          <w:tcPr>
            <w:tcW w:w="1642" w:type="dxa"/>
          </w:tcPr>
          <w:p w14:paraId="5F87EB12" w14:textId="77777777" w:rsidR="003C0679" w:rsidRDefault="003C0679" w:rsidP="00E80990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7C5206A6" w14:textId="77777777" w:rsidR="003C0679" w:rsidRDefault="003C0679" w:rsidP="00E80990">
            <w:pPr>
              <w:spacing w:after="0"/>
              <w:rPr>
                <w:lang w:eastAsia="zh-CN"/>
              </w:rPr>
            </w:pPr>
          </w:p>
        </w:tc>
      </w:tr>
      <w:tr w:rsidR="003C0679" w14:paraId="12CB6DDC" w14:textId="77777777" w:rsidTr="00E80990">
        <w:tc>
          <w:tcPr>
            <w:tcW w:w="1642" w:type="dxa"/>
          </w:tcPr>
          <w:p w14:paraId="3B6A8963" w14:textId="77777777" w:rsidR="003C0679" w:rsidRDefault="003C0679" w:rsidP="00E80990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0125661F" w14:textId="77777777" w:rsidR="003C0679" w:rsidRDefault="003C0679" w:rsidP="00E80990">
            <w:pPr>
              <w:spacing w:after="0"/>
              <w:rPr>
                <w:lang w:eastAsia="zh-CN"/>
              </w:rPr>
            </w:pPr>
          </w:p>
        </w:tc>
      </w:tr>
      <w:tr w:rsidR="003C0679" w14:paraId="613BE4B3" w14:textId="77777777" w:rsidTr="00E80990">
        <w:tc>
          <w:tcPr>
            <w:tcW w:w="1642" w:type="dxa"/>
          </w:tcPr>
          <w:p w14:paraId="2142460D" w14:textId="77777777" w:rsidR="003C0679" w:rsidRDefault="003C0679" w:rsidP="00E80990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06861763" w14:textId="77777777" w:rsidR="003C0679" w:rsidRDefault="003C0679" w:rsidP="00E80990">
            <w:pPr>
              <w:spacing w:after="0"/>
              <w:rPr>
                <w:lang w:eastAsia="zh-CN"/>
              </w:rPr>
            </w:pPr>
          </w:p>
        </w:tc>
      </w:tr>
      <w:tr w:rsidR="003C0679" w14:paraId="677DA294" w14:textId="77777777" w:rsidTr="00E80990">
        <w:tc>
          <w:tcPr>
            <w:tcW w:w="1642" w:type="dxa"/>
          </w:tcPr>
          <w:p w14:paraId="51C1A445" w14:textId="77777777" w:rsidR="003C0679" w:rsidRDefault="003C0679" w:rsidP="00E80990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0CC7C92E" w14:textId="77777777" w:rsidR="003C0679" w:rsidRDefault="003C0679" w:rsidP="00E80990">
            <w:pPr>
              <w:spacing w:after="0"/>
              <w:rPr>
                <w:lang w:eastAsia="zh-CN"/>
              </w:rPr>
            </w:pPr>
          </w:p>
        </w:tc>
      </w:tr>
      <w:tr w:rsidR="003C0679" w14:paraId="3A755C23" w14:textId="77777777" w:rsidTr="00E80990">
        <w:tc>
          <w:tcPr>
            <w:tcW w:w="1642" w:type="dxa"/>
          </w:tcPr>
          <w:p w14:paraId="59D302CC" w14:textId="77777777" w:rsidR="003C0679" w:rsidRDefault="003C0679" w:rsidP="00E80990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0F1F2FB1" w14:textId="77777777" w:rsidR="003C0679" w:rsidRDefault="003C0679" w:rsidP="00E80990">
            <w:pPr>
              <w:spacing w:after="0"/>
              <w:rPr>
                <w:lang w:eastAsia="zh-CN"/>
              </w:rPr>
            </w:pPr>
          </w:p>
        </w:tc>
      </w:tr>
      <w:tr w:rsidR="003C0679" w14:paraId="5E946D0D" w14:textId="77777777" w:rsidTr="00E80990">
        <w:tc>
          <w:tcPr>
            <w:tcW w:w="1642" w:type="dxa"/>
          </w:tcPr>
          <w:p w14:paraId="435C8574" w14:textId="77777777" w:rsidR="003C0679" w:rsidRDefault="003C0679" w:rsidP="00E80990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4F788BB5" w14:textId="77777777" w:rsidR="003C0679" w:rsidRDefault="003C0679" w:rsidP="00E80990">
            <w:pPr>
              <w:spacing w:after="0"/>
              <w:rPr>
                <w:lang w:eastAsia="zh-CN"/>
              </w:rPr>
            </w:pPr>
          </w:p>
        </w:tc>
      </w:tr>
    </w:tbl>
    <w:p w14:paraId="7F2884CE" w14:textId="77777777" w:rsidR="003C0679" w:rsidRDefault="003C0679" w:rsidP="003C0679">
      <w:pPr>
        <w:pStyle w:val="3GPPText"/>
      </w:pPr>
    </w:p>
    <w:p w14:paraId="507BC10E" w14:textId="77777777" w:rsidR="003C0679" w:rsidRDefault="003C0679" w:rsidP="003C0679">
      <w:pPr>
        <w:pStyle w:val="3GPPText"/>
      </w:pPr>
    </w:p>
    <w:p w14:paraId="02CCCFFC" w14:textId="1439A268" w:rsidR="000F34DE" w:rsidRDefault="000F34DE" w:rsidP="000F34DE">
      <w:pPr>
        <w:pStyle w:val="Heading2"/>
      </w:pPr>
      <w:r>
        <w:t>Aspect #</w:t>
      </w:r>
      <w:r>
        <w:rPr>
          <w:lang w:val="en-US"/>
        </w:rPr>
        <w:t>5</w:t>
      </w:r>
      <w:r>
        <w:t>: UL-AOA Report Enhancements</w:t>
      </w:r>
    </w:p>
    <w:p w14:paraId="0653AB86" w14:textId="77777777" w:rsidR="000F34DE" w:rsidRPr="000F34DE" w:rsidRDefault="000F34DE" w:rsidP="000F34DE">
      <w:pPr>
        <w:pStyle w:val="3GPPText"/>
      </w:pPr>
      <w:r w:rsidRPr="000F34DE">
        <w:t>The following aspects were discussed with respect to UL-AOA measurements and reporting enhancements:</w:t>
      </w:r>
    </w:p>
    <w:p w14:paraId="52E7F744" w14:textId="3650A7B5" w:rsidR="000F34DE" w:rsidRPr="000F34DE" w:rsidRDefault="000F34DE" w:rsidP="000F34DE">
      <w:pPr>
        <w:pStyle w:val="3GPPAgreements"/>
      </w:pPr>
      <w:r w:rsidRPr="000F34DE">
        <w:rPr>
          <w:lang w:val="en-GB"/>
        </w:rPr>
        <w:t xml:space="preserve">[vivo, </w:t>
      </w:r>
      <w:r w:rsidRPr="000F34DE">
        <w:rPr>
          <w:lang w:val="en-GB"/>
        </w:rPr>
        <w:fldChar w:fldCharType="begin"/>
      </w:r>
      <w:r w:rsidRPr="000F34DE">
        <w:rPr>
          <w:lang w:val="en-GB"/>
        </w:rPr>
        <w:instrText xml:space="preserve"> REF _Ref79501361 \n \h </w:instrText>
      </w:r>
      <w:r>
        <w:rPr>
          <w:lang w:val="en-GB"/>
        </w:rPr>
        <w:instrText xml:space="preserve"> \* MERGEFORMAT </w:instrText>
      </w:r>
      <w:r w:rsidRPr="000F34DE">
        <w:rPr>
          <w:lang w:val="en-GB"/>
        </w:rPr>
      </w:r>
      <w:r w:rsidRPr="000F34DE">
        <w:rPr>
          <w:lang w:val="en-GB"/>
        </w:rPr>
        <w:fldChar w:fldCharType="separate"/>
      </w:r>
      <w:r w:rsidR="00B62A26">
        <w:rPr>
          <w:lang w:val="en-GB"/>
        </w:rPr>
        <w:t>[3]</w:t>
      </w:r>
      <w:r w:rsidRPr="000F34DE">
        <w:rPr>
          <w:lang w:val="en-GB"/>
        </w:rPr>
        <w:fldChar w:fldCharType="end"/>
      </w:r>
      <w:r w:rsidRPr="000F34DE">
        <w:rPr>
          <w:lang w:val="en-GB"/>
        </w:rPr>
        <w:t>]</w:t>
      </w:r>
    </w:p>
    <w:p w14:paraId="2805D665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rPr>
          <w:lang w:val="en-GB"/>
        </w:rPr>
        <w:t xml:space="preserve">For </w:t>
      </w:r>
      <w:r w:rsidRPr="000F34DE">
        <w:t>UL-</w:t>
      </w:r>
      <w:proofErr w:type="spellStart"/>
      <w:r w:rsidRPr="000F34DE">
        <w:t>AoA</w:t>
      </w:r>
      <w:proofErr w:type="spellEnd"/>
      <w:r w:rsidRPr="000F34DE">
        <w:t xml:space="preserve"> positioning, there is no need to report RTOA or Rx-Tx Time Difference.</w:t>
      </w:r>
    </w:p>
    <w:p w14:paraId="02FE9E10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t>Before we discuss about reporting of RSRP of first path</w:t>
      </w:r>
    </w:p>
    <w:p w14:paraId="7D027638" w14:textId="77777777" w:rsidR="000F34DE" w:rsidRPr="000F34DE" w:rsidRDefault="000F34DE" w:rsidP="000F34DE">
      <w:pPr>
        <w:pStyle w:val="3GPPText"/>
        <w:numPr>
          <w:ilvl w:val="2"/>
          <w:numId w:val="3"/>
        </w:numPr>
      </w:pPr>
      <w:r w:rsidRPr="000F34DE">
        <w:t>The definition of RSRP should be clarified.</w:t>
      </w:r>
    </w:p>
    <w:p w14:paraId="627E3B34" w14:textId="77777777" w:rsidR="000F34DE" w:rsidRPr="000F34DE" w:rsidRDefault="000F34DE" w:rsidP="000F34DE">
      <w:pPr>
        <w:pStyle w:val="3GPPText"/>
        <w:numPr>
          <w:ilvl w:val="2"/>
          <w:numId w:val="3"/>
        </w:numPr>
      </w:pPr>
      <w:r w:rsidRPr="000F34DE">
        <w:t>Consult RAN4 to confirm the feasibility of measuring path-RSRP.</w:t>
      </w:r>
    </w:p>
    <w:p w14:paraId="1FB22A36" w14:textId="323A2183" w:rsidR="000F34DE" w:rsidRPr="000F34DE" w:rsidRDefault="000F34DE" w:rsidP="000F34DE">
      <w:pPr>
        <w:pStyle w:val="3GPPAgreements"/>
      </w:pPr>
      <w:r w:rsidRPr="000F34DE">
        <w:t xml:space="preserve">[Sony, </w:t>
      </w:r>
      <w:r w:rsidRPr="000F34DE">
        <w:fldChar w:fldCharType="begin"/>
      </w:r>
      <w:r w:rsidRPr="000F34DE">
        <w:instrText xml:space="preserve"> REF _Ref79526222 \n \h  \* MERGEFORMAT </w:instrText>
      </w:r>
      <w:r w:rsidRPr="000F34DE">
        <w:fldChar w:fldCharType="separate"/>
      </w:r>
      <w:r w:rsidR="00B62A26">
        <w:t>[4]</w:t>
      </w:r>
      <w:r w:rsidRPr="000F34DE">
        <w:fldChar w:fldCharType="end"/>
      </w:r>
      <w:r w:rsidRPr="000F34DE">
        <w:t>]</w:t>
      </w:r>
    </w:p>
    <w:p w14:paraId="110A17D0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t xml:space="preserve">Support measurement quality indication (e.g., statistical property / standard deviation of </w:t>
      </w:r>
      <w:proofErr w:type="spellStart"/>
      <w:r w:rsidRPr="000F34DE">
        <w:t>AoA</w:t>
      </w:r>
      <w:proofErr w:type="spellEnd"/>
      <w:r w:rsidRPr="000F34DE">
        <w:t xml:space="preserve">) of multiple </w:t>
      </w:r>
      <w:proofErr w:type="spellStart"/>
      <w:r w:rsidRPr="000F34DE">
        <w:t>AoA</w:t>
      </w:r>
      <w:proofErr w:type="spellEnd"/>
      <w:r w:rsidRPr="000F34DE">
        <w:t>/</w:t>
      </w:r>
      <w:proofErr w:type="spellStart"/>
      <w:r w:rsidRPr="000F34DE">
        <w:t>ZoA</w:t>
      </w:r>
      <w:proofErr w:type="spellEnd"/>
      <w:r w:rsidRPr="000F34DE">
        <w:t xml:space="preserve"> measurements in UL-</w:t>
      </w:r>
      <w:proofErr w:type="spellStart"/>
      <w:r w:rsidRPr="000F34DE">
        <w:t>AoA</w:t>
      </w:r>
      <w:proofErr w:type="spellEnd"/>
      <w:r w:rsidRPr="000F34DE">
        <w:t xml:space="preserve"> measurement report from </w:t>
      </w:r>
      <w:proofErr w:type="spellStart"/>
      <w:r w:rsidRPr="000F34DE">
        <w:t>gNB</w:t>
      </w:r>
      <w:proofErr w:type="spellEnd"/>
      <w:r w:rsidRPr="000F34DE">
        <w:t xml:space="preserve"> to LMF.</w:t>
      </w:r>
    </w:p>
    <w:p w14:paraId="4B4030E6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t xml:space="preserve">Support SRS resource ID information of the associated reported </w:t>
      </w:r>
      <w:proofErr w:type="spellStart"/>
      <w:proofErr w:type="gramStart"/>
      <w:r w:rsidRPr="000F34DE">
        <w:t>AoA</w:t>
      </w:r>
      <w:proofErr w:type="spellEnd"/>
      <w:r w:rsidRPr="000F34DE">
        <w:t xml:space="preserve">  /</w:t>
      </w:r>
      <w:proofErr w:type="gramEnd"/>
      <w:r w:rsidRPr="000F34DE">
        <w:t xml:space="preserve"> SRS-RSRP measurement in UL-</w:t>
      </w:r>
      <w:proofErr w:type="spellStart"/>
      <w:r w:rsidRPr="000F34DE">
        <w:t>AoA</w:t>
      </w:r>
      <w:proofErr w:type="spellEnd"/>
      <w:r w:rsidRPr="000F34DE">
        <w:t xml:space="preserve"> measurement report from </w:t>
      </w:r>
      <w:proofErr w:type="spellStart"/>
      <w:r w:rsidRPr="000F34DE">
        <w:t>gNB</w:t>
      </w:r>
      <w:proofErr w:type="spellEnd"/>
      <w:r w:rsidRPr="000F34DE">
        <w:t xml:space="preserve"> to LMF.</w:t>
      </w:r>
    </w:p>
    <w:p w14:paraId="78A0B314" w14:textId="3E80C46A" w:rsidR="000F34DE" w:rsidRPr="000F34DE" w:rsidRDefault="000F34DE" w:rsidP="000F34DE">
      <w:pPr>
        <w:pStyle w:val="3GPPAgreements"/>
      </w:pPr>
      <w:r w:rsidRPr="000F34DE">
        <w:t xml:space="preserve">[CATT, </w:t>
      </w:r>
      <w:r w:rsidRPr="000F34DE">
        <w:fldChar w:fldCharType="begin"/>
      </w:r>
      <w:r w:rsidRPr="000F34DE">
        <w:instrText xml:space="preserve"> REF _Ref79501618 \n \h  \* MERGEFORMAT </w:instrText>
      </w:r>
      <w:r w:rsidRPr="000F34DE">
        <w:fldChar w:fldCharType="separate"/>
      </w:r>
      <w:r w:rsidR="00B62A26">
        <w:t>[6]</w:t>
      </w:r>
      <w:r w:rsidRPr="000F34DE">
        <w:fldChar w:fldCharType="end"/>
      </w:r>
      <w:r w:rsidRPr="000F34DE">
        <w:t>]</w:t>
      </w:r>
    </w:p>
    <w:p w14:paraId="48030A10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rPr>
          <w:bCs/>
        </w:rPr>
        <w:t xml:space="preserve">In Rel-17, </w:t>
      </w:r>
      <w:r w:rsidRPr="000F34DE">
        <w:t xml:space="preserve">support </w:t>
      </w:r>
      <w:proofErr w:type="spellStart"/>
      <w:r w:rsidRPr="000F34DE">
        <w:t>gNB</w:t>
      </w:r>
      <w:proofErr w:type="spellEnd"/>
      <w:r w:rsidRPr="000F34DE">
        <w:t xml:space="preserve"> to report one UL-</w:t>
      </w:r>
      <w:proofErr w:type="spellStart"/>
      <w:r w:rsidRPr="000F34DE">
        <w:t>AoAs</w:t>
      </w:r>
      <w:proofErr w:type="spellEnd"/>
      <w:r w:rsidRPr="000F34DE">
        <w:t xml:space="preserve"> value (pair of </w:t>
      </w:r>
      <w:proofErr w:type="spellStart"/>
      <w:r w:rsidRPr="000F34DE">
        <w:t>AoA</w:t>
      </w:r>
      <w:proofErr w:type="spellEnd"/>
      <w:r w:rsidRPr="000F34DE">
        <w:t xml:space="preserve"> &amp; </w:t>
      </w:r>
      <w:proofErr w:type="spellStart"/>
      <w:r w:rsidRPr="000F34DE">
        <w:t>ZoA</w:t>
      </w:r>
      <w:proofErr w:type="spellEnd"/>
      <w:r w:rsidRPr="000F34DE">
        <w:t xml:space="preserve"> values, </w:t>
      </w:r>
      <w:proofErr w:type="spellStart"/>
      <w:r w:rsidRPr="000F34DE">
        <w:t>AoA</w:t>
      </w:r>
      <w:proofErr w:type="spellEnd"/>
      <w:r w:rsidRPr="000F34DE">
        <w:t xml:space="preserve"> values or </w:t>
      </w:r>
      <w:proofErr w:type="spellStart"/>
      <w:r w:rsidRPr="000F34DE">
        <w:t>ZoA</w:t>
      </w:r>
      <w:proofErr w:type="spellEnd"/>
      <w:r w:rsidRPr="000F34DE">
        <w:t xml:space="preserve"> values) per SRS resource per additional arrival path.</w:t>
      </w:r>
    </w:p>
    <w:p w14:paraId="37A5F522" w14:textId="15B0F57E" w:rsidR="000F34DE" w:rsidRPr="000F34DE" w:rsidRDefault="000F34DE" w:rsidP="000F34DE">
      <w:pPr>
        <w:pStyle w:val="3GPPAgreements"/>
      </w:pPr>
      <w:r w:rsidRPr="000F34DE">
        <w:lastRenderedPageBreak/>
        <w:t xml:space="preserve">[OPPO, </w:t>
      </w:r>
      <w:r w:rsidRPr="000F34DE">
        <w:fldChar w:fldCharType="begin"/>
      </w:r>
      <w:r w:rsidRPr="000F34DE">
        <w:instrText xml:space="preserve"> REF _Ref79501944 \n \h  \* MERGEFORMAT </w:instrText>
      </w:r>
      <w:r w:rsidRPr="000F34DE">
        <w:fldChar w:fldCharType="separate"/>
      </w:r>
      <w:r w:rsidR="00B62A26">
        <w:t>[8]</w:t>
      </w:r>
      <w:r w:rsidRPr="000F34DE">
        <w:fldChar w:fldCharType="end"/>
      </w:r>
      <w:r w:rsidRPr="000F34DE">
        <w:t>]</w:t>
      </w:r>
    </w:p>
    <w:p w14:paraId="74B9F3B6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t xml:space="preserve">TRP reports the UL </w:t>
      </w:r>
      <w:proofErr w:type="spellStart"/>
      <w:r w:rsidRPr="000F34DE">
        <w:t>AoA</w:t>
      </w:r>
      <w:proofErr w:type="spellEnd"/>
      <w:r w:rsidRPr="000F34DE">
        <w:t xml:space="preserve"> measurement, SRS-RSRP measurement and UL RTOA measurement of one same SRS resource and the TRP can report those measurement of multiple SRS resources </w:t>
      </w:r>
    </w:p>
    <w:p w14:paraId="1CC78F92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t xml:space="preserve">The reported UL </w:t>
      </w:r>
      <w:proofErr w:type="spellStart"/>
      <w:r w:rsidRPr="000F34DE">
        <w:t>AoA</w:t>
      </w:r>
      <w:proofErr w:type="spellEnd"/>
      <w:r w:rsidRPr="000F34DE">
        <w:t>, UL RTOA and SRS-RSRP can be measured from the first path or other path of one SRS resource.</w:t>
      </w:r>
    </w:p>
    <w:p w14:paraId="2EDB90A8" w14:textId="2047C6DA" w:rsidR="000F34DE" w:rsidRPr="000F34DE" w:rsidRDefault="000F34DE" w:rsidP="000F34DE">
      <w:pPr>
        <w:pStyle w:val="3GPPAgreements"/>
      </w:pPr>
      <w:r w:rsidRPr="000F34DE">
        <w:t xml:space="preserve">[Qualcomm, </w:t>
      </w:r>
      <w:r w:rsidRPr="000F34DE">
        <w:fldChar w:fldCharType="begin"/>
      </w:r>
      <w:r w:rsidRPr="000F34DE">
        <w:instrText xml:space="preserve"> REF _Ref79507778 \n \h  \* MERGEFORMAT </w:instrText>
      </w:r>
      <w:r w:rsidRPr="000F34DE">
        <w:fldChar w:fldCharType="separate"/>
      </w:r>
      <w:r w:rsidR="00B62A26">
        <w:t>[9]</w:t>
      </w:r>
      <w:r w:rsidRPr="000F34DE">
        <w:fldChar w:fldCharType="end"/>
      </w:r>
      <w:r w:rsidRPr="000F34DE">
        <w:t>]</w:t>
      </w:r>
    </w:p>
    <w:p w14:paraId="384954D9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t xml:space="preserve">Support a </w:t>
      </w:r>
      <w:proofErr w:type="spellStart"/>
      <w:r w:rsidRPr="000F34DE">
        <w:t>gNB</w:t>
      </w:r>
      <w:proofErr w:type="spellEnd"/>
      <w:r w:rsidRPr="000F34DE">
        <w:t xml:space="preserve"> to report multiple tuples (UL-</w:t>
      </w:r>
      <w:proofErr w:type="spellStart"/>
      <w:r w:rsidRPr="000F34DE">
        <w:t>AoA</w:t>
      </w:r>
      <w:proofErr w:type="spellEnd"/>
      <w:r w:rsidRPr="000F34DE">
        <w:t>, UL-RSRP, RTOA/</w:t>
      </w:r>
      <w:proofErr w:type="spellStart"/>
      <w:r w:rsidRPr="000F34DE">
        <w:t>gNB</w:t>
      </w:r>
      <w:proofErr w:type="spellEnd"/>
      <w:r w:rsidRPr="000F34DE">
        <w:t xml:space="preserve"> Rx-Tx) within a single report, such that</w:t>
      </w:r>
    </w:p>
    <w:p w14:paraId="7048DE2C" w14:textId="77777777" w:rsidR="000F34DE" w:rsidRPr="000F34DE" w:rsidRDefault="000F34DE" w:rsidP="000F34DE">
      <w:pPr>
        <w:pStyle w:val="3GPPAgreements"/>
        <w:numPr>
          <w:ilvl w:val="2"/>
          <w:numId w:val="3"/>
        </w:numPr>
      </w:pPr>
      <w:r w:rsidRPr="000F34DE">
        <w:t>The UL-RSRP corresponds to a relative RSRP associated to the reported path in the angle/delay domain.</w:t>
      </w:r>
    </w:p>
    <w:p w14:paraId="368039EB" w14:textId="77777777" w:rsidR="000F34DE" w:rsidRPr="000F34DE" w:rsidRDefault="000F34DE" w:rsidP="000F34DE">
      <w:pPr>
        <w:pStyle w:val="3GPPAgreements"/>
        <w:numPr>
          <w:ilvl w:val="2"/>
          <w:numId w:val="3"/>
        </w:numPr>
      </w:pPr>
      <w:r w:rsidRPr="000F34DE">
        <w:t>The RTOA/</w:t>
      </w:r>
      <w:proofErr w:type="spellStart"/>
      <w:r w:rsidRPr="000F34DE">
        <w:t>gNB</w:t>
      </w:r>
      <w:proofErr w:type="spellEnd"/>
      <w:r w:rsidRPr="000F34DE">
        <w:t>-Rx-Tx corresponds to the delay of the associated reported path in the angle/delay domain</w:t>
      </w:r>
    </w:p>
    <w:p w14:paraId="703AB0A1" w14:textId="77777777" w:rsidR="000F34DE" w:rsidRPr="000F34DE" w:rsidRDefault="000F34DE" w:rsidP="000F34DE">
      <w:pPr>
        <w:pStyle w:val="3GPPAgreements"/>
        <w:numPr>
          <w:ilvl w:val="2"/>
          <w:numId w:val="3"/>
        </w:numPr>
      </w:pPr>
      <w:r w:rsidRPr="000F34DE">
        <w:t>The UL-</w:t>
      </w:r>
      <w:proofErr w:type="spellStart"/>
      <w:r w:rsidRPr="000F34DE">
        <w:t>AoA</w:t>
      </w:r>
      <w:proofErr w:type="spellEnd"/>
      <w:r w:rsidRPr="000F34DE">
        <w:t xml:space="preserve"> corresponds to the received angle (potentially 2-dimensional) of the associated reported path in the angle/delay domain</w:t>
      </w:r>
    </w:p>
    <w:p w14:paraId="1696FC8A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t>Support at least [8] (UL-</w:t>
      </w:r>
      <w:proofErr w:type="spellStart"/>
      <w:r w:rsidRPr="000F34DE">
        <w:t>AoA</w:t>
      </w:r>
      <w:proofErr w:type="spellEnd"/>
      <w:r w:rsidRPr="000F34DE">
        <w:t>, UL-RSRP, RTOA/</w:t>
      </w:r>
      <w:proofErr w:type="spellStart"/>
      <w:r w:rsidRPr="000F34DE">
        <w:t>gNB</w:t>
      </w:r>
      <w:proofErr w:type="spellEnd"/>
      <w:r w:rsidRPr="000F34DE">
        <w:t xml:space="preserve"> Rx-Tx) tuples that can be sent in a single report </w:t>
      </w:r>
    </w:p>
    <w:p w14:paraId="3962EAE9" w14:textId="481DDD23" w:rsidR="000F34DE" w:rsidRPr="000F34DE" w:rsidRDefault="000F34DE" w:rsidP="000F34DE">
      <w:pPr>
        <w:pStyle w:val="3GPPAgreements"/>
      </w:pPr>
      <w:r w:rsidRPr="000F34DE">
        <w:t xml:space="preserve">[CMCC, </w:t>
      </w:r>
      <w:r w:rsidRPr="000F34DE">
        <w:fldChar w:fldCharType="begin"/>
      </w:r>
      <w:r w:rsidRPr="000F34DE">
        <w:instrText xml:space="preserve"> REF _Ref79508106 \n \h  \* MERGEFORMAT </w:instrText>
      </w:r>
      <w:r w:rsidRPr="000F34DE">
        <w:fldChar w:fldCharType="separate"/>
      </w:r>
      <w:r w:rsidR="00B62A26">
        <w:t>[10]</w:t>
      </w:r>
      <w:r w:rsidRPr="000F34DE">
        <w:fldChar w:fldCharType="end"/>
      </w:r>
      <w:r w:rsidRPr="000F34DE">
        <w:t>]</w:t>
      </w:r>
    </w:p>
    <w:p w14:paraId="22DAD000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t>For UL-AOA positioning, the benefit and necessity on supporting of path-specific RSRP and UL-RTOA measurements based on SRS (for positioning, MIMO) should be further clarified.</w:t>
      </w:r>
    </w:p>
    <w:p w14:paraId="3F6A644B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t>For UL-AOA positioning, support of path-specific UL-RTOA measurements reporting based on SRS (for positioning, MIMO) can be achieve by hybrid UL-</w:t>
      </w:r>
      <w:proofErr w:type="spellStart"/>
      <w:r w:rsidRPr="000F34DE">
        <w:t>AoA</w:t>
      </w:r>
      <w:proofErr w:type="spellEnd"/>
      <w:r w:rsidRPr="000F34DE">
        <w:t xml:space="preserve"> and UL-</w:t>
      </w:r>
      <w:proofErr w:type="spellStart"/>
      <w:r w:rsidRPr="000F34DE">
        <w:t>TDoA</w:t>
      </w:r>
      <w:proofErr w:type="spellEnd"/>
      <w:r w:rsidRPr="000F34DE">
        <w:rPr>
          <w:rFonts w:hint="eastAsia"/>
        </w:rPr>
        <w:t>.</w:t>
      </w:r>
    </w:p>
    <w:p w14:paraId="6F967858" w14:textId="2E1CDF0E" w:rsidR="000F34DE" w:rsidRPr="000F34DE" w:rsidRDefault="000F34DE" w:rsidP="000F34DE">
      <w:pPr>
        <w:pStyle w:val="3GPPAgreements"/>
      </w:pPr>
      <w:r w:rsidRPr="000F34DE">
        <w:t xml:space="preserve">[LGE, </w:t>
      </w:r>
      <w:r w:rsidRPr="000F34DE">
        <w:fldChar w:fldCharType="begin"/>
      </w:r>
      <w:r w:rsidRPr="000F34DE">
        <w:instrText xml:space="preserve"> REF _Ref79509909 \n \h  \* MERGEFORMAT </w:instrText>
      </w:r>
      <w:r w:rsidRPr="000F34DE">
        <w:fldChar w:fldCharType="separate"/>
      </w:r>
      <w:r w:rsidR="00B62A26">
        <w:t>[11]</w:t>
      </w:r>
      <w:r w:rsidRPr="000F34DE">
        <w:fldChar w:fldCharType="end"/>
      </w:r>
      <w:r w:rsidRPr="000F34DE">
        <w:t>]</w:t>
      </w:r>
    </w:p>
    <w:p w14:paraId="7A93C5C5" w14:textId="77777777" w:rsidR="000F34DE" w:rsidRPr="000F34DE" w:rsidRDefault="000F34DE" w:rsidP="000F34DE">
      <w:pPr>
        <w:pStyle w:val="3GPPAgreements"/>
        <w:numPr>
          <w:ilvl w:val="1"/>
          <w:numId w:val="3"/>
        </w:numPr>
        <w:rPr>
          <w:szCs w:val="22"/>
        </w:rPr>
      </w:pPr>
      <w:r w:rsidRPr="000F34DE">
        <w:rPr>
          <w:szCs w:val="22"/>
        </w:rPr>
        <w:t xml:space="preserve">If the values of </w:t>
      </w:r>
      <w:proofErr w:type="spellStart"/>
      <w:r w:rsidRPr="000F34DE">
        <w:rPr>
          <w:rFonts w:hint="eastAsia"/>
          <w:szCs w:val="22"/>
        </w:rPr>
        <w:t>AoA</w:t>
      </w:r>
      <w:proofErr w:type="spellEnd"/>
      <w:r w:rsidRPr="000F34DE">
        <w:rPr>
          <w:rFonts w:hint="eastAsia"/>
          <w:szCs w:val="22"/>
        </w:rPr>
        <w:t>/</w:t>
      </w:r>
      <w:proofErr w:type="spellStart"/>
      <w:r w:rsidRPr="000F34DE">
        <w:rPr>
          <w:rFonts w:hint="eastAsia"/>
          <w:szCs w:val="22"/>
        </w:rPr>
        <w:t>ZoA</w:t>
      </w:r>
      <w:proofErr w:type="spellEnd"/>
      <w:r w:rsidRPr="000F34DE">
        <w:rPr>
          <w:rFonts w:hint="eastAsia"/>
          <w:szCs w:val="22"/>
        </w:rPr>
        <w:t xml:space="preserve"> are reported by </w:t>
      </w:r>
      <w:r w:rsidRPr="000F34DE">
        <w:rPr>
          <w:szCs w:val="22"/>
        </w:rPr>
        <w:t>resource, followings should be considered:</w:t>
      </w:r>
    </w:p>
    <w:p w14:paraId="121715DF" w14:textId="77777777" w:rsidR="000F34DE" w:rsidRPr="000F34DE" w:rsidRDefault="000F34DE" w:rsidP="000F34DE">
      <w:pPr>
        <w:pStyle w:val="3GPPAgreements"/>
        <w:numPr>
          <w:ilvl w:val="2"/>
          <w:numId w:val="3"/>
        </w:numPr>
        <w:rPr>
          <w:szCs w:val="22"/>
        </w:rPr>
      </w:pPr>
      <w:r w:rsidRPr="000F34DE">
        <w:rPr>
          <w:szCs w:val="22"/>
        </w:rPr>
        <w:t xml:space="preserve">Other elements in single measurement report such as SRS-RSRP, RTOA, and Rx-Tx time difference also need to be reported by resource. </w:t>
      </w:r>
    </w:p>
    <w:p w14:paraId="1AAED6DE" w14:textId="77777777" w:rsidR="000F34DE" w:rsidRPr="000F34DE" w:rsidRDefault="000F34DE" w:rsidP="000F34DE">
      <w:pPr>
        <w:pStyle w:val="3GPPAgreements"/>
        <w:numPr>
          <w:ilvl w:val="2"/>
          <w:numId w:val="3"/>
        </w:numPr>
        <w:rPr>
          <w:szCs w:val="22"/>
        </w:rPr>
      </w:pPr>
      <w:r w:rsidRPr="000F34DE">
        <w:rPr>
          <w:szCs w:val="22"/>
        </w:rPr>
        <w:t>Additional information such as SRS resource ID, SRS resource set ID also needs to be included in the measurement report.</w:t>
      </w:r>
    </w:p>
    <w:p w14:paraId="4075C7BC" w14:textId="09C7C597" w:rsidR="000F34DE" w:rsidRPr="000F34DE" w:rsidRDefault="000F34DE" w:rsidP="000F34DE">
      <w:pPr>
        <w:pStyle w:val="3GPPAgreements"/>
      </w:pPr>
      <w:r w:rsidRPr="000F34DE">
        <w:t xml:space="preserve">[Apple, </w:t>
      </w:r>
      <w:r w:rsidRPr="000F34DE">
        <w:fldChar w:fldCharType="begin"/>
      </w:r>
      <w:r w:rsidRPr="000F34DE">
        <w:instrText xml:space="preserve"> REF _Ref79693700 \n \h </w:instrText>
      </w:r>
      <w:r>
        <w:instrText xml:space="preserve"> \* MERGEFORMAT </w:instrText>
      </w:r>
      <w:r w:rsidRPr="000F34DE">
        <w:fldChar w:fldCharType="separate"/>
      </w:r>
      <w:r w:rsidR="00B62A26">
        <w:t>[14]</w:t>
      </w:r>
      <w:r w:rsidRPr="000F34DE">
        <w:fldChar w:fldCharType="end"/>
      </w:r>
      <w:r w:rsidRPr="000F34DE">
        <w:t>]</w:t>
      </w:r>
    </w:p>
    <w:p w14:paraId="017C3CE9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t xml:space="preserve">Support UL-SRS-RSRP (and/or UL-RTOA) measurement within a configured time window wherein the power of paths out of the window, if any, does not contribute </w:t>
      </w:r>
      <w:proofErr w:type="gramStart"/>
      <w:r w:rsidRPr="000F34DE">
        <w:t>in</w:t>
      </w:r>
      <w:proofErr w:type="gramEnd"/>
      <w:r w:rsidRPr="000F34DE">
        <w:t xml:space="preserve"> SRS-RSRP (or UL-RTOA) measurements.</w:t>
      </w:r>
    </w:p>
    <w:p w14:paraId="1639604F" w14:textId="77777777" w:rsidR="000F34DE" w:rsidRPr="000F34DE" w:rsidRDefault="000F34DE" w:rsidP="000F34DE">
      <w:pPr>
        <w:pStyle w:val="3GPPAgreements"/>
        <w:numPr>
          <w:ilvl w:val="2"/>
          <w:numId w:val="3"/>
        </w:numPr>
      </w:pPr>
      <w:r w:rsidRPr="000F34DE">
        <w:t>Alternatively, or additionally, for UL-</w:t>
      </w:r>
      <w:proofErr w:type="spellStart"/>
      <w:r w:rsidRPr="000F34DE">
        <w:t>AoA</w:t>
      </w:r>
      <w:proofErr w:type="spellEnd"/>
      <w:r w:rsidRPr="000F34DE">
        <w:t xml:space="preserve"> technique, support UL-SRS-RSRP (and/or UL-RTOA) for the first arrival path only that is measured within a configured time window.</w:t>
      </w:r>
    </w:p>
    <w:p w14:paraId="323069E1" w14:textId="59F9C7D4" w:rsidR="000F34DE" w:rsidRPr="000F34DE" w:rsidRDefault="000F34DE" w:rsidP="000F34DE">
      <w:pPr>
        <w:pStyle w:val="3GPPAgreements"/>
      </w:pPr>
      <w:r w:rsidRPr="000F34DE">
        <w:t xml:space="preserve">[Ericsson, </w:t>
      </w:r>
      <w:r w:rsidRPr="000F34DE">
        <w:fldChar w:fldCharType="begin"/>
      </w:r>
      <w:r w:rsidRPr="000F34DE">
        <w:instrText xml:space="preserve"> REF _Ref79502683 \n \h  \* MERGEFORMAT </w:instrText>
      </w:r>
      <w:r w:rsidRPr="000F34DE">
        <w:fldChar w:fldCharType="separate"/>
      </w:r>
      <w:r w:rsidR="00B62A26">
        <w:t>[17]</w:t>
      </w:r>
      <w:r w:rsidRPr="000F34DE">
        <w:fldChar w:fldCharType="end"/>
      </w:r>
      <w:r w:rsidRPr="000F34DE">
        <w:t>]</w:t>
      </w:r>
    </w:p>
    <w:p w14:paraId="065A9E0B" w14:textId="5E73E49C" w:rsidR="000F34DE" w:rsidRPr="000F34DE" w:rsidRDefault="00394A1A" w:rsidP="000F34DE">
      <w:pPr>
        <w:pStyle w:val="3GPPAgreements"/>
        <w:numPr>
          <w:ilvl w:val="1"/>
          <w:numId w:val="3"/>
        </w:numPr>
      </w:pPr>
      <w:hyperlink w:anchor="_Toc76736522" w:history="1">
        <w:r w:rsidR="000F34DE" w:rsidRPr="000F34DE">
          <w:rPr>
            <w:rStyle w:val="Hyperlink"/>
            <w:color w:val="auto"/>
            <w:u w:val="none"/>
          </w:rPr>
          <w:t xml:space="preserve">The </w:t>
        </w:r>
        <w:proofErr w:type="spellStart"/>
        <w:r w:rsidR="000F34DE" w:rsidRPr="000F34DE">
          <w:rPr>
            <w:rStyle w:val="Hyperlink"/>
            <w:color w:val="auto"/>
            <w:u w:val="none"/>
          </w:rPr>
          <w:t>gNB</w:t>
        </w:r>
        <w:proofErr w:type="spellEnd"/>
        <w:r w:rsidR="000F34DE" w:rsidRPr="000F34DE">
          <w:rPr>
            <w:rStyle w:val="Hyperlink"/>
            <w:color w:val="auto"/>
            <w:u w:val="none"/>
          </w:rPr>
          <w:t xml:space="preserve"> can report the UL SRS RSRP path power together with first path </w:t>
        </w:r>
        <w:proofErr w:type="spellStart"/>
        <w:r w:rsidR="000F34DE" w:rsidRPr="000F34DE">
          <w:rPr>
            <w:rStyle w:val="Hyperlink"/>
            <w:color w:val="auto"/>
            <w:u w:val="none"/>
          </w:rPr>
          <w:t>AoA</w:t>
        </w:r>
        <w:proofErr w:type="spellEnd"/>
        <w:r w:rsidR="000F34DE" w:rsidRPr="000F34DE">
          <w:rPr>
            <w:rStyle w:val="Hyperlink"/>
            <w:color w:val="auto"/>
            <w:u w:val="none"/>
          </w:rPr>
          <w:t>, define as the peak power measured for a given time t upon reception of a given SRS.</w:t>
        </w:r>
      </w:hyperlink>
    </w:p>
    <w:p w14:paraId="5D6DB7CA" w14:textId="2CA1E47A" w:rsidR="000F34DE" w:rsidRPr="000F34DE" w:rsidRDefault="000F34DE" w:rsidP="000F34DE">
      <w:pPr>
        <w:pStyle w:val="3GPPAgreements"/>
      </w:pPr>
      <w:r w:rsidRPr="000F34DE">
        <w:t>[</w:t>
      </w:r>
      <w:proofErr w:type="spellStart"/>
      <w:r w:rsidRPr="000F34DE">
        <w:t>CEWiT</w:t>
      </w:r>
      <w:proofErr w:type="spellEnd"/>
      <w:r w:rsidRPr="000F34DE">
        <w:t xml:space="preserve">, </w:t>
      </w:r>
      <w:r w:rsidRPr="000F34DE">
        <w:fldChar w:fldCharType="begin"/>
      </w:r>
      <w:r w:rsidRPr="000F34DE">
        <w:instrText xml:space="preserve"> REF _Ref79497544 \n \h  \* MERGEFORMAT </w:instrText>
      </w:r>
      <w:r w:rsidRPr="000F34DE">
        <w:fldChar w:fldCharType="separate"/>
      </w:r>
      <w:r w:rsidR="00B62A26">
        <w:t>[18]</w:t>
      </w:r>
      <w:r w:rsidRPr="000F34DE">
        <w:fldChar w:fldCharType="end"/>
      </w:r>
      <w:r w:rsidRPr="000F34DE">
        <w:t>]</w:t>
      </w:r>
    </w:p>
    <w:p w14:paraId="5530B3E2" w14:textId="77777777" w:rsidR="000F34DE" w:rsidRPr="000F34DE" w:rsidRDefault="000F34DE" w:rsidP="000F34DE">
      <w:pPr>
        <w:pStyle w:val="3GPPAgreements"/>
        <w:numPr>
          <w:ilvl w:val="1"/>
          <w:numId w:val="3"/>
        </w:numPr>
      </w:pPr>
      <w:r w:rsidRPr="000F34DE">
        <w:t>For UL-</w:t>
      </w:r>
      <w:proofErr w:type="spellStart"/>
      <w:r w:rsidRPr="000F34DE">
        <w:t>AoA</w:t>
      </w:r>
      <w:proofErr w:type="spellEnd"/>
      <w:r w:rsidRPr="000F34DE">
        <w:t xml:space="preserve"> positioning, reporting of </w:t>
      </w:r>
      <w:r w:rsidRPr="000F34DE">
        <w:rPr>
          <w:lang w:eastAsia="x-none"/>
        </w:rPr>
        <w:t>path-specific RSRP, path-RTOA and path-</w:t>
      </w:r>
      <w:proofErr w:type="spellStart"/>
      <w:r w:rsidRPr="000F34DE">
        <w:rPr>
          <w:lang w:eastAsia="x-none"/>
        </w:rPr>
        <w:t>AoA</w:t>
      </w:r>
      <w:proofErr w:type="spellEnd"/>
      <w:r w:rsidRPr="000F34DE">
        <w:t xml:space="preserve"> measurements for first arrival path and additional paths from </w:t>
      </w:r>
      <w:proofErr w:type="spellStart"/>
      <w:r w:rsidRPr="000F34DE">
        <w:t>gNB</w:t>
      </w:r>
      <w:proofErr w:type="spellEnd"/>
      <w:r w:rsidRPr="000F34DE">
        <w:t xml:space="preserve"> to LMF should be supported.</w:t>
      </w:r>
    </w:p>
    <w:p w14:paraId="4871D20C" w14:textId="77777777" w:rsidR="000F34DE" w:rsidRPr="000F34DE" w:rsidRDefault="000F34DE" w:rsidP="000F34DE">
      <w:pPr>
        <w:pStyle w:val="3GPPAgreements"/>
        <w:numPr>
          <w:ilvl w:val="0"/>
          <w:numId w:val="0"/>
        </w:numPr>
        <w:ind w:left="284" w:hanging="284"/>
      </w:pPr>
    </w:p>
    <w:p w14:paraId="5193F43E" w14:textId="77777777" w:rsidR="000F34DE" w:rsidRPr="000F34DE" w:rsidRDefault="000F34DE" w:rsidP="000F34DE">
      <w:pPr>
        <w:pStyle w:val="Heading3"/>
      </w:pPr>
      <w:r w:rsidRPr="000F34DE">
        <w:lastRenderedPageBreak/>
        <w:t>Round #1</w:t>
      </w:r>
    </w:p>
    <w:p w14:paraId="07054330" w14:textId="77777777" w:rsidR="00AE4F1B" w:rsidRDefault="007135BF" w:rsidP="000F34DE">
      <w:pPr>
        <w:pStyle w:val="3GPPText"/>
      </w:pPr>
      <w:r>
        <w:t>In this AI and section, only aspects related to the first arrival path are discussed. Additional path</w:t>
      </w:r>
      <w:r w:rsidR="005D65A6">
        <w:t>s</w:t>
      </w:r>
      <w:r>
        <w:t xml:space="preserve"> are</w:t>
      </w:r>
      <w:r w:rsidR="005D65A6">
        <w:t xml:space="preserve"> expected to be discussed</w:t>
      </w:r>
      <w:r>
        <w:t xml:space="preserve"> under AI </w:t>
      </w:r>
      <w:r w:rsidR="005D65A6">
        <w:t>8.5.5.</w:t>
      </w:r>
    </w:p>
    <w:p w14:paraId="340DDF37" w14:textId="6FEF4E0B" w:rsidR="000F34DE" w:rsidRPr="000F34DE" w:rsidRDefault="00B64591" w:rsidP="000F34DE">
      <w:pPr>
        <w:pStyle w:val="3GPPText"/>
      </w:pPr>
      <w:r>
        <w:t>Based on review of contributions the following is proposed to facilitate further discussion:</w:t>
      </w:r>
    </w:p>
    <w:p w14:paraId="13392204" w14:textId="77777777" w:rsidR="000F34DE" w:rsidRPr="000F34DE" w:rsidRDefault="000F34DE" w:rsidP="000F34DE">
      <w:pPr>
        <w:pStyle w:val="3GPPText"/>
      </w:pPr>
    </w:p>
    <w:p w14:paraId="11DAAF8C" w14:textId="6FCF58C7" w:rsidR="000F34DE" w:rsidRPr="000F34DE" w:rsidRDefault="000F34DE" w:rsidP="000F34DE">
      <w:pPr>
        <w:pStyle w:val="3GPPText"/>
        <w:rPr>
          <w:b/>
          <w:bCs/>
        </w:rPr>
      </w:pPr>
      <w:r w:rsidRPr="000F34DE">
        <w:rPr>
          <w:b/>
          <w:bCs/>
        </w:rPr>
        <w:t>Proposal 3.</w:t>
      </w:r>
      <w:r w:rsidR="007135BF">
        <w:rPr>
          <w:b/>
          <w:bCs/>
        </w:rPr>
        <w:t>5</w:t>
      </w:r>
      <w:r w:rsidRPr="000F34DE">
        <w:rPr>
          <w:b/>
          <w:bCs/>
        </w:rPr>
        <w:t>-1</w:t>
      </w:r>
    </w:p>
    <w:p w14:paraId="0D8D5B44" w14:textId="77777777" w:rsidR="000F34DE" w:rsidRPr="000F34DE" w:rsidRDefault="000F34DE" w:rsidP="000F34DE">
      <w:pPr>
        <w:pStyle w:val="3GPPText"/>
        <w:numPr>
          <w:ilvl w:val="0"/>
          <w:numId w:val="7"/>
        </w:numPr>
      </w:pPr>
      <w:r w:rsidRPr="000F34DE">
        <w:t>First arrival path RSRP, UL-RTOA and multiple UL-AOAs measurements per SRS resource for positioning and SRS resource for MIMO are supported</w:t>
      </w:r>
    </w:p>
    <w:p w14:paraId="02F2E52C" w14:textId="77777777" w:rsidR="000F34DE" w:rsidRPr="000F34DE" w:rsidRDefault="000F34DE" w:rsidP="000F34DE">
      <w:pPr>
        <w:pStyle w:val="3GPPText"/>
        <w:numPr>
          <w:ilvl w:val="1"/>
          <w:numId w:val="7"/>
        </w:numPr>
      </w:pPr>
      <w:r w:rsidRPr="000F34DE">
        <w:t xml:space="preserve">The set of above measurements can be provided in a single </w:t>
      </w:r>
      <w:proofErr w:type="spellStart"/>
      <w:r w:rsidRPr="000F34DE">
        <w:t>gNB</w:t>
      </w:r>
      <w:proofErr w:type="spellEnd"/>
      <w:r w:rsidRPr="000F34DE">
        <w:t xml:space="preserve"> report to LMF</w:t>
      </w:r>
    </w:p>
    <w:p w14:paraId="3B4E7591" w14:textId="77777777" w:rsidR="000F34DE" w:rsidRPr="00652BCE" w:rsidRDefault="000F34DE" w:rsidP="000F34DE">
      <w:pPr>
        <w:pStyle w:val="3GPPText"/>
        <w:rPr>
          <w:highlight w:val="yellow"/>
        </w:rPr>
      </w:pPr>
    </w:p>
    <w:p w14:paraId="4C011870" w14:textId="77777777" w:rsidR="000F34DE" w:rsidRDefault="000F34DE" w:rsidP="000F34DE">
      <w:pPr>
        <w:pStyle w:val="3GPPText"/>
      </w:pPr>
      <w:r>
        <w:t>Comments from companies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642"/>
        <w:gridCol w:w="7708"/>
      </w:tblGrid>
      <w:tr w:rsidR="000F34DE" w14:paraId="55DEFB85" w14:textId="77777777" w:rsidTr="004705D4">
        <w:tc>
          <w:tcPr>
            <w:tcW w:w="1642" w:type="dxa"/>
            <w:shd w:val="clear" w:color="auto" w:fill="BDD6EE" w:themeFill="accent5" w:themeFillTint="66"/>
          </w:tcPr>
          <w:p w14:paraId="61136C95" w14:textId="77777777" w:rsidR="000F34DE" w:rsidRDefault="000F34DE" w:rsidP="004705D4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pany Name</w:t>
            </w:r>
          </w:p>
        </w:tc>
        <w:tc>
          <w:tcPr>
            <w:tcW w:w="7708" w:type="dxa"/>
            <w:shd w:val="clear" w:color="auto" w:fill="BDD6EE" w:themeFill="accent5" w:themeFillTint="66"/>
          </w:tcPr>
          <w:p w14:paraId="41397F8C" w14:textId="77777777" w:rsidR="000F34DE" w:rsidRDefault="000F34DE" w:rsidP="004705D4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0F34DE" w14:paraId="69C8E46F" w14:textId="77777777" w:rsidTr="004705D4">
        <w:tc>
          <w:tcPr>
            <w:tcW w:w="1642" w:type="dxa"/>
          </w:tcPr>
          <w:p w14:paraId="6663F91A" w14:textId="77777777" w:rsidR="000F34DE" w:rsidRDefault="000F34DE" w:rsidP="004705D4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245847D8" w14:textId="77777777" w:rsidR="000F34DE" w:rsidRDefault="000F34DE" w:rsidP="004705D4">
            <w:pPr>
              <w:spacing w:after="0"/>
              <w:rPr>
                <w:lang w:eastAsia="zh-CN"/>
              </w:rPr>
            </w:pPr>
          </w:p>
        </w:tc>
      </w:tr>
      <w:tr w:rsidR="000F34DE" w14:paraId="10FBF09B" w14:textId="77777777" w:rsidTr="004705D4">
        <w:tc>
          <w:tcPr>
            <w:tcW w:w="1642" w:type="dxa"/>
          </w:tcPr>
          <w:p w14:paraId="5AF074A7" w14:textId="77777777" w:rsidR="000F34DE" w:rsidRDefault="000F34DE" w:rsidP="004705D4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55B80DF2" w14:textId="77777777" w:rsidR="000F34DE" w:rsidRDefault="000F34DE" w:rsidP="004705D4">
            <w:pPr>
              <w:spacing w:after="0"/>
              <w:rPr>
                <w:lang w:eastAsia="zh-CN"/>
              </w:rPr>
            </w:pPr>
          </w:p>
        </w:tc>
      </w:tr>
      <w:tr w:rsidR="000F34DE" w14:paraId="69CA4B52" w14:textId="77777777" w:rsidTr="004705D4">
        <w:tc>
          <w:tcPr>
            <w:tcW w:w="1642" w:type="dxa"/>
          </w:tcPr>
          <w:p w14:paraId="2C4A2F2B" w14:textId="77777777" w:rsidR="000F34DE" w:rsidRDefault="000F34DE" w:rsidP="004705D4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35005BB0" w14:textId="77777777" w:rsidR="000F34DE" w:rsidRDefault="000F34DE" w:rsidP="004705D4">
            <w:pPr>
              <w:spacing w:after="0"/>
              <w:rPr>
                <w:lang w:eastAsia="zh-CN"/>
              </w:rPr>
            </w:pPr>
          </w:p>
        </w:tc>
      </w:tr>
      <w:tr w:rsidR="000F34DE" w14:paraId="3023C662" w14:textId="77777777" w:rsidTr="004705D4">
        <w:tc>
          <w:tcPr>
            <w:tcW w:w="1642" w:type="dxa"/>
          </w:tcPr>
          <w:p w14:paraId="10B88792" w14:textId="77777777" w:rsidR="000F34DE" w:rsidRDefault="000F34DE" w:rsidP="004705D4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1235AC68" w14:textId="77777777" w:rsidR="000F34DE" w:rsidRDefault="000F34DE" w:rsidP="004705D4">
            <w:pPr>
              <w:spacing w:after="0"/>
              <w:rPr>
                <w:lang w:eastAsia="zh-CN"/>
              </w:rPr>
            </w:pPr>
          </w:p>
        </w:tc>
      </w:tr>
      <w:tr w:rsidR="000F34DE" w14:paraId="17DA58EF" w14:textId="77777777" w:rsidTr="004705D4">
        <w:tc>
          <w:tcPr>
            <w:tcW w:w="1642" w:type="dxa"/>
          </w:tcPr>
          <w:p w14:paraId="677E64B5" w14:textId="77777777" w:rsidR="000F34DE" w:rsidRDefault="000F34DE" w:rsidP="004705D4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76EA5C0D" w14:textId="77777777" w:rsidR="000F34DE" w:rsidRDefault="000F34DE" w:rsidP="004705D4">
            <w:pPr>
              <w:spacing w:after="0"/>
              <w:rPr>
                <w:lang w:eastAsia="zh-CN"/>
              </w:rPr>
            </w:pPr>
          </w:p>
        </w:tc>
      </w:tr>
      <w:tr w:rsidR="000F34DE" w14:paraId="275E97E6" w14:textId="77777777" w:rsidTr="004705D4">
        <w:tc>
          <w:tcPr>
            <w:tcW w:w="1642" w:type="dxa"/>
          </w:tcPr>
          <w:p w14:paraId="2E928631" w14:textId="77777777" w:rsidR="000F34DE" w:rsidRDefault="000F34DE" w:rsidP="004705D4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4632D693" w14:textId="77777777" w:rsidR="000F34DE" w:rsidRDefault="000F34DE" w:rsidP="004705D4">
            <w:pPr>
              <w:spacing w:after="0"/>
              <w:rPr>
                <w:lang w:eastAsia="zh-CN"/>
              </w:rPr>
            </w:pPr>
          </w:p>
        </w:tc>
      </w:tr>
    </w:tbl>
    <w:p w14:paraId="72F62BDE" w14:textId="77777777" w:rsidR="000F34DE" w:rsidRDefault="000F34DE" w:rsidP="000F34DE">
      <w:pPr>
        <w:pStyle w:val="3GPPText"/>
      </w:pPr>
    </w:p>
    <w:p w14:paraId="68FDD144" w14:textId="77777777" w:rsidR="000F34DE" w:rsidRDefault="000F34DE" w:rsidP="000F34DE"/>
    <w:p w14:paraId="4DABA021" w14:textId="02181D1E" w:rsidR="003C0679" w:rsidRDefault="003C0679" w:rsidP="003C0679">
      <w:pPr>
        <w:pStyle w:val="Heading2"/>
        <w:rPr>
          <w:color w:val="000000" w:themeColor="text1"/>
          <w:lang w:val="en-US" w:eastAsia="ja-JP"/>
        </w:rPr>
      </w:pPr>
      <w:r>
        <w:t>Aspect #6: UL-</w:t>
      </w:r>
      <w:proofErr w:type="spellStart"/>
      <w:r w:rsidRPr="0077203B">
        <w:rPr>
          <w:color w:val="000000" w:themeColor="text1"/>
          <w:lang w:val="en-US" w:eastAsia="ja-JP"/>
        </w:rPr>
        <w:t>AoA</w:t>
      </w:r>
      <w:proofErr w:type="spellEnd"/>
      <w:r w:rsidRPr="0077203B">
        <w:rPr>
          <w:color w:val="000000" w:themeColor="text1"/>
          <w:lang w:val="en-US" w:eastAsia="ja-JP"/>
        </w:rPr>
        <w:t xml:space="preserve"> measurement</w:t>
      </w:r>
      <w:r>
        <w:rPr>
          <w:color w:val="000000" w:themeColor="text1"/>
          <w:lang w:val="en-US" w:eastAsia="ja-JP"/>
        </w:rPr>
        <w:t>s</w:t>
      </w:r>
      <w:r w:rsidRPr="0077203B">
        <w:rPr>
          <w:color w:val="000000" w:themeColor="text1"/>
          <w:lang w:val="en-US" w:eastAsia="ja-JP"/>
        </w:rPr>
        <w:t xml:space="preserve"> </w:t>
      </w:r>
      <w:r>
        <w:rPr>
          <w:color w:val="000000" w:themeColor="text1"/>
          <w:lang w:val="en-US" w:eastAsia="ja-JP"/>
        </w:rPr>
        <w:t xml:space="preserve">in </w:t>
      </w:r>
      <w:r w:rsidRPr="0077203B">
        <w:rPr>
          <w:color w:val="000000" w:themeColor="text1"/>
          <w:lang w:val="en-US" w:eastAsia="ja-JP"/>
        </w:rPr>
        <w:t>Near-</w:t>
      </w:r>
      <w:r>
        <w:rPr>
          <w:color w:val="000000" w:themeColor="text1"/>
          <w:lang w:val="en-US" w:eastAsia="ja-JP"/>
        </w:rPr>
        <w:t>f</w:t>
      </w:r>
      <w:r w:rsidRPr="0077203B">
        <w:rPr>
          <w:color w:val="000000" w:themeColor="text1"/>
          <w:lang w:val="en-US" w:eastAsia="ja-JP"/>
        </w:rPr>
        <w:t>ield</w:t>
      </w:r>
    </w:p>
    <w:p w14:paraId="4C2AE89B" w14:textId="77777777" w:rsidR="003C0679" w:rsidRPr="003C0679" w:rsidRDefault="003C0679" w:rsidP="003C0679">
      <w:pPr>
        <w:pStyle w:val="3GPPText"/>
        <w:rPr>
          <w:lang w:eastAsia="ja-JP"/>
        </w:rPr>
      </w:pPr>
      <w:r w:rsidRPr="003C0679">
        <w:rPr>
          <w:lang w:eastAsia="ja-JP"/>
        </w:rPr>
        <w:t>The support of UL-AOA measurement in near-field was discussed by:</w:t>
      </w:r>
    </w:p>
    <w:p w14:paraId="252A5B40" w14:textId="40F273A9" w:rsidR="003C0679" w:rsidRPr="003C0679" w:rsidRDefault="003C0679" w:rsidP="003C0679">
      <w:pPr>
        <w:pStyle w:val="3GPPAgreements"/>
      </w:pPr>
      <w:r w:rsidRPr="003C0679">
        <w:t xml:space="preserve">[Nokia, </w:t>
      </w:r>
      <w:r w:rsidRPr="003C0679">
        <w:fldChar w:fldCharType="begin"/>
      </w:r>
      <w:r w:rsidRPr="003C0679">
        <w:instrText xml:space="preserve"> REF _Ref79527061 \n \h  \* MERGEFORMAT </w:instrText>
      </w:r>
      <w:r w:rsidRPr="003C0679">
        <w:fldChar w:fldCharType="separate"/>
      </w:r>
      <w:r w:rsidR="00B62A26">
        <w:t>[7]</w:t>
      </w:r>
      <w:r w:rsidRPr="003C0679">
        <w:fldChar w:fldCharType="end"/>
      </w:r>
      <w:r w:rsidRPr="003C0679">
        <w:t>]</w:t>
      </w:r>
    </w:p>
    <w:p w14:paraId="64FB7107" w14:textId="77777777" w:rsidR="003C0679" w:rsidRPr="003C0679" w:rsidRDefault="003C0679" w:rsidP="003C0679">
      <w:pPr>
        <w:pStyle w:val="3GPPAgreements"/>
        <w:numPr>
          <w:ilvl w:val="1"/>
          <w:numId w:val="3"/>
        </w:numPr>
      </w:pPr>
      <w:r w:rsidRPr="003C0679">
        <w:t xml:space="preserve">TRP may need to determine a group of antennas which has almost the same incident angle within a certain margin to assume a single incident angle for </w:t>
      </w:r>
      <w:proofErr w:type="spellStart"/>
      <w:r w:rsidRPr="003C0679">
        <w:t>AoA</w:t>
      </w:r>
      <w:proofErr w:type="spellEnd"/>
      <w:r w:rsidRPr="003C0679">
        <w:t xml:space="preserve"> estimation. The number of antennas of a group might be different.</w:t>
      </w:r>
    </w:p>
    <w:p w14:paraId="1D2BFE06" w14:textId="77777777" w:rsidR="003C0679" w:rsidRPr="003C0679" w:rsidRDefault="003C0679" w:rsidP="003C0679">
      <w:pPr>
        <w:pStyle w:val="3GPPAgreements"/>
        <w:numPr>
          <w:ilvl w:val="1"/>
          <w:numId w:val="3"/>
        </w:numPr>
      </w:pPr>
      <w:r w:rsidRPr="003C0679">
        <w:t xml:space="preserve">RAN1 to study </w:t>
      </w:r>
      <w:proofErr w:type="spellStart"/>
      <w:r w:rsidRPr="003C0679">
        <w:t>AoA</w:t>
      </w:r>
      <w:proofErr w:type="spellEnd"/>
      <w:r w:rsidRPr="003C0679">
        <w:t xml:space="preserve"> measurement improvement, considering the case where a single planar wave assumption is not valid, based on the distance between the UE and the TRP, for the overall antenna elements within a reception antenna panel/array.</w:t>
      </w:r>
    </w:p>
    <w:p w14:paraId="3BBCF5E9" w14:textId="77777777" w:rsidR="003C0679" w:rsidRPr="003C0679" w:rsidRDefault="003C0679" w:rsidP="003C0679">
      <w:pPr>
        <w:pStyle w:val="3GPPAgreements"/>
        <w:numPr>
          <w:ilvl w:val="0"/>
          <w:numId w:val="0"/>
        </w:numPr>
        <w:ind w:left="284" w:hanging="284"/>
      </w:pPr>
    </w:p>
    <w:p w14:paraId="5B32BB4B" w14:textId="05F17418" w:rsidR="003C0679" w:rsidRPr="003C0679" w:rsidRDefault="003C0679" w:rsidP="003C0679">
      <w:pPr>
        <w:pStyle w:val="3GPPAgreements"/>
        <w:numPr>
          <w:ilvl w:val="0"/>
          <w:numId w:val="0"/>
        </w:numPr>
        <w:ind w:left="284" w:hanging="284"/>
      </w:pPr>
      <w:r w:rsidRPr="003C0679">
        <w:t xml:space="preserve">This aspect may be relevant to the discussion on association of UL-AOA </w:t>
      </w:r>
      <w:proofErr w:type="spellStart"/>
      <w:r w:rsidRPr="003C0679">
        <w:t>meaasurmeents</w:t>
      </w:r>
      <w:proofErr w:type="spellEnd"/>
      <w:r w:rsidRPr="003C0679">
        <w:t xml:space="preserve"> with ARP.</w:t>
      </w:r>
    </w:p>
    <w:p w14:paraId="1AFF760B" w14:textId="77777777" w:rsidR="003C0679" w:rsidRDefault="003C0679" w:rsidP="003C0679">
      <w:pPr>
        <w:pStyle w:val="3GPPAgreements"/>
        <w:numPr>
          <w:ilvl w:val="0"/>
          <w:numId w:val="0"/>
        </w:numPr>
        <w:ind w:left="284" w:hanging="284"/>
        <w:rPr>
          <w:highlight w:val="green"/>
        </w:rPr>
      </w:pPr>
    </w:p>
    <w:p w14:paraId="4448094F" w14:textId="77777777" w:rsidR="003C0679" w:rsidRDefault="003C0679" w:rsidP="003C0679">
      <w:pPr>
        <w:pStyle w:val="Heading3"/>
      </w:pPr>
      <w:r>
        <w:t>Round #1</w:t>
      </w:r>
    </w:p>
    <w:p w14:paraId="1A99E61B" w14:textId="4D7EE151" w:rsidR="003C0679" w:rsidRDefault="00B64591" w:rsidP="003C0679">
      <w:pPr>
        <w:pStyle w:val="3GPPText"/>
      </w:pPr>
      <w:r>
        <w:t>Based on review of contributions the following is proposed to facilitate further discussion:</w:t>
      </w:r>
    </w:p>
    <w:p w14:paraId="1D1D5B73" w14:textId="77777777" w:rsidR="003C0679" w:rsidRPr="00652BCE" w:rsidRDefault="003C0679" w:rsidP="003C0679">
      <w:pPr>
        <w:pStyle w:val="3GPPText"/>
      </w:pPr>
    </w:p>
    <w:p w14:paraId="0A4A02C1" w14:textId="5C0C7324" w:rsidR="003C0679" w:rsidRPr="000F34DE" w:rsidRDefault="003C0679" w:rsidP="003C0679">
      <w:pPr>
        <w:pStyle w:val="3GPPText"/>
        <w:rPr>
          <w:b/>
          <w:bCs/>
        </w:rPr>
      </w:pPr>
      <w:r w:rsidRPr="000F34DE">
        <w:rPr>
          <w:b/>
          <w:bCs/>
        </w:rPr>
        <w:t>Proposal 3.</w:t>
      </w:r>
      <w:r w:rsidR="00AE4F1B">
        <w:rPr>
          <w:b/>
          <w:bCs/>
        </w:rPr>
        <w:t>6</w:t>
      </w:r>
      <w:r w:rsidRPr="000F34DE">
        <w:rPr>
          <w:b/>
          <w:bCs/>
        </w:rPr>
        <w:t>-1</w:t>
      </w:r>
    </w:p>
    <w:p w14:paraId="54584D86" w14:textId="77777777" w:rsidR="003C0679" w:rsidRPr="000F34DE" w:rsidRDefault="003C0679" w:rsidP="003C0679">
      <w:pPr>
        <w:pStyle w:val="3GPPText"/>
        <w:numPr>
          <w:ilvl w:val="0"/>
          <w:numId w:val="7"/>
        </w:numPr>
      </w:pPr>
      <w:r w:rsidRPr="000F34DE">
        <w:t>Companies are invited to provide further comments on whether and which specification support may be needed to enhance UL-AOA measurements in near-field</w:t>
      </w:r>
    </w:p>
    <w:p w14:paraId="5AA2FC59" w14:textId="77777777" w:rsidR="003C0679" w:rsidRPr="00652BCE" w:rsidRDefault="003C0679" w:rsidP="003C0679">
      <w:pPr>
        <w:pStyle w:val="3GPPText"/>
        <w:rPr>
          <w:highlight w:val="yellow"/>
        </w:rPr>
      </w:pPr>
    </w:p>
    <w:p w14:paraId="39B7C709" w14:textId="77777777" w:rsidR="003C0679" w:rsidRDefault="003C0679" w:rsidP="003C0679">
      <w:pPr>
        <w:pStyle w:val="3GPPText"/>
      </w:pPr>
      <w:r>
        <w:t>Comments from companies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642"/>
        <w:gridCol w:w="7708"/>
      </w:tblGrid>
      <w:tr w:rsidR="003C0679" w14:paraId="0843B5DD" w14:textId="77777777" w:rsidTr="00F503E6">
        <w:tc>
          <w:tcPr>
            <w:tcW w:w="1642" w:type="dxa"/>
            <w:shd w:val="clear" w:color="auto" w:fill="BDD6EE" w:themeFill="accent5" w:themeFillTint="66"/>
          </w:tcPr>
          <w:p w14:paraId="5A5B82E7" w14:textId="77777777" w:rsidR="003C0679" w:rsidRDefault="003C0679" w:rsidP="00F503E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pany Name</w:t>
            </w:r>
          </w:p>
        </w:tc>
        <w:tc>
          <w:tcPr>
            <w:tcW w:w="7708" w:type="dxa"/>
            <w:shd w:val="clear" w:color="auto" w:fill="BDD6EE" w:themeFill="accent5" w:themeFillTint="66"/>
          </w:tcPr>
          <w:p w14:paraId="03B9C192" w14:textId="77777777" w:rsidR="003C0679" w:rsidRDefault="003C0679" w:rsidP="00F503E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3C0679" w14:paraId="2144FEF1" w14:textId="77777777" w:rsidTr="00F503E6">
        <w:tc>
          <w:tcPr>
            <w:tcW w:w="1642" w:type="dxa"/>
          </w:tcPr>
          <w:p w14:paraId="28A49F20" w14:textId="77777777" w:rsidR="003C0679" w:rsidRDefault="003C0679" w:rsidP="00F503E6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4E795F2C" w14:textId="77777777" w:rsidR="003C0679" w:rsidRDefault="003C0679" w:rsidP="00F503E6">
            <w:pPr>
              <w:spacing w:after="0"/>
              <w:rPr>
                <w:lang w:eastAsia="zh-CN"/>
              </w:rPr>
            </w:pPr>
          </w:p>
        </w:tc>
      </w:tr>
      <w:tr w:rsidR="003C0679" w14:paraId="46F22718" w14:textId="77777777" w:rsidTr="00F503E6">
        <w:tc>
          <w:tcPr>
            <w:tcW w:w="1642" w:type="dxa"/>
          </w:tcPr>
          <w:p w14:paraId="6EF522DD" w14:textId="77777777" w:rsidR="003C0679" w:rsidRDefault="003C0679" w:rsidP="00F503E6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4D4764C8" w14:textId="77777777" w:rsidR="003C0679" w:rsidRDefault="003C0679" w:rsidP="00F503E6">
            <w:pPr>
              <w:spacing w:after="0"/>
              <w:rPr>
                <w:lang w:eastAsia="zh-CN"/>
              </w:rPr>
            </w:pPr>
          </w:p>
        </w:tc>
      </w:tr>
      <w:tr w:rsidR="003C0679" w14:paraId="300AB5B4" w14:textId="77777777" w:rsidTr="00F503E6">
        <w:tc>
          <w:tcPr>
            <w:tcW w:w="1642" w:type="dxa"/>
          </w:tcPr>
          <w:p w14:paraId="52D2A6C6" w14:textId="77777777" w:rsidR="003C0679" w:rsidRDefault="003C0679" w:rsidP="00F503E6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7654D8B6" w14:textId="77777777" w:rsidR="003C0679" w:rsidRDefault="003C0679" w:rsidP="00F503E6">
            <w:pPr>
              <w:spacing w:after="0"/>
              <w:rPr>
                <w:lang w:eastAsia="zh-CN"/>
              </w:rPr>
            </w:pPr>
          </w:p>
        </w:tc>
      </w:tr>
      <w:tr w:rsidR="003C0679" w14:paraId="6560FBE2" w14:textId="77777777" w:rsidTr="00F503E6">
        <w:tc>
          <w:tcPr>
            <w:tcW w:w="1642" w:type="dxa"/>
          </w:tcPr>
          <w:p w14:paraId="25E99056" w14:textId="77777777" w:rsidR="003C0679" w:rsidRDefault="003C0679" w:rsidP="00F503E6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0C52F3D5" w14:textId="77777777" w:rsidR="003C0679" w:rsidRDefault="003C0679" w:rsidP="00F503E6">
            <w:pPr>
              <w:spacing w:after="0"/>
              <w:rPr>
                <w:lang w:eastAsia="zh-CN"/>
              </w:rPr>
            </w:pPr>
          </w:p>
        </w:tc>
      </w:tr>
      <w:tr w:rsidR="003C0679" w14:paraId="05C9EC7F" w14:textId="77777777" w:rsidTr="00F503E6">
        <w:tc>
          <w:tcPr>
            <w:tcW w:w="1642" w:type="dxa"/>
          </w:tcPr>
          <w:p w14:paraId="54ABEE35" w14:textId="77777777" w:rsidR="003C0679" w:rsidRDefault="003C0679" w:rsidP="00F503E6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62DE50AD" w14:textId="77777777" w:rsidR="003C0679" w:rsidRDefault="003C0679" w:rsidP="00F503E6">
            <w:pPr>
              <w:spacing w:after="0"/>
              <w:rPr>
                <w:lang w:eastAsia="zh-CN"/>
              </w:rPr>
            </w:pPr>
          </w:p>
        </w:tc>
      </w:tr>
      <w:tr w:rsidR="003C0679" w14:paraId="15A7180C" w14:textId="77777777" w:rsidTr="00F503E6">
        <w:tc>
          <w:tcPr>
            <w:tcW w:w="1642" w:type="dxa"/>
          </w:tcPr>
          <w:p w14:paraId="2E8269FA" w14:textId="77777777" w:rsidR="003C0679" w:rsidRDefault="003C0679" w:rsidP="00F503E6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5C286B3E" w14:textId="77777777" w:rsidR="003C0679" w:rsidRDefault="003C0679" w:rsidP="00F503E6">
            <w:pPr>
              <w:spacing w:after="0"/>
              <w:rPr>
                <w:lang w:eastAsia="zh-CN"/>
              </w:rPr>
            </w:pPr>
          </w:p>
        </w:tc>
      </w:tr>
    </w:tbl>
    <w:p w14:paraId="5ABF03B7" w14:textId="556035BF" w:rsidR="003C0679" w:rsidRDefault="003C0679" w:rsidP="003C0679"/>
    <w:p w14:paraId="66FAD19A" w14:textId="77777777" w:rsidR="003C0679" w:rsidRPr="0027637D" w:rsidRDefault="003C0679" w:rsidP="003C0679"/>
    <w:p w14:paraId="2FE2E97A" w14:textId="4DAA8C35" w:rsidR="002A1ABD" w:rsidRPr="003C0679" w:rsidRDefault="002A1ABD">
      <w:pPr>
        <w:pStyle w:val="Heading2"/>
      </w:pPr>
      <w:r w:rsidRPr="003C0679">
        <w:t xml:space="preserve">Aspect </w:t>
      </w:r>
      <w:r w:rsidR="00DE04C3" w:rsidRPr="003C0679">
        <w:t>#</w:t>
      </w:r>
      <w:r w:rsidR="00130B38">
        <w:t>7</w:t>
      </w:r>
      <w:r w:rsidRPr="003C0679">
        <w:t>: Addition</w:t>
      </w:r>
      <w:r w:rsidR="003C0679" w:rsidRPr="003C0679">
        <w:t>al</w:t>
      </w:r>
      <w:r w:rsidRPr="003C0679">
        <w:t xml:space="preserve"> Assistance </w:t>
      </w:r>
      <w:proofErr w:type="spellStart"/>
      <w:r w:rsidRPr="003C0679">
        <w:t>Signaling</w:t>
      </w:r>
      <w:proofErr w:type="spellEnd"/>
    </w:p>
    <w:p w14:paraId="58F4504C" w14:textId="2895AF8F" w:rsidR="002A1ABD" w:rsidRPr="003C0679" w:rsidRDefault="00E371E3" w:rsidP="002A1ABD">
      <w:pPr>
        <w:pStyle w:val="3GPPText"/>
      </w:pPr>
      <w:r w:rsidRPr="003C0679">
        <w:t>Additional assistance signaling for UL-AOA w</w:t>
      </w:r>
      <w:r w:rsidR="003C0679" w:rsidRPr="003C0679">
        <w:t xml:space="preserve">ere proposed </w:t>
      </w:r>
      <w:r w:rsidRPr="003C0679">
        <w:t>by:</w:t>
      </w:r>
    </w:p>
    <w:p w14:paraId="003E0C79" w14:textId="2CB39403" w:rsidR="002A1ABD" w:rsidRPr="003C0679" w:rsidRDefault="002A1ABD" w:rsidP="002A1ABD">
      <w:pPr>
        <w:pStyle w:val="3GPPAgreements"/>
      </w:pPr>
      <w:r w:rsidRPr="003C0679">
        <w:t xml:space="preserve">[Fraunhofer, </w:t>
      </w:r>
      <w:r w:rsidRPr="003C0679">
        <w:fldChar w:fldCharType="begin"/>
      </w:r>
      <w:r w:rsidRPr="003C0679">
        <w:instrText xml:space="preserve"> REF _Ref79504415 \n \h  \* MERGEFORMAT </w:instrText>
      </w:r>
      <w:r w:rsidRPr="003C0679">
        <w:fldChar w:fldCharType="separate"/>
      </w:r>
      <w:r w:rsidR="00B62A26">
        <w:t>[16]</w:t>
      </w:r>
      <w:r w:rsidRPr="003C0679">
        <w:fldChar w:fldCharType="end"/>
      </w:r>
      <w:r w:rsidRPr="003C0679">
        <w:t>]</w:t>
      </w:r>
    </w:p>
    <w:p w14:paraId="309398C9" w14:textId="7BB5C05F" w:rsidR="002A1ABD" w:rsidRPr="003C0679" w:rsidRDefault="002A1ABD" w:rsidP="002A1ABD">
      <w:pPr>
        <w:pStyle w:val="3GPPAgreements"/>
        <w:numPr>
          <w:ilvl w:val="1"/>
          <w:numId w:val="3"/>
        </w:numPr>
      </w:pPr>
      <w:r w:rsidRPr="003C0679">
        <w:t>For facilitating TRP UL-</w:t>
      </w:r>
      <w:proofErr w:type="spellStart"/>
      <w:r w:rsidRPr="003C0679">
        <w:t>AoA</w:t>
      </w:r>
      <w:proofErr w:type="spellEnd"/>
      <w:r w:rsidRPr="003C0679">
        <w:t xml:space="preserve"> measurements, support that the LMF indicates a DL-PRS resource for the expected </w:t>
      </w:r>
      <w:proofErr w:type="spellStart"/>
      <w:r w:rsidRPr="003C0679">
        <w:t>AoA</w:t>
      </w:r>
      <w:proofErr w:type="spellEnd"/>
      <w:r w:rsidRPr="003C0679">
        <w:t>/</w:t>
      </w:r>
      <w:proofErr w:type="spellStart"/>
      <w:r w:rsidRPr="003C0679">
        <w:t>ZoA</w:t>
      </w:r>
      <w:proofErr w:type="spellEnd"/>
      <w:r w:rsidRPr="003C0679">
        <w:t xml:space="preserve"> and uncertainty range.</w:t>
      </w:r>
    </w:p>
    <w:p w14:paraId="484AFF22" w14:textId="023424C4" w:rsidR="00103DD8" w:rsidRPr="003C0679" w:rsidRDefault="00103DD8" w:rsidP="00103DD8">
      <w:pPr>
        <w:pStyle w:val="3GPPAgreements"/>
      </w:pPr>
      <w:r w:rsidRPr="003C0679">
        <w:t xml:space="preserve">[Sony, </w:t>
      </w:r>
      <w:r w:rsidRPr="003C0679">
        <w:fldChar w:fldCharType="begin"/>
      </w:r>
      <w:r w:rsidRPr="003C0679">
        <w:instrText xml:space="preserve"> REF _Ref79526222 \n \h  \* MERGEFORMAT </w:instrText>
      </w:r>
      <w:r w:rsidRPr="003C0679">
        <w:fldChar w:fldCharType="separate"/>
      </w:r>
      <w:r w:rsidR="00B62A26">
        <w:t>[4]</w:t>
      </w:r>
      <w:r w:rsidRPr="003C0679">
        <w:fldChar w:fldCharType="end"/>
      </w:r>
      <w:r w:rsidRPr="003C0679">
        <w:t>]</w:t>
      </w:r>
    </w:p>
    <w:p w14:paraId="002A8682" w14:textId="77777777" w:rsidR="00103DD8" w:rsidRPr="003C0679" w:rsidRDefault="00103DD8" w:rsidP="00103DD8">
      <w:pPr>
        <w:pStyle w:val="3GPPAgreements"/>
        <w:numPr>
          <w:ilvl w:val="1"/>
          <w:numId w:val="3"/>
        </w:numPr>
      </w:pPr>
      <w:r w:rsidRPr="003C0679">
        <w:t xml:space="preserve">Support LMF to provide a time validity information associated with the expected </w:t>
      </w:r>
      <w:proofErr w:type="spellStart"/>
      <w:r w:rsidRPr="003C0679">
        <w:t>AoA</w:t>
      </w:r>
      <w:proofErr w:type="spellEnd"/>
      <w:r w:rsidRPr="003C0679">
        <w:t>/</w:t>
      </w:r>
      <w:proofErr w:type="spellStart"/>
      <w:r w:rsidRPr="003C0679">
        <w:t>ZoA</w:t>
      </w:r>
      <w:proofErr w:type="spellEnd"/>
      <w:r w:rsidRPr="003C0679">
        <w:t xml:space="preserve"> range</w:t>
      </w:r>
    </w:p>
    <w:p w14:paraId="1A9D576B" w14:textId="4CD96A2E" w:rsidR="003C0679" w:rsidRPr="003C0679" w:rsidRDefault="003C0679" w:rsidP="003C0679">
      <w:pPr>
        <w:pStyle w:val="3GPPAgreements"/>
      </w:pPr>
      <w:r w:rsidRPr="003C0679">
        <w:t xml:space="preserve">Note: The proposal provided in [Fraunhofer, </w:t>
      </w:r>
      <w:r w:rsidRPr="003C0679">
        <w:fldChar w:fldCharType="begin"/>
      </w:r>
      <w:r w:rsidRPr="003C0679">
        <w:instrText xml:space="preserve"> REF _Ref79504415 \n \h  \* MERGEFORMAT </w:instrText>
      </w:r>
      <w:r w:rsidRPr="003C0679">
        <w:fldChar w:fldCharType="separate"/>
      </w:r>
      <w:r w:rsidR="00B62A26">
        <w:t>[16]</w:t>
      </w:r>
      <w:r w:rsidRPr="003C0679">
        <w:fldChar w:fldCharType="end"/>
      </w:r>
      <w:r w:rsidRPr="003C0679">
        <w:t>] was already discussed. There was no consensus to support this functionality</w:t>
      </w:r>
    </w:p>
    <w:p w14:paraId="4910D09E" w14:textId="77777777" w:rsidR="00652BCE" w:rsidRDefault="00652BCE" w:rsidP="00652BCE">
      <w:pPr>
        <w:pStyle w:val="3GPPAgreements"/>
        <w:numPr>
          <w:ilvl w:val="0"/>
          <w:numId w:val="0"/>
        </w:numPr>
        <w:ind w:left="284" w:hanging="284"/>
        <w:rPr>
          <w:highlight w:val="green"/>
        </w:rPr>
      </w:pPr>
    </w:p>
    <w:p w14:paraId="25201FA2" w14:textId="77777777" w:rsidR="00652BCE" w:rsidRDefault="00652BCE" w:rsidP="00652BCE">
      <w:pPr>
        <w:pStyle w:val="Heading3"/>
      </w:pPr>
      <w:r>
        <w:t>Round #1</w:t>
      </w:r>
    </w:p>
    <w:p w14:paraId="5C6A4259" w14:textId="367EBE1E" w:rsidR="00652BCE" w:rsidRDefault="00B64591" w:rsidP="00652BCE">
      <w:pPr>
        <w:pStyle w:val="3GPPText"/>
      </w:pPr>
      <w:r>
        <w:t>Based on review of contributions the following is proposed to facilitate further discussion:</w:t>
      </w:r>
    </w:p>
    <w:p w14:paraId="73802885" w14:textId="77777777" w:rsidR="00652BCE" w:rsidRPr="00652BCE" w:rsidRDefault="00652BCE" w:rsidP="00652BCE">
      <w:pPr>
        <w:pStyle w:val="3GPPText"/>
      </w:pPr>
    </w:p>
    <w:p w14:paraId="169F6E81" w14:textId="6A0AF608" w:rsidR="00652BCE" w:rsidRPr="003C0679" w:rsidRDefault="00652BCE" w:rsidP="00652BCE">
      <w:pPr>
        <w:pStyle w:val="3GPPText"/>
        <w:rPr>
          <w:b/>
          <w:bCs/>
        </w:rPr>
      </w:pPr>
      <w:r w:rsidRPr="003C0679">
        <w:rPr>
          <w:b/>
          <w:bCs/>
        </w:rPr>
        <w:t>Proposal 3.</w:t>
      </w:r>
      <w:r w:rsidR="00AE4F1B">
        <w:rPr>
          <w:b/>
          <w:bCs/>
        </w:rPr>
        <w:t>7</w:t>
      </w:r>
      <w:r w:rsidRPr="003C0679">
        <w:rPr>
          <w:b/>
          <w:bCs/>
        </w:rPr>
        <w:t>-1</w:t>
      </w:r>
    </w:p>
    <w:p w14:paraId="00F78AC9" w14:textId="77777777" w:rsidR="003C0679" w:rsidRPr="003C0679" w:rsidRDefault="003C0679" w:rsidP="003C0679">
      <w:pPr>
        <w:pStyle w:val="3GPPAgreements"/>
      </w:pPr>
      <w:r w:rsidRPr="003C0679">
        <w:t xml:space="preserve">Companies are invited to provide comments on a time validity information associated with the expected </w:t>
      </w:r>
      <w:proofErr w:type="spellStart"/>
      <w:r w:rsidRPr="003C0679">
        <w:t>AoA</w:t>
      </w:r>
      <w:proofErr w:type="spellEnd"/>
      <w:r w:rsidRPr="003C0679">
        <w:t>/</w:t>
      </w:r>
      <w:proofErr w:type="spellStart"/>
      <w:r w:rsidRPr="003C0679">
        <w:t>ZoA</w:t>
      </w:r>
      <w:proofErr w:type="spellEnd"/>
      <w:r w:rsidRPr="003C0679">
        <w:t xml:space="preserve"> range</w:t>
      </w:r>
    </w:p>
    <w:p w14:paraId="42558A00" w14:textId="77777777" w:rsidR="00652BCE" w:rsidRPr="00652BCE" w:rsidRDefault="00652BCE" w:rsidP="00652BCE">
      <w:pPr>
        <w:pStyle w:val="3GPPText"/>
        <w:rPr>
          <w:highlight w:val="yellow"/>
        </w:rPr>
      </w:pPr>
    </w:p>
    <w:p w14:paraId="669BEEA6" w14:textId="77777777" w:rsidR="00652BCE" w:rsidRDefault="00652BCE" w:rsidP="00652BCE">
      <w:pPr>
        <w:pStyle w:val="3GPPText"/>
      </w:pPr>
      <w:r>
        <w:t>Comments from companies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642"/>
        <w:gridCol w:w="7708"/>
      </w:tblGrid>
      <w:tr w:rsidR="00652BCE" w14:paraId="15B6FB1E" w14:textId="77777777" w:rsidTr="005E6D11">
        <w:tc>
          <w:tcPr>
            <w:tcW w:w="1642" w:type="dxa"/>
            <w:shd w:val="clear" w:color="auto" w:fill="BDD6EE" w:themeFill="accent5" w:themeFillTint="66"/>
          </w:tcPr>
          <w:p w14:paraId="071F4F8B" w14:textId="77777777" w:rsidR="00652BCE" w:rsidRDefault="00652BCE" w:rsidP="005E6D1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pany Name</w:t>
            </w:r>
          </w:p>
        </w:tc>
        <w:tc>
          <w:tcPr>
            <w:tcW w:w="7708" w:type="dxa"/>
            <w:shd w:val="clear" w:color="auto" w:fill="BDD6EE" w:themeFill="accent5" w:themeFillTint="66"/>
          </w:tcPr>
          <w:p w14:paraId="573B36ED" w14:textId="77777777" w:rsidR="00652BCE" w:rsidRDefault="00652BCE" w:rsidP="005E6D1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652BCE" w14:paraId="7A1C350E" w14:textId="77777777" w:rsidTr="005E6D11">
        <w:tc>
          <w:tcPr>
            <w:tcW w:w="1642" w:type="dxa"/>
          </w:tcPr>
          <w:p w14:paraId="27CC5949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6589FF83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513060FC" w14:textId="77777777" w:rsidTr="005E6D11">
        <w:tc>
          <w:tcPr>
            <w:tcW w:w="1642" w:type="dxa"/>
          </w:tcPr>
          <w:p w14:paraId="272C4C94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69829238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1AEC0FA3" w14:textId="77777777" w:rsidTr="005E6D11">
        <w:tc>
          <w:tcPr>
            <w:tcW w:w="1642" w:type="dxa"/>
          </w:tcPr>
          <w:p w14:paraId="480579F0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1523D697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6C6FB809" w14:textId="77777777" w:rsidTr="005E6D11">
        <w:tc>
          <w:tcPr>
            <w:tcW w:w="1642" w:type="dxa"/>
          </w:tcPr>
          <w:p w14:paraId="6D209D34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173BCE8D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12502D31" w14:textId="77777777" w:rsidTr="005E6D11">
        <w:tc>
          <w:tcPr>
            <w:tcW w:w="1642" w:type="dxa"/>
          </w:tcPr>
          <w:p w14:paraId="14F40FAF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720A5AF4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41659300" w14:textId="77777777" w:rsidTr="005E6D11">
        <w:tc>
          <w:tcPr>
            <w:tcW w:w="1642" w:type="dxa"/>
          </w:tcPr>
          <w:p w14:paraId="28E26FAB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11E2B5CF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</w:tbl>
    <w:p w14:paraId="6BDD847F" w14:textId="65879667" w:rsidR="00E371E3" w:rsidRDefault="00E371E3" w:rsidP="002A1ABD"/>
    <w:p w14:paraId="1DA1E3E2" w14:textId="77777777" w:rsidR="000F34DE" w:rsidRPr="002A1ABD" w:rsidRDefault="000F34DE" w:rsidP="002A1ABD"/>
    <w:p w14:paraId="4A29BE2B" w14:textId="61010A02" w:rsidR="00DE6BE3" w:rsidRDefault="00053E67">
      <w:pPr>
        <w:pStyle w:val="Heading2"/>
      </w:pPr>
      <w:r>
        <w:t>Aspect #</w:t>
      </w:r>
      <w:r w:rsidR="00130B38">
        <w:t>8</w:t>
      </w:r>
      <w:r>
        <w:t>: Beamforming and UL AOA Estimation</w:t>
      </w:r>
    </w:p>
    <w:p w14:paraId="31B570CF" w14:textId="669B11F0" w:rsidR="00103DD8" w:rsidRPr="00CE3957" w:rsidRDefault="00CE3957">
      <w:pPr>
        <w:pStyle w:val="3GPPText"/>
      </w:pPr>
      <w:r w:rsidRPr="00CE3957">
        <w:t>Beamforming related aspects in application to UL-AOA estimation were discussed by:</w:t>
      </w:r>
    </w:p>
    <w:p w14:paraId="4FAE94B0" w14:textId="679E5005" w:rsidR="003C0679" w:rsidRPr="00CE3957" w:rsidRDefault="00053E67" w:rsidP="003C0679">
      <w:pPr>
        <w:pStyle w:val="3GPPAgreements"/>
      </w:pPr>
      <w:r w:rsidRPr="00CE3957">
        <w:lastRenderedPageBreak/>
        <w:t xml:space="preserve">In [Samsung, </w:t>
      </w:r>
      <w:r w:rsidR="00565AFB" w:rsidRPr="00CE3957">
        <w:fldChar w:fldCharType="begin"/>
      </w:r>
      <w:r w:rsidR="00565AFB" w:rsidRPr="00CE3957">
        <w:instrText xml:space="preserve"> REF _Ref79504801 \n \h  \* MERGEFORMAT </w:instrText>
      </w:r>
      <w:r w:rsidR="00565AFB" w:rsidRPr="00CE3957">
        <w:fldChar w:fldCharType="separate"/>
      </w:r>
      <w:r w:rsidR="00B62A26">
        <w:t>[5]</w:t>
      </w:r>
      <w:r w:rsidR="00565AFB" w:rsidRPr="00CE3957">
        <w:fldChar w:fldCharType="end"/>
      </w:r>
      <w:r w:rsidRPr="00CE3957">
        <w:t xml:space="preserve">], </w:t>
      </w:r>
    </w:p>
    <w:p w14:paraId="4A29BE2D" w14:textId="21B59F57" w:rsidR="00DE6BE3" w:rsidRPr="00CE3957" w:rsidRDefault="003C0679" w:rsidP="003C0679">
      <w:pPr>
        <w:pStyle w:val="3GPPAgreements"/>
        <w:numPr>
          <w:ilvl w:val="1"/>
          <w:numId w:val="3"/>
        </w:numPr>
      </w:pPr>
      <w:r w:rsidRPr="00CE3957">
        <w:t>It</w:t>
      </w:r>
      <w:r w:rsidR="00053E67" w:rsidRPr="00CE3957">
        <w:t xml:space="preserve"> is proposed to support differential beamforming technique for UL-AOA positioning methods.</w:t>
      </w:r>
    </w:p>
    <w:p w14:paraId="5CDCB731" w14:textId="70B75D6F" w:rsidR="00DE04C3" w:rsidRPr="00CE3957" w:rsidRDefault="00DE04C3" w:rsidP="00103DD8">
      <w:pPr>
        <w:pStyle w:val="3GPPAgreements"/>
      </w:pPr>
      <w:r w:rsidRPr="00CE3957">
        <w:t xml:space="preserve">[Nokia, </w:t>
      </w:r>
      <w:r w:rsidRPr="00CE3957">
        <w:fldChar w:fldCharType="begin"/>
      </w:r>
      <w:r w:rsidRPr="00CE3957">
        <w:instrText xml:space="preserve"> REF _Ref79527061 \n \h </w:instrText>
      </w:r>
      <w:r w:rsidR="00103DD8" w:rsidRPr="00CE3957">
        <w:instrText xml:space="preserve"> \* MERGEFORMAT </w:instrText>
      </w:r>
      <w:r w:rsidRPr="00CE3957">
        <w:fldChar w:fldCharType="separate"/>
      </w:r>
      <w:r w:rsidR="00B62A26">
        <w:t>[7]</w:t>
      </w:r>
      <w:r w:rsidRPr="00CE3957">
        <w:fldChar w:fldCharType="end"/>
      </w:r>
      <w:r w:rsidRPr="00CE3957">
        <w:t>]</w:t>
      </w:r>
    </w:p>
    <w:p w14:paraId="4D251429" w14:textId="1E4F34D1" w:rsidR="00DE04C3" w:rsidRPr="00CE3957" w:rsidRDefault="00DE04C3" w:rsidP="003C0679">
      <w:pPr>
        <w:pStyle w:val="3GPPAgreements"/>
        <w:numPr>
          <w:ilvl w:val="1"/>
          <w:numId w:val="3"/>
        </w:numPr>
      </w:pPr>
      <w:r w:rsidRPr="00CE3957">
        <w:t xml:space="preserve">Study beam resolution control/recommendation by LMF for more accurate </w:t>
      </w:r>
      <w:proofErr w:type="spellStart"/>
      <w:r w:rsidRPr="00CE3957">
        <w:t>AoA</w:t>
      </w:r>
      <w:proofErr w:type="spellEnd"/>
      <w:r w:rsidRPr="00CE3957">
        <w:t xml:space="preserve"> measurement by beam </w:t>
      </w:r>
      <w:proofErr w:type="spellStart"/>
      <w:r w:rsidRPr="00CE3957">
        <w:t>interporlation</w:t>
      </w:r>
      <w:proofErr w:type="spellEnd"/>
      <w:r w:rsidRPr="00CE3957">
        <w:t xml:space="preserve"> based </w:t>
      </w:r>
      <w:proofErr w:type="spellStart"/>
      <w:r w:rsidRPr="00CE3957">
        <w:t>AoA</w:t>
      </w:r>
      <w:proofErr w:type="spellEnd"/>
      <w:r w:rsidRPr="00CE3957">
        <w:t xml:space="preserve"> estimation method based on RSRP measurements.   - Request to </w:t>
      </w:r>
      <w:proofErr w:type="spellStart"/>
      <w:proofErr w:type="gramStart"/>
      <w:r w:rsidRPr="00CE3957">
        <w:t>gNB</w:t>
      </w:r>
      <w:proofErr w:type="spellEnd"/>
      <w:r w:rsidRPr="00CE3957">
        <w:t xml:space="preserve"> :</w:t>
      </w:r>
      <w:proofErr w:type="gramEnd"/>
      <w:r w:rsidRPr="00CE3957">
        <w:t xml:space="preserve"> beam resolution recommendation, number of RSRP measurement</w:t>
      </w:r>
    </w:p>
    <w:p w14:paraId="1B58693D" w14:textId="77777777" w:rsidR="00652BCE" w:rsidRDefault="00652BCE" w:rsidP="00652BCE">
      <w:pPr>
        <w:pStyle w:val="3GPPAgreements"/>
        <w:numPr>
          <w:ilvl w:val="0"/>
          <w:numId w:val="0"/>
        </w:numPr>
        <w:ind w:left="284" w:hanging="284"/>
        <w:rPr>
          <w:highlight w:val="green"/>
        </w:rPr>
      </w:pPr>
    </w:p>
    <w:p w14:paraId="29CA0B40" w14:textId="77777777" w:rsidR="00652BCE" w:rsidRDefault="00652BCE" w:rsidP="00652BCE">
      <w:pPr>
        <w:pStyle w:val="Heading3"/>
      </w:pPr>
      <w:r>
        <w:t>Round #1</w:t>
      </w:r>
    </w:p>
    <w:p w14:paraId="471E51AB" w14:textId="214F4A56" w:rsidR="00652BCE" w:rsidRDefault="00B64591" w:rsidP="00652BCE">
      <w:pPr>
        <w:pStyle w:val="3GPPText"/>
      </w:pPr>
      <w:r>
        <w:t>Based on review of contributions the following is proposed to facilitate further discussion:</w:t>
      </w:r>
    </w:p>
    <w:p w14:paraId="712FE888" w14:textId="77777777" w:rsidR="00652BCE" w:rsidRPr="00652BCE" w:rsidRDefault="00652BCE" w:rsidP="00652BCE">
      <w:pPr>
        <w:pStyle w:val="3GPPText"/>
      </w:pPr>
    </w:p>
    <w:p w14:paraId="55F89A52" w14:textId="6D0DA779" w:rsidR="00652BCE" w:rsidRPr="00CE3957" w:rsidRDefault="00652BCE" w:rsidP="00652BCE">
      <w:pPr>
        <w:pStyle w:val="3GPPText"/>
        <w:rPr>
          <w:b/>
          <w:bCs/>
        </w:rPr>
      </w:pPr>
      <w:r w:rsidRPr="00CE3957">
        <w:rPr>
          <w:b/>
          <w:bCs/>
        </w:rPr>
        <w:t>Proposal 3.</w:t>
      </w:r>
      <w:r w:rsidR="00AE4F1B">
        <w:rPr>
          <w:b/>
          <w:bCs/>
        </w:rPr>
        <w:t>8</w:t>
      </w:r>
      <w:r w:rsidRPr="00CE3957">
        <w:rPr>
          <w:b/>
          <w:bCs/>
        </w:rPr>
        <w:t>-1</w:t>
      </w:r>
    </w:p>
    <w:p w14:paraId="3D4531CD" w14:textId="21C9627F" w:rsidR="00652BCE" w:rsidRDefault="00CE3957" w:rsidP="00652BCE">
      <w:pPr>
        <w:pStyle w:val="3GPPText"/>
        <w:numPr>
          <w:ilvl w:val="0"/>
          <w:numId w:val="7"/>
        </w:numPr>
      </w:pPr>
      <w:r w:rsidRPr="00CE3957">
        <w:t xml:space="preserve">Companies are invited to provide comments on beam resolution control/recommendation by LMF to </w:t>
      </w:r>
      <w:proofErr w:type="spellStart"/>
      <w:r w:rsidRPr="00CE3957">
        <w:t>gNB</w:t>
      </w:r>
      <w:proofErr w:type="spellEnd"/>
      <w:r w:rsidRPr="00CE3957">
        <w:t xml:space="preserve"> and support of differential beamforming</w:t>
      </w:r>
    </w:p>
    <w:p w14:paraId="45D4778E" w14:textId="73AEBC68" w:rsidR="00CE3957" w:rsidRPr="00CE3957" w:rsidRDefault="00CE3957" w:rsidP="00CE3957">
      <w:pPr>
        <w:pStyle w:val="3GPPText"/>
        <w:numPr>
          <w:ilvl w:val="1"/>
          <w:numId w:val="7"/>
        </w:numPr>
      </w:pPr>
      <w:r>
        <w:t>Note: proponents are encouraged to provide more details on specification impact</w:t>
      </w:r>
    </w:p>
    <w:p w14:paraId="22946289" w14:textId="77777777" w:rsidR="00652BCE" w:rsidRPr="00652BCE" w:rsidRDefault="00652BCE" w:rsidP="00652BCE">
      <w:pPr>
        <w:pStyle w:val="3GPPText"/>
        <w:rPr>
          <w:highlight w:val="yellow"/>
        </w:rPr>
      </w:pPr>
    </w:p>
    <w:p w14:paraId="3194EC2D" w14:textId="77777777" w:rsidR="00652BCE" w:rsidRDefault="00652BCE" w:rsidP="00652BCE">
      <w:pPr>
        <w:pStyle w:val="3GPPText"/>
      </w:pPr>
      <w:r>
        <w:t>Comments from companies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642"/>
        <w:gridCol w:w="7708"/>
      </w:tblGrid>
      <w:tr w:rsidR="00652BCE" w14:paraId="3CD37BE1" w14:textId="77777777" w:rsidTr="005E6D11">
        <w:tc>
          <w:tcPr>
            <w:tcW w:w="1642" w:type="dxa"/>
            <w:shd w:val="clear" w:color="auto" w:fill="BDD6EE" w:themeFill="accent5" w:themeFillTint="66"/>
          </w:tcPr>
          <w:p w14:paraId="39353BFC" w14:textId="77777777" w:rsidR="00652BCE" w:rsidRDefault="00652BCE" w:rsidP="005E6D1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pany Name</w:t>
            </w:r>
          </w:p>
        </w:tc>
        <w:tc>
          <w:tcPr>
            <w:tcW w:w="7708" w:type="dxa"/>
            <w:shd w:val="clear" w:color="auto" w:fill="BDD6EE" w:themeFill="accent5" w:themeFillTint="66"/>
          </w:tcPr>
          <w:p w14:paraId="4A4B10E2" w14:textId="77777777" w:rsidR="00652BCE" w:rsidRDefault="00652BCE" w:rsidP="005E6D1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652BCE" w14:paraId="0D27BAAA" w14:textId="77777777" w:rsidTr="005E6D11">
        <w:tc>
          <w:tcPr>
            <w:tcW w:w="1642" w:type="dxa"/>
          </w:tcPr>
          <w:p w14:paraId="18442F0C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0ACD9DB4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3F1745EA" w14:textId="77777777" w:rsidTr="005E6D11">
        <w:tc>
          <w:tcPr>
            <w:tcW w:w="1642" w:type="dxa"/>
          </w:tcPr>
          <w:p w14:paraId="4830CF0B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1383B72F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61FE34F5" w14:textId="77777777" w:rsidTr="005E6D11">
        <w:tc>
          <w:tcPr>
            <w:tcW w:w="1642" w:type="dxa"/>
          </w:tcPr>
          <w:p w14:paraId="7AE1F28D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4923158A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5113B0FB" w14:textId="77777777" w:rsidTr="005E6D11">
        <w:tc>
          <w:tcPr>
            <w:tcW w:w="1642" w:type="dxa"/>
          </w:tcPr>
          <w:p w14:paraId="7042956F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456BBBE2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6490C18D" w14:textId="77777777" w:rsidTr="005E6D11">
        <w:tc>
          <w:tcPr>
            <w:tcW w:w="1642" w:type="dxa"/>
          </w:tcPr>
          <w:p w14:paraId="7B796BE4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7C2CFA71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  <w:tr w:rsidR="00652BCE" w14:paraId="34067493" w14:textId="77777777" w:rsidTr="005E6D11">
        <w:tc>
          <w:tcPr>
            <w:tcW w:w="1642" w:type="dxa"/>
          </w:tcPr>
          <w:p w14:paraId="205E2BD8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57C4CD57" w14:textId="77777777" w:rsidR="00652BCE" w:rsidRDefault="00652BCE" w:rsidP="005E6D11">
            <w:pPr>
              <w:spacing w:after="0"/>
              <w:rPr>
                <w:lang w:eastAsia="zh-CN"/>
              </w:rPr>
            </w:pPr>
          </w:p>
        </w:tc>
      </w:tr>
    </w:tbl>
    <w:p w14:paraId="4A29BE48" w14:textId="117EC8BC" w:rsidR="00DE6BE3" w:rsidRDefault="00DE6BE3">
      <w:pPr>
        <w:pStyle w:val="3GPPText"/>
      </w:pPr>
    </w:p>
    <w:p w14:paraId="47E79DF4" w14:textId="77777777" w:rsidR="00CE3957" w:rsidRDefault="00CE3957">
      <w:pPr>
        <w:pStyle w:val="3GPPText"/>
      </w:pPr>
    </w:p>
    <w:p w14:paraId="6D55F702" w14:textId="49D3D0E9" w:rsidR="00D61F01" w:rsidRDefault="00D61F01" w:rsidP="00D61F01">
      <w:pPr>
        <w:pStyle w:val="Heading2"/>
      </w:pPr>
      <w:r>
        <w:t>Aspect #</w:t>
      </w:r>
      <w:r w:rsidR="00130B38">
        <w:t>9</w:t>
      </w:r>
      <w:r>
        <w:t>: SRS for Positioning Power Control</w:t>
      </w:r>
    </w:p>
    <w:p w14:paraId="15F1FFB1" w14:textId="77777777" w:rsidR="00D61F01" w:rsidRPr="003C0679" w:rsidRDefault="00D61F01" w:rsidP="00D61F01">
      <w:pPr>
        <w:pStyle w:val="3GPPText"/>
      </w:pPr>
      <w:r w:rsidRPr="003C0679">
        <w:t>The following views were expressed on power control enhancements for SRS for positioning</w:t>
      </w:r>
    </w:p>
    <w:p w14:paraId="7FEAD56E" w14:textId="77777777" w:rsidR="00D61F01" w:rsidRPr="003C0679" w:rsidRDefault="00D61F01" w:rsidP="00D61F01">
      <w:pPr>
        <w:pStyle w:val="3GPPAgreements"/>
      </w:pPr>
      <w:r w:rsidRPr="003C0679">
        <w:t xml:space="preserve">[Samsung, </w:t>
      </w:r>
      <w:r w:rsidRPr="003C0679">
        <w:fldChar w:fldCharType="begin"/>
      </w:r>
      <w:r w:rsidRPr="003C0679">
        <w:instrText xml:space="preserve"> REF _Ref79504801 \n \h  \* MERGEFORMAT </w:instrText>
      </w:r>
      <w:r w:rsidRPr="003C0679">
        <w:fldChar w:fldCharType="separate"/>
      </w:r>
      <w:r>
        <w:t>[5]</w:t>
      </w:r>
      <w:r w:rsidRPr="003C0679">
        <w:fldChar w:fldCharType="end"/>
      </w:r>
      <w:r w:rsidRPr="003C0679">
        <w:t>]</w:t>
      </w:r>
    </w:p>
    <w:p w14:paraId="6F0ADCA3" w14:textId="77777777" w:rsidR="00D61F01" w:rsidRPr="003C0679" w:rsidRDefault="00D61F01" w:rsidP="00D61F01">
      <w:pPr>
        <w:pStyle w:val="3GPPAgreements"/>
        <w:numPr>
          <w:ilvl w:val="1"/>
          <w:numId w:val="3"/>
        </w:numPr>
      </w:pPr>
      <w:r w:rsidRPr="003C0679">
        <w:t>It is proposed to consider power control enhancement for SRS-pos to improve UL-AOA based solution. It needs to be clarified which enhancement is considered by proponent.</w:t>
      </w:r>
    </w:p>
    <w:p w14:paraId="0EBF46D7" w14:textId="77777777" w:rsidR="00D61F01" w:rsidRPr="003C0679" w:rsidRDefault="00D61F01" w:rsidP="00D61F01">
      <w:pPr>
        <w:pStyle w:val="3GPPAgreements"/>
      </w:pPr>
      <w:r w:rsidRPr="003C0679">
        <w:t xml:space="preserve">[OPPO, </w:t>
      </w:r>
      <w:r w:rsidRPr="003C0679">
        <w:fldChar w:fldCharType="begin"/>
      </w:r>
      <w:r w:rsidRPr="003C0679">
        <w:instrText xml:space="preserve"> REF _Ref79501944 \n \h  \* MERGEFORMAT </w:instrText>
      </w:r>
      <w:r w:rsidRPr="003C0679">
        <w:fldChar w:fldCharType="separate"/>
      </w:r>
      <w:r>
        <w:t>[8]</w:t>
      </w:r>
      <w:r w:rsidRPr="003C0679">
        <w:fldChar w:fldCharType="end"/>
      </w:r>
      <w:r w:rsidRPr="003C0679">
        <w:t>]</w:t>
      </w:r>
    </w:p>
    <w:p w14:paraId="5B0D4FB0" w14:textId="77777777" w:rsidR="00D61F01" w:rsidRPr="003C0679" w:rsidRDefault="00D61F01" w:rsidP="00D61F01">
      <w:pPr>
        <w:pStyle w:val="3GPPAgreements"/>
        <w:numPr>
          <w:ilvl w:val="1"/>
          <w:numId w:val="3"/>
        </w:numPr>
      </w:pPr>
      <w:r w:rsidRPr="003C0679">
        <w:t>Enhance the uplink power control of SRS for positioning as follows:</w:t>
      </w:r>
    </w:p>
    <w:p w14:paraId="28B70BE0" w14:textId="77777777" w:rsidR="00D61F01" w:rsidRPr="003C0679" w:rsidRDefault="00D61F01" w:rsidP="00D61F01">
      <w:pPr>
        <w:pStyle w:val="3GPPAgreements"/>
        <w:numPr>
          <w:ilvl w:val="2"/>
          <w:numId w:val="3"/>
        </w:numPr>
      </w:pPr>
      <w:r w:rsidRPr="003C0679">
        <w:t>Support closed-loop power control on SRS for positioning.</w:t>
      </w:r>
    </w:p>
    <w:p w14:paraId="114F4A4C" w14:textId="77777777" w:rsidR="00D61F01" w:rsidRPr="003C0679" w:rsidRDefault="00D61F01" w:rsidP="00D61F01">
      <w:pPr>
        <w:pStyle w:val="3GPPAgreements"/>
        <w:numPr>
          <w:ilvl w:val="2"/>
          <w:numId w:val="3"/>
        </w:numPr>
      </w:pPr>
      <w:r w:rsidRPr="003C0679">
        <w:t>Support configuring power control parameter per SRS resource for positioning</w:t>
      </w:r>
    </w:p>
    <w:p w14:paraId="29E208BF" w14:textId="77777777" w:rsidR="00D61F01" w:rsidRPr="003C0679" w:rsidRDefault="00D61F01" w:rsidP="00D61F01">
      <w:pPr>
        <w:pStyle w:val="3GPPAgreements"/>
        <w:numPr>
          <w:ilvl w:val="0"/>
          <w:numId w:val="0"/>
        </w:numPr>
        <w:ind w:left="284" w:hanging="284"/>
      </w:pPr>
    </w:p>
    <w:p w14:paraId="5F7657A2" w14:textId="77777777" w:rsidR="00D61F01" w:rsidRPr="003C0679" w:rsidRDefault="00D61F01" w:rsidP="00D61F01">
      <w:pPr>
        <w:pStyle w:val="Heading3"/>
      </w:pPr>
      <w:r w:rsidRPr="003C0679">
        <w:t>Round #1</w:t>
      </w:r>
    </w:p>
    <w:p w14:paraId="5A0CD04B" w14:textId="77777777" w:rsidR="00D61F01" w:rsidRPr="003C0679" w:rsidRDefault="00D61F01" w:rsidP="00D61F01">
      <w:pPr>
        <w:pStyle w:val="3GPPText"/>
      </w:pPr>
      <w:r>
        <w:t>Based on review of contributions the following is proposed to facilitate further discussion:</w:t>
      </w:r>
    </w:p>
    <w:p w14:paraId="389FC369" w14:textId="77777777" w:rsidR="00D61F01" w:rsidRPr="003C0679" w:rsidRDefault="00D61F01" w:rsidP="00D61F01">
      <w:pPr>
        <w:pStyle w:val="3GPPText"/>
      </w:pPr>
    </w:p>
    <w:p w14:paraId="641857C7" w14:textId="60381DD0" w:rsidR="00D61F01" w:rsidRPr="003C0679" w:rsidRDefault="00D61F01" w:rsidP="00D61F01">
      <w:pPr>
        <w:pStyle w:val="3GPPText"/>
        <w:rPr>
          <w:b/>
          <w:bCs/>
        </w:rPr>
      </w:pPr>
      <w:r w:rsidRPr="003C0679">
        <w:rPr>
          <w:b/>
          <w:bCs/>
        </w:rPr>
        <w:t>Proposal 3.</w:t>
      </w:r>
      <w:r w:rsidR="00AE4F1B">
        <w:rPr>
          <w:b/>
          <w:bCs/>
        </w:rPr>
        <w:t>9</w:t>
      </w:r>
      <w:r w:rsidRPr="003C0679">
        <w:rPr>
          <w:b/>
          <w:bCs/>
        </w:rPr>
        <w:t>-1</w:t>
      </w:r>
    </w:p>
    <w:p w14:paraId="14EC55D2" w14:textId="77777777" w:rsidR="00D61F01" w:rsidRPr="003C0679" w:rsidRDefault="00D61F01" w:rsidP="00D61F01">
      <w:pPr>
        <w:pStyle w:val="3GPPText"/>
        <w:numPr>
          <w:ilvl w:val="0"/>
          <w:numId w:val="7"/>
        </w:numPr>
      </w:pPr>
      <w:r w:rsidRPr="003C0679">
        <w:t>Companies are invited to provide further comments on power control enhancements for SRS for positioning</w:t>
      </w:r>
    </w:p>
    <w:p w14:paraId="49A51BAD" w14:textId="77777777" w:rsidR="00D61F01" w:rsidRPr="00652BCE" w:rsidRDefault="00D61F01" w:rsidP="00D61F01">
      <w:pPr>
        <w:pStyle w:val="3GPPText"/>
        <w:rPr>
          <w:highlight w:val="yellow"/>
        </w:rPr>
      </w:pPr>
    </w:p>
    <w:p w14:paraId="5E239323" w14:textId="77777777" w:rsidR="00D61F01" w:rsidRDefault="00D61F01" w:rsidP="00D61F01">
      <w:pPr>
        <w:pStyle w:val="3GPPText"/>
      </w:pPr>
      <w:r>
        <w:t>Comments from companies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642"/>
        <w:gridCol w:w="7708"/>
      </w:tblGrid>
      <w:tr w:rsidR="00D61F01" w14:paraId="29BE0125" w14:textId="77777777" w:rsidTr="001848DD">
        <w:tc>
          <w:tcPr>
            <w:tcW w:w="1642" w:type="dxa"/>
            <w:shd w:val="clear" w:color="auto" w:fill="BDD6EE" w:themeFill="accent5" w:themeFillTint="66"/>
          </w:tcPr>
          <w:p w14:paraId="15D09702" w14:textId="77777777" w:rsidR="00D61F01" w:rsidRDefault="00D61F01" w:rsidP="001848DD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pany Name</w:t>
            </w:r>
          </w:p>
        </w:tc>
        <w:tc>
          <w:tcPr>
            <w:tcW w:w="7708" w:type="dxa"/>
            <w:shd w:val="clear" w:color="auto" w:fill="BDD6EE" w:themeFill="accent5" w:themeFillTint="66"/>
          </w:tcPr>
          <w:p w14:paraId="7E3DF3C6" w14:textId="77777777" w:rsidR="00D61F01" w:rsidRDefault="00D61F01" w:rsidP="001848DD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D61F01" w14:paraId="4F26F51D" w14:textId="77777777" w:rsidTr="001848DD">
        <w:tc>
          <w:tcPr>
            <w:tcW w:w="1642" w:type="dxa"/>
          </w:tcPr>
          <w:p w14:paraId="793EB8FC" w14:textId="77777777" w:rsidR="00D61F01" w:rsidRDefault="00D61F01" w:rsidP="001848DD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764BA5DD" w14:textId="77777777" w:rsidR="00D61F01" w:rsidRDefault="00D61F01" w:rsidP="001848DD">
            <w:pPr>
              <w:spacing w:after="0"/>
              <w:rPr>
                <w:lang w:eastAsia="zh-CN"/>
              </w:rPr>
            </w:pPr>
          </w:p>
        </w:tc>
      </w:tr>
      <w:tr w:rsidR="00D61F01" w14:paraId="6B69538E" w14:textId="77777777" w:rsidTr="001848DD">
        <w:tc>
          <w:tcPr>
            <w:tcW w:w="1642" w:type="dxa"/>
          </w:tcPr>
          <w:p w14:paraId="24962DAE" w14:textId="77777777" w:rsidR="00D61F01" w:rsidRDefault="00D61F01" w:rsidP="001848DD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30634560" w14:textId="77777777" w:rsidR="00D61F01" w:rsidRDefault="00D61F01" w:rsidP="001848DD">
            <w:pPr>
              <w:spacing w:after="0"/>
              <w:rPr>
                <w:lang w:eastAsia="zh-CN"/>
              </w:rPr>
            </w:pPr>
          </w:p>
        </w:tc>
      </w:tr>
      <w:tr w:rsidR="00D61F01" w14:paraId="570827FD" w14:textId="77777777" w:rsidTr="001848DD">
        <w:tc>
          <w:tcPr>
            <w:tcW w:w="1642" w:type="dxa"/>
          </w:tcPr>
          <w:p w14:paraId="42B76D11" w14:textId="77777777" w:rsidR="00D61F01" w:rsidRDefault="00D61F01" w:rsidP="001848DD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11DFF008" w14:textId="77777777" w:rsidR="00D61F01" w:rsidRDefault="00D61F01" w:rsidP="001848DD">
            <w:pPr>
              <w:spacing w:after="0"/>
              <w:rPr>
                <w:lang w:eastAsia="zh-CN"/>
              </w:rPr>
            </w:pPr>
          </w:p>
        </w:tc>
      </w:tr>
      <w:tr w:rsidR="00D61F01" w14:paraId="6CA5DB29" w14:textId="77777777" w:rsidTr="001848DD">
        <w:tc>
          <w:tcPr>
            <w:tcW w:w="1642" w:type="dxa"/>
          </w:tcPr>
          <w:p w14:paraId="6EF300E1" w14:textId="77777777" w:rsidR="00D61F01" w:rsidRDefault="00D61F01" w:rsidP="001848DD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7B75AE1F" w14:textId="77777777" w:rsidR="00D61F01" w:rsidRDefault="00D61F01" w:rsidP="001848DD">
            <w:pPr>
              <w:spacing w:after="0"/>
              <w:rPr>
                <w:lang w:eastAsia="zh-CN"/>
              </w:rPr>
            </w:pPr>
          </w:p>
        </w:tc>
      </w:tr>
      <w:tr w:rsidR="00D61F01" w14:paraId="610C85DF" w14:textId="77777777" w:rsidTr="001848DD">
        <w:tc>
          <w:tcPr>
            <w:tcW w:w="1642" w:type="dxa"/>
          </w:tcPr>
          <w:p w14:paraId="31D5B67F" w14:textId="77777777" w:rsidR="00D61F01" w:rsidRDefault="00D61F01" w:rsidP="001848DD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6EC6F0B0" w14:textId="77777777" w:rsidR="00D61F01" w:rsidRDefault="00D61F01" w:rsidP="001848DD">
            <w:pPr>
              <w:spacing w:after="0"/>
              <w:rPr>
                <w:lang w:eastAsia="zh-CN"/>
              </w:rPr>
            </w:pPr>
          </w:p>
        </w:tc>
      </w:tr>
      <w:tr w:rsidR="00D61F01" w14:paraId="226A144F" w14:textId="77777777" w:rsidTr="001848DD">
        <w:tc>
          <w:tcPr>
            <w:tcW w:w="1642" w:type="dxa"/>
          </w:tcPr>
          <w:p w14:paraId="3878B89E" w14:textId="77777777" w:rsidR="00D61F01" w:rsidRDefault="00D61F01" w:rsidP="001848DD">
            <w:pPr>
              <w:spacing w:after="0"/>
              <w:rPr>
                <w:lang w:eastAsia="zh-CN"/>
              </w:rPr>
            </w:pPr>
          </w:p>
        </w:tc>
        <w:tc>
          <w:tcPr>
            <w:tcW w:w="7708" w:type="dxa"/>
          </w:tcPr>
          <w:p w14:paraId="0A4F61DD" w14:textId="77777777" w:rsidR="00D61F01" w:rsidRDefault="00D61F01" w:rsidP="001848DD">
            <w:pPr>
              <w:spacing w:after="0"/>
              <w:rPr>
                <w:lang w:eastAsia="zh-CN"/>
              </w:rPr>
            </w:pPr>
          </w:p>
        </w:tc>
      </w:tr>
    </w:tbl>
    <w:p w14:paraId="5A99D6F1" w14:textId="77777777" w:rsidR="00D61F01" w:rsidRDefault="00D61F01" w:rsidP="00D61F01">
      <w:pPr>
        <w:pStyle w:val="3GPPText"/>
      </w:pPr>
    </w:p>
    <w:p w14:paraId="4A29C507" w14:textId="449106AF" w:rsidR="00DE6BE3" w:rsidRDefault="00053E67">
      <w:pPr>
        <w:pStyle w:val="3GPPH1"/>
        <w:rPr>
          <w:lang w:val="en-US"/>
        </w:rPr>
      </w:pPr>
      <w:r>
        <w:rPr>
          <w:lang w:val="en-US"/>
        </w:rPr>
        <w:t>Conclusion</w:t>
      </w:r>
    </w:p>
    <w:p w14:paraId="4A29C508" w14:textId="44983465" w:rsidR="00DE6BE3" w:rsidRDefault="00053E67">
      <w:pPr>
        <w:pStyle w:val="3GPPText"/>
        <w:rPr>
          <w:szCs w:val="22"/>
        </w:rPr>
      </w:pPr>
      <w:r w:rsidRPr="007C1636">
        <w:rPr>
          <w:szCs w:val="22"/>
        </w:rPr>
        <w:t>In this contribution, we provided review of the submitted contributions for NR Positioning UL-AOA enhancements</w:t>
      </w:r>
      <w:r w:rsidR="00153D15" w:rsidRPr="007C1636">
        <w:rPr>
          <w:szCs w:val="22"/>
        </w:rPr>
        <w:t xml:space="preserve"> and</w:t>
      </w:r>
      <w:r w:rsidRPr="007C1636">
        <w:rPr>
          <w:szCs w:val="22"/>
        </w:rPr>
        <w:t xml:space="preserve"> prepared set of proposals to facilitate further discussion/decision by RAN WG1 during the RAN1#10</w:t>
      </w:r>
      <w:r w:rsidR="00A5049B" w:rsidRPr="007C1636">
        <w:rPr>
          <w:szCs w:val="22"/>
        </w:rPr>
        <w:t>6</w:t>
      </w:r>
      <w:r w:rsidRPr="007C1636">
        <w:rPr>
          <w:szCs w:val="22"/>
        </w:rPr>
        <w:t>e meeting.</w:t>
      </w:r>
    </w:p>
    <w:p w14:paraId="1E1ED3F2" w14:textId="7B82E55D" w:rsidR="00DF034E" w:rsidRDefault="00DF034E">
      <w:pPr>
        <w:pStyle w:val="3GPPText"/>
        <w:rPr>
          <w:szCs w:val="22"/>
        </w:rPr>
      </w:pPr>
    </w:p>
    <w:p w14:paraId="3D0BC5C5" w14:textId="77777777" w:rsidR="00DF034E" w:rsidRDefault="00DF034E" w:rsidP="00DF034E">
      <w:pPr>
        <w:pStyle w:val="3GPPAgreements"/>
        <w:numPr>
          <w:ilvl w:val="0"/>
          <w:numId w:val="0"/>
        </w:numPr>
        <w:rPr>
          <w:u w:val="single"/>
        </w:rPr>
      </w:pPr>
      <w:r>
        <w:rPr>
          <w:szCs w:val="22"/>
        </w:rPr>
        <w:t>The following agreement and conclusion were made during the 1</w:t>
      </w:r>
      <w:r w:rsidRPr="00DF034E">
        <w:rPr>
          <w:szCs w:val="22"/>
          <w:vertAlign w:val="superscript"/>
        </w:rPr>
        <w:t>st</w:t>
      </w:r>
      <w:r>
        <w:rPr>
          <w:szCs w:val="22"/>
        </w:rPr>
        <w:t xml:space="preserve"> GTW call on Aspect #1 and Aspect #2 respectively:</w:t>
      </w:r>
      <w:r w:rsidRPr="00DF034E">
        <w:rPr>
          <w:u w:val="single"/>
        </w:rPr>
        <w:t xml:space="preserve"> </w:t>
      </w:r>
    </w:p>
    <w:p w14:paraId="7239D097" w14:textId="07AEF13C" w:rsidR="00DF034E" w:rsidRPr="00DF034E" w:rsidRDefault="00DF034E" w:rsidP="00DF034E">
      <w:pPr>
        <w:pStyle w:val="3GPPAgreements"/>
        <w:numPr>
          <w:ilvl w:val="0"/>
          <w:numId w:val="0"/>
        </w:numPr>
        <w:ind w:left="284" w:hanging="284"/>
        <w:rPr>
          <w:u w:val="single"/>
          <w:lang w:val="en-GB"/>
        </w:rPr>
      </w:pPr>
      <w:r w:rsidRPr="00DF034E">
        <w:rPr>
          <w:u w:val="single"/>
        </w:rPr>
        <w:t>Agreement</w:t>
      </w:r>
      <w:r>
        <w:rPr>
          <w:u w:val="single"/>
        </w:rPr>
        <w:t xml:space="preserve"> on Aspect #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F034E" w14:paraId="3E0F505B" w14:textId="77777777" w:rsidTr="00DF034E">
        <w:tc>
          <w:tcPr>
            <w:tcW w:w="9350" w:type="dxa"/>
          </w:tcPr>
          <w:p w14:paraId="6D8FBB3F" w14:textId="5A18DFF2" w:rsidR="00DF034E" w:rsidRPr="00DF034E" w:rsidRDefault="00DF034E" w:rsidP="00DF034E">
            <w:pPr>
              <w:pStyle w:val="3GPPAgreements"/>
            </w:pPr>
            <w:r>
              <w:t>The maximum number of UL-AOAs values (pair of AOA &amp; ZOA values) to be reported per SRS resource for the first arrival path corresponding to the same timestamp is 8.</w:t>
            </w:r>
          </w:p>
        </w:tc>
      </w:tr>
    </w:tbl>
    <w:p w14:paraId="1714E8E3" w14:textId="77777777" w:rsidR="00DF034E" w:rsidRDefault="00DF034E" w:rsidP="00DF034E">
      <w:pPr>
        <w:pStyle w:val="3GPPAgreements"/>
        <w:numPr>
          <w:ilvl w:val="0"/>
          <w:numId w:val="0"/>
        </w:numPr>
        <w:ind w:left="284" w:hanging="284"/>
        <w:rPr>
          <w:u w:val="single"/>
        </w:rPr>
      </w:pPr>
    </w:p>
    <w:p w14:paraId="5D4DB7AC" w14:textId="5BC45C47" w:rsidR="00DF034E" w:rsidRPr="00DF034E" w:rsidRDefault="00DF034E" w:rsidP="00DF034E">
      <w:pPr>
        <w:pStyle w:val="3GPPAgreements"/>
        <w:numPr>
          <w:ilvl w:val="0"/>
          <w:numId w:val="0"/>
        </w:numPr>
        <w:ind w:left="284" w:hanging="284"/>
        <w:rPr>
          <w:u w:val="single"/>
          <w:lang w:val="en-GB"/>
        </w:rPr>
      </w:pPr>
      <w:r w:rsidRPr="00DF034E">
        <w:rPr>
          <w:u w:val="single"/>
        </w:rPr>
        <w:t>Conclusion on Aspect #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F034E" w14:paraId="5CE29B2D" w14:textId="77777777" w:rsidTr="00DF034E">
        <w:tc>
          <w:tcPr>
            <w:tcW w:w="9350" w:type="dxa"/>
          </w:tcPr>
          <w:p w14:paraId="0BDA9DC1" w14:textId="0ACB6B8B" w:rsidR="00DF034E" w:rsidRPr="00DF034E" w:rsidRDefault="00DF034E" w:rsidP="00DF034E">
            <w:pPr>
              <w:pStyle w:val="3GPPAgreements"/>
            </w:pPr>
            <w:r>
              <w:t xml:space="preserve">It is up to RAN3 to decide how to support indication of UL </w:t>
            </w:r>
            <w:proofErr w:type="spellStart"/>
            <w:r>
              <w:t>AoA</w:t>
            </w:r>
            <w:proofErr w:type="spellEnd"/>
            <w:r>
              <w:t>/</w:t>
            </w:r>
            <w:proofErr w:type="spellStart"/>
            <w:r>
              <w:t>ZoA</w:t>
            </w:r>
            <w:proofErr w:type="spellEnd"/>
            <w:r>
              <w:t xml:space="preserve"> assistance information in LCS for LCS to GCS translation</w:t>
            </w:r>
          </w:p>
        </w:tc>
      </w:tr>
    </w:tbl>
    <w:p w14:paraId="1719C207" w14:textId="77777777" w:rsidR="00DF034E" w:rsidRPr="007C1636" w:rsidRDefault="00DF034E">
      <w:pPr>
        <w:pStyle w:val="3GPPText"/>
        <w:rPr>
          <w:szCs w:val="22"/>
        </w:rPr>
      </w:pPr>
    </w:p>
    <w:p w14:paraId="4A29C51E" w14:textId="77777777" w:rsidR="00DE6BE3" w:rsidRDefault="00DE6BE3">
      <w:pPr>
        <w:pStyle w:val="3GPPText"/>
        <w:rPr>
          <w:szCs w:val="22"/>
        </w:rPr>
      </w:pPr>
    </w:p>
    <w:p w14:paraId="75196A9A" w14:textId="10B2AC1D" w:rsidR="00544AA6" w:rsidRDefault="00544AA6" w:rsidP="00544AA6">
      <w:pPr>
        <w:pStyle w:val="3GPPH1"/>
        <w:rPr>
          <w:lang w:val="en-US"/>
        </w:rPr>
      </w:pPr>
      <w:r>
        <w:rPr>
          <w:lang w:val="en-US"/>
        </w:rPr>
        <w:t>References</w:t>
      </w:r>
    </w:p>
    <w:p w14:paraId="0BB35B8D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5" w:name="_Ref79497537"/>
      <w:r w:rsidRPr="00D5250F">
        <w:rPr>
          <w:rFonts w:ascii="Times New Roman" w:eastAsia="SimSun" w:hAnsi="Times New Roman"/>
        </w:rPr>
        <w:t>R1-2106450</w:t>
      </w:r>
      <w:r w:rsidRPr="00D5250F">
        <w:rPr>
          <w:rFonts w:ascii="Times New Roman" w:eastAsia="SimSun" w:hAnsi="Times New Roman"/>
        </w:rPr>
        <w:tab/>
        <w:t xml:space="preserve">Enhancement for UL 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positioning</w:t>
      </w:r>
      <w:r w:rsidRPr="00D5250F">
        <w:rPr>
          <w:rFonts w:ascii="Times New Roman" w:eastAsia="SimSun" w:hAnsi="Times New Roman"/>
        </w:rPr>
        <w:tab/>
        <w:t>Huawei, HiSilicon</w:t>
      </w:r>
      <w:bookmarkEnd w:id="5"/>
    </w:p>
    <w:p w14:paraId="7ACBDFCD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6" w:name="_Ref79498390"/>
      <w:r w:rsidRPr="00D5250F">
        <w:rPr>
          <w:rFonts w:ascii="Times New Roman" w:eastAsia="SimSun" w:hAnsi="Times New Roman"/>
        </w:rPr>
        <w:t>R1-2106550</w:t>
      </w:r>
      <w:r w:rsidRPr="00D5250F">
        <w:rPr>
          <w:rFonts w:ascii="Times New Roman" w:eastAsia="SimSun" w:hAnsi="Times New Roman"/>
        </w:rPr>
        <w:tab/>
        <w:t>Accuracy improvement for 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positioning solutions</w:t>
      </w:r>
      <w:r w:rsidRPr="00D5250F">
        <w:rPr>
          <w:rFonts w:ascii="Times New Roman" w:eastAsia="SimSun" w:hAnsi="Times New Roman"/>
        </w:rPr>
        <w:tab/>
        <w:t>ZTE</w:t>
      </w:r>
      <w:bookmarkEnd w:id="6"/>
    </w:p>
    <w:p w14:paraId="7A55A26C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7" w:name="_Ref79501361"/>
      <w:r w:rsidRPr="00D5250F">
        <w:rPr>
          <w:rFonts w:ascii="Times New Roman" w:eastAsia="SimSun" w:hAnsi="Times New Roman"/>
        </w:rPr>
        <w:t>R1-2106596</w:t>
      </w:r>
      <w:r w:rsidRPr="00D5250F">
        <w:rPr>
          <w:rFonts w:ascii="Times New Roman" w:eastAsia="SimSun" w:hAnsi="Times New Roman"/>
        </w:rPr>
        <w:tab/>
        <w:t>Discussion on potential enhancements for 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method</w:t>
      </w:r>
      <w:r w:rsidRPr="00D5250F">
        <w:rPr>
          <w:rFonts w:ascii="Times New Roman" w:eastAsia="SimSun" w:hAnsi="Times New Roman"/>
        </w:rPr>
        <w:tab/>
        <w:t>vivo</w:t>
      </w:r>
      <w:bookmarkEnd w:id="7"/>
    </w:p>
    <w:p w14:paraId="4244F941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8" w:name="_Ref79526222"/>
      <w:r w:rsidRPr="00D5250F">
        <w:rPr>
          <w:rFonts w:ascii="Times New Roman" w:eastAsia="SimSun" w:hAnsi="Times New Roman"/>
        </w:rPr>
        <w:t>R1-2106810</w:t>
      </w:r>
      <w:r w:rsidRPr="00D5250F">
        <w:rPr>
          <w:rFonts w:ascii="Times New Roman" w:eastAsia="SimSun" w:hAnsi="Times New Roman"/>
        </w:rPr>
        <w:tab/>
        <w:t>Considerations on 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enhancements</w:t>
      </w:r>
      <w:r w:rsidRPr="00D5250F">
        <w:rPr>
          <w:rFonts w:ascii="Times New Roman" w:eastAsia="SimSun" w:hAnsi="Times New Roman"/>
        </w:rPr>
        <w:tab/>
        <w:t>Sony</w:t>
      </w:r>
      <w:bookmarkEnd w:id="8"/>
    </w:p>
    <w:p w14:paraId="6B1AFB5E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9" w:name="_Ref79504801"/>
      <w:r w:rsidRPr="00D5250F">
        <w:rPr>
          <w:rFonts w:ascii="Times New Roman" w:eastAsia="SimSun" w:hAnsi="Times New Roman"/>
        </w:rPr>
        <w:t>R1-2106889</w:t>
      </w:r>
      <w:r w:rsidRPr="00D5250F">
        <w:rPr>
          <w:rFonts w:ascii="Times New Roman" w:eastAsia="SimSun" w:hAnsi="Times New Roman"/>
        </w:rPr>
        <w:tab/>
        <w:t>Discussion on accuracy improvements for 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positioning solutions</w:t>
      </w:r>
      <w:r w:rsidRPr="00D5250F">
        <w:rPr>
          <w:rFonts w:ascii="Times New Roman" w:eastAsia="SimSun" w:hAnsi="Times New Roman"/>
        </w:rPr>
        <w:tab/>
        <w:t>Samsung</w:t>
      </w:r>
      <w:bookmarkEnd w:id="9"/>
    </w:p>
    <w:p w14:paraId="052A2D4D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10" w:name="_Ref79501618"/>
      <w:r w:rsidRPr="00D5250F">
        <w:rPr>
          <w:rFonts w:ascii="Times New Roman" w:eastAsia="SimSun" w:hAnsi="Times New Roman"/>
        </w:rPr>
        <w:lastRenderedPageBreak/>
        <w:t>R1-2106972</w:t>
      </w:r>
      <w:r w:rsidRPr="00D5250F">
        <w:rPr>
          <w:rFonts w:ascii="Times New Roman" w:eastAsia="SimSun" w:hAnsi="Times New Roman"/>
        </w:rPr>
        <w:tab/>
        <w:t>Discussion on enhancements for 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positioning method</w:t>
      </w:r>
      <w:r w:rsidRPr="00D5250F">
        <w:rPr>
          <w:rFonts w:ascii="Times New Roman" w:eastAsia="SimSun" w:hAnsi="Times New Roman"/>
        </w:rPr>
        <w:tab/>
        <w:t>CATT</w:t>
      </w:r>
      <w:bookmarkEnd w:id="10"/>
    </w:p>
    <w:p w14:paraId="3E18A908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11" w:name="_Ref79527061"/>
      <w:r w:rsidRPr="00D5250F">
        <w:rPr>
          <w:rFonts w:ascii="Times New Roman" w:eastAsia="SimSun" w:hAnsi="Times New Roman"/>
        </w:rPr>
        <w:t>R1-2107058</w:t>
      </w:r>
      <w:r w:rsidRPr="00D5250F">
        <w:rPr>
          <w:rFonts w:ascii="Times New Roman" w:eastAsia="SimSun" w:hAnsi="Times New Roman"/>
        </w:rPr>
        <w:tab/>
        <w:t xml:space="preserve">Views on enhancing UL 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ab/>
        <w:t>Nokia, Nokia Shanghai Bell</w:t>
      </w:r>
      <w:bookmarkEnd w:id="11"/>
    </w:p>
    <w:p w14:paraId="53196B60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12" w:name="_Ref79501944"/>
      <w:r w:rsidRPr="00D5250F">
        <w:rPr>
          <w:rFonts w:ascii="Times New Roman" w:eastAsia="SimSun" w:hAnsi="Times New Roman"/>
        </w:rPr>
        <w:t>R1-2107214</w:t>
      </w:r>
      <w:r w:rsidRPr="00D5250F">
        <w:rPr>
          <w:rFonts w:ascii="Times New Roman" w:eastAsia="SimSun" w:hAnsi="Times New Roman"/>
        </w:rPr>
        <w:tab/>
        <w:t xml:space="preserve">Enhancements for UL 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Positioning</w:t>
      </w:r>
      <w:r w:rsidRPr="00D5250F">
        <w:rPr>
          <w:rFonts w:ascii="Times New Roman" w:eastAsia="SimSun" w:hAnsi="Times New Roman"/>
        </w:rPr>
        <w:tab/>
        <w:t>OPPO</w:t>
      </w:r>
      <w:bookmarkEnd w:id="12"/>
    </w:p>
    <w:p w14:paraId="1139290E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13" w:name="_Ref79507778"/>
      <w:r w:rsidRPr="00D5250F">
        <w:rPr>
          <w:rFonts w:ascii="Times New Roman" w:eastAsia="SimSun" w:hAnsi="Times New Roman"/>
        </w:rPr>
        <w:t>R1-2107346</w:t>
      </w:r>
      <w:r w:rsidRPr="00D5250F">
        <w:rPr>
          <w:rFonts w:ascii="Times New Roman" w:eastAsia="SimSun" w:hAnsi="Times New Roman"/>
        </w:rPr>
        <w:tab/>
        <w:t>Potential Enhancements on UL-AOA positioning</w:t>
      </w:r>
      <w:r w:rsidRPr="00D5250F">
        <w:rPr>
          <w:rFonts w:ascii="Times New Roman" w:eastAsia="SimSun" w:hAnsi="Times New Roman"/>
        </w:rPr>
        <w:tab/>
        <w:t>Qualcomm Incorporated</w:t>
      </w:r>
      <w:bookmarkEnd w:id="13"/>
    </w:p>
    <w:p w14:paraId="58E8B622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14" w:name="_Ref79508106"/>
      <w:r w:rsidRPr="00D5250F">
        <w:rPr>
          <w:rFonts w:ascii="Times New Roman" w:eastAsia="SimSun" w:hAnsi="Times New Roman"/>
        </w:rPr>
        <w:t>R1-2107404</w:t>
      </w:r>
      <w:r w:rsidRPr="00D5250F">
        <w:rPr>
          <w:rFonts w:ascii="Times New Roman" w:eastAsia="SimSun" w:hAnsi="Times New Roman"/>
        </w:rPr>
        <w:tab/>
        <w:t>Discussion on 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enhancements</w:t>
      </w:r>
      <w:r w:rsidRPr="00D5250F">
        <w:rPr>
          <w:rFonts w:ascii="Times New Roman" w:eastAsia="SimSun" w:hAnsi="Times New Roman"/>
        </w:rPr>
        <w:tab/>
        <w:t>CMCC</w:t>
      </w:r>
      <w:bookmarkEnd w:id="14"/>
    </w:p>
    <w:p w14:paraId="72A00B18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15" w:name="_Ref79509909"/>
      <w:r w:rsidRPr="00D5250F">
        <w:rPr>
          <w:rFonts w:ascii="Times New Roman" w:eastAsia="SimSun" w:hAnsi="Times New Roman"/>
        </w:rPr>
        <w:t>R1-2107543</w:t>
      </w:r>
      <w:r w:rsidRPr="00D5250F">
        <w:rPr>
          <w:rFonts w:ascii="Times New Roman" w:eastAsia="SimSun" w:hAnsi="Times New Roman"/>
        </w:rPr>
        <w:tab/>
        <w:t>Discussion on accuracy improvement for 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positioning</w:t>
      </w:r>
      <w:r w:rsidRPr="00D5250F">
        <w:rPr>
          <w:rFonts w:ascii="Times New Roman" w:eastAsia="SimSun" w:hAnsi="Times New Roman"/>
        </w:rPr>
        <w:tab/>
        <w:t>LG Electronics</w:t>
      </w:r>
      <w:bookmarkEnd w:id="15"/>
    </w:p>
    <w:p w14:paraId="00D68245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16" w:name="_Ref79501033"/>
      <w:r w:rsidRPr="00D5250F">
        <w:rPr>
          <w:rFonts w:ascii="Times New Roman" w:eastAsia="SimSun" w:hAnsi="Times New Roman"/>
        </w:rPr>
        <w:t>R1-2107591</w:t>
      </w:r>
      <w:r w:rsidRPr="00D5250F">
        <w:rPr>
          <w:rFonts w:ascii="Times New Roman" w:eastAsia="SimSun" w:hAnsi="Times New Roman"/>
        </w:rPr>
        <w:tab/>
        <w:t>Remaining Details of NR Positioning 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Enhancements</w:t>
      </w:r>
      <w:r w:rsidRPr="00D5250F">
        <w:rPr>
          <w:rFonts w:ascii="Times New Roman" w:eastAsia="SimSun" w:hAnsi="Times New Roman"/>
        </w:rPr>
        <w:tab/>
        <w:t>Intel Corporation</w:t>
      </w:r>
      <w:bookmarkEnd w:id="16"/>
    </w:p>
    <w:p w14:paraId="40504FEE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17" w:name="_Ref79502424"/>
      <w:r w:rsidRPr="00D5250F">
        <w:rPr>
          <w:rFonts w:ascii="Times New Roman" w:eastAsia="SimSun" w:hAnsi="Times New Roman"/>
        </w:rPr>
        <w:t>R1-2107645</w:t>
      </w:r>
      <w:r w:rsidRPr="00D5250F">
        <w:rPr>
          <w:rFonts w:ascii="Times New Roman" w:eastAsia="SimSun" w:hAnsi="Times New Roman"/>
        </w:rPr>
        <w:tab/>
        <w:t>Discussion on enhancements for 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positioning solutions</w:t>
      </w:r>
      <w:r w:rsidRPr="00D5250F">
        <w:rPr>
          <w:rFonts w:ascii="Times New Roman" w:eastAsia="SimSun" w:hAnsi="Times New Roman"/>
        </w:rPr>
        <w:tab/>
      </w:r>
      <w:proofErr w:type="spellStart"/>
      <w:r w:rsidRPr="00D5250F">
        <w:rPr>
          <w:rFonts w:ascii="Times New Roman" w:eastAsia="SimSun" w:hAnsi="Times New Roman"/>
        </w:rPr>
        <w:t>InterDigital</w:t>
      </w:r>
      <w:proofErr w:type="spellEnd"/>
      <w:r w:rsidRPr="00D5250F">
        <w:rPr>
          <w:rFonts w:ascii="Times New Roman" w:eastAsia="SimSun" w:hAnsi="Times New Roman"/>
        </w:rPr>
        <w:t>, Inc.</w:t>
      </w:r>
      <w:bookmarkEnd w:id="17"/>
    </w:p>
    <w:p w14:paraId="64174682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18" w:name="_Ref79693700"/>
      <w:r w:rsidRPr="00D5250F">
        <w:rPr>
          <w:rFonts w:ascii="Times New Roman" w:eastAsia="SimSun" w:hAnsi="Times New Roman"/>
        </w:rPr>
        <w:t>R1-2107741</w:t>
      </w:r>
      <w:r w:rsidRPr="00D5250F">
        <w:rPr>
          <w:rFonts w:ascii="Times New Roman" w:eastAsia="SimSun" w:hAnsi="Times New Roman"/>
        </w:rPr>
        <w:tab/>
        <w:t>Positioning Accuracy enhancements for 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ab/>
        <w:t>Apple</w:t>
      </w:r>
      <w:bookmarkEnd w:id="18"/>
    </w:p>
    <w:p w14:paraId="6BF8E7DA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19" w:name="_Ref79502532"/>
      <w:r w:rsidRPr="00D5250F">
        <w:rPr>
          <w:rFonts w:ascii="Times New Roman" w:eastAsia="SimSun" w:hAnsi="Times New Roman"/>
        </w:rPr>
        <w:t>R1-2107859</w:t>
      </w:r>
      <w:r w:rsidRPr="00D5250F">
        <w:rPr>
          <w:rFonts w:ascii="Times New Roman" w:eastAsia="SimSun" w:hAnsi="Times New Roman"/>
        </w:rPr>
        <w:tab/>
        <w:t>Discussion on 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positioning enhancements</w:t>
      </w:r>
      <w:r w:rsidRPr="00D5250F">
        <w:rPr>
          <w:rFonts w:ascii="Times New Roman" w:eastAsia="SimSun" w:hAnsi="Times New Roman"/>
        </w:rPr>
        <w:tab/>
        <w:t>NTT DOCOMO, INC.</w:t>
      </w:r>
      <w:bookmarkEnd w:id="19"/>
    </w:p>
    <w:p w14:paraId="46E39559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20" w:name="_Ref79504415"/>
      <w:r w:rsidRPr="00D5250F">
        <w:rPr>
          <w:rFonts w:ascii="Times New Roman" w:eastAsia="SimSun" w:hAnsi="Times New Roman"/>
        </w:rPr>
        <w:t>R1-2108102</w:t>
      </w:r>
      <w:r w:rsidRPr="00D5250F">
        <w:rPr>
          <w:rFonts w:ascii="Times New Roman" w:eastAsia="SimSun" w:hAnsi="Times New Roman"/>
        </w:rPr>
        <w:tab/>
        <w:t>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positioning enhancements</w:t>
      </w:r>
      <w:r w:rsidRPr="00D5250F">
        <w:rPr>
          <w:rFonts w:ascii="Times New Roman" w:eastAsia="SimSun" w:hAnsi="Times New Roman"/>
        </w:rPr>
        <w:tab/>
        <w:t>Fraunhofer IIS, Fraunhofer HHI</w:t>
      </w:r>
      <w:bookmarkEnd w:id="20"/>
    </w:p>
    <w:p w14:paraId="23E55A9D" w14:textId="77777777" w:rsidR="00D5250F" w:rsidRP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21" w:name="_Ref79502683"/>
      <w:r w:rsidRPr="00D5250F">
        <w:rPr>
          <w:rFonts w:ascii="Times New Roman" w:eastAsia="SimSun" w:hAnsi="Times New Roman"/>
        </w:rPr>
        <w:t>R1-2108165</w:t>
      </w:r>
      <w:r w:rsidRPr="00D5250F">
        <w:rPr>
          <w:rFonts w:ascii="Times New Roman" w:eastAsia="SimSun" w:hAnsi="Times New Roman"/>
        </w:rPr>
        <w:tab/>
        <w:t>Enhancements of UL-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positioning solutions</w:t>
      </w:r>
      <w:r w:rsidRPr="00D5250F">
        <w:rPr>
          <w:rFonts w:ascii="Times New Roman" w:eastAsia="SimSun" w:hAnsi="Times New Roman"/>
        </w:rPr>
        <w:tab/>
        <w:t>Ericsson</w:t>
      </w:r>
      <w:bookmarkEnd w:id="21"/>
    </w:p>
    <w:p w14:paraId="76E37EDB" w14:textId="20CD3FBE" w:rsidR="00D5250F" w:rsidRDefault="00D5250F" w:rsidP="008D4A9E">
      <w:pPr>
        <w:pStyle w:val="ListParagraph"/>
        <w:widowControl w:val="0"/>
        <w:numPr>
          <w:ilvl w:val="0"/>
          <w:numId w:val="14"/>
        </w:numPr>
        <w:spacing w:after="60"/>
        <w:jc w:val="both"/>
        <w:rPr>
          <w:rFonts w:ascii="Times New Roman" w:eastAsia="SimSun" w:hAnsi="Times New Roman"/>
        </w:rPr>
      </w:pPr>
      <w:bookmarkStart w:id="22" w:name="_Ref79497544"/>
      <w:r w:rsidRPr="00D5250F">
        <w:rPr>
          <w:rFonts w:ascii="Times New Roman" w:eastAsia="SimSun" w:hAnsi="Times New Roman"/>
        </w:rPr>
        <w:t>R1-2108176</w:t>
      </w:r>
      <w:r w:rsidRPr="00D5250F">
        <w:rPr>
          <w:rFonts w:ascii="Times New Roman" w:eastAsia="SimSun" w:hAnsi="Times New Roman"/>
        </w:rPr>
        <w:tab/>
        <w:t xml:space="preserve">Discussion on enhancements for UL </w:t>
      </w:r>
      <w:proofErr w:type="spellStart"/>
      <w:r w:rsidRPr="00D5250F">
        <w:rPr>
          <w:rFonts w:ascii="Times New Roman" w:eastAsia="SimSun" w:hAnsi="Times New Roman"/>
        </w:rPr>
        <w:t>AoA</w:t>
      </w:r>
      <w:proofErr w:type="spellEnd"/>
      <w:r w:rsidRPr="00D5250F">
        <w:rPr>
          <w:rFonts w:ascii="Times New Roman" w:eastAsia="SimSun" w:hAnsi="Times New Roman"/>
        </w:rPr>
        <w:t xml:space="preserve"> positioning</w:t>
      </w:r>
      <w:r w:rsidRPr="00D5250F">
        <w:rPr>
          <w:rFonts w:ascii="Times New Roman" w:eastAsia="SimSun" w:hAnsi="Times New Roman"/>
        </w:rPr>
        <w:tab/>
      </w:r>
      <w:proofErr w:type="spellStart"/>
      <w:r w:rsidRPr="00D5250F">
        <w:rPr>
          <w:rFonts w:ascii="Times New Roman" w:eastAsia="SimSun" w:hAnsi="Times New Roman"/>
        </w:rPr>
        <w:t>CEWiT</w:t>
      </w:r>
      <w:bookmarkEnd w:id="22"/>
      <w:proofErr w:type="spellEnd"/>
    </w:p>
    <w:sectPr w:rsidR="00D5250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9C602C" w14:textId="77777777" w:rsidR="00394A1A" w:rsidRDefault="00394A1A" w:rsidP="00970CA6">
      <w:pPr>
        <w:spacing w:after="0"/>
      </w:pPr>
      <w:r>
        <w:separator/>
      </w:r>
    </w:p>
  </w:endnote>
  <w:endnote w:type="continuationSeparator" w:id="0">
    <w:p w14:paraId="6D7C8D6E" w14:textId="77777777" w:rsidR="00394A1A" w:rsidRDefault="00394A1A" w:rsidP="00970CA6">
      <w:pPr>
        <w:spacing w:after="0"/>
      </w:pPr>
      <w:r>
        <w:continuationSeparator/>
      </w:r>
    </w:p>
  </w:endnote>
  <w:endnote w:type="continuationNotice" w:id="1">
    <w:p w14:paraId="72CA215D" w14:textId="77777777" w:rsidR="00394A1A" w:rsidRDefault="00394A1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9392E7" w14:textId="77777777" w:rsidR="00394A1A" w:rsidRDefault="00394A1A" w:rsidP="00970CA6">
      <w:pPr>
        <w:spacing w:after="0"/>
      </w:pPr>
      <w:r>
        <w:separator/>
      </w:r>
    </w:p>
  </w:footnote>
  <w:footnote w:type="continuationSeparator" w:id="0">
    <w:p w14:paraId="1E7B5D8C" w14:textId="77777777" w:rsidR="00394A1A" w:rsidRDefault="00394A1A" w:rsidP="00970CA6">
      <w:pPr>
        <w:spacing w:after="0"/>
      </w:pPr>
      <w:r>
        <w:continuationSeparator/>
      </w:r>
    </w:p>
  </w:footnote>
  <w:footnote w:type="continuationNotice" w:id="1">
    <w:p w14:paraId="5C9205B2" w14:textId="77777777" w:rsidR="00394A1A" w:rsidRDefault="00394A1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ListNumber2"/>
      <w:lvlText w:val="%1."/>
      <w:lvlJc w:val="left"/>
      <w:pPr>
        <w:tabs>
          <w:tab w:val="left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138A18A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FFFFFF89"/>
    <w:lvl w:ilvl="0">
      <w:start w:val="1"/>
      <w:numFmt w:val="bullet"/>
      <w:lvlText w:val="○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01D440F4"/>
    <w:multiLevelType w:val="multilevel"/>
    <w:tmpl w:val="01D440F4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4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51D6589"/>
    <w:multiLevelType w:val="multilevel"/>
    <w:tmpl w:val="051D6589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1286"/>
        </w:tabs>
        <w:ind w:left="128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0"/>
        </w:tabs>
        <w:ind w:left="0" w:firstLine="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99A7F35"/>
    <w:multiLevelType w:val="multilevel"/>
    <w:tmpl w:val="7310871E"/>
    <w:lvl w:ilvl="0">
      <w:start w:val="1"/>
      <w:numFmt w:val="bullet"/>
      <w:lvlText w:val=""/>
      <w:lvlJc w:val="left"/>
      <w:pPr>
        <w:ind w:left="885" w:hanging="4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05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"/>
      <w:lvlJc w:val="left"/>
      <w:pPr>
        <w:ind w:left="172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4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6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8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0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2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45" w:hanging="420"/>
      </w:pPr>
      <w:rPr>
        <w:rFonts w:ascii="Wingdings" w:hAnsi="Wingdings" w:hint="default"/>
      </w:rPr>
    </w:lvl>
  </w:abstractNum>
  <w:abstractNum w:abstractNumId="7" w15:restartNumberingAfterBreak="0">
    <w:nsid w:val="0E587D60"/>
    <w:multiLevelType w:val="multilevel"/>
    <w:tmpl w:val="4CE6A054"/>
    <w:lvl w:ilvl="0">
      <w:start w:val="2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8" w15:restartNumberingAfterBreak="0">
    <w:nsid w:val="0E657B1C"/>
    <w:multiLevelType w:val="multilevel"/>
    <w:tmpl w:val="1F250011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left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left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left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left" w:pos="3780"/>
        </w:tabs>
        <w:ind w:left="3780" w:hanging="420"/>
      </w:pPr>
    </w:lvl>
  </w:abstractNum>
  <w:abstractNum w:abstractNumId="9" w15:restartNumberingAfterBreak="0">
    <w:nsid w:val="13C64540"/>
    <w:multiLevelType w:val="multilevel"/>
    <w:tmpl w:val="13C645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95A3609"/>
    <w:multiLevelType w:val="hybridMultilevel"/>
    <w:tmpl w:val="74F68EDA"/>
    <w:lvl w:ilvl="0" w:tplc="10805A58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5C744A8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E3E0BF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9B0360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0E9AB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924290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ECA39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12232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B000B8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BBA5D25"/>
    <w:multiLevelType w:val="hybridMultilevel"/>
    <w:tmpl w:val="313AE90C"/>
    <w:lvl w:ilvl="0" w:tplc="5900BD7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7F2E9EA6">
      <w:start w:val="7"/>
      <w:numFmt w:val="bullet"/>
      <w:lvlText w:val="-"/>
      <w:lvlJc w:val="left"/>
      <w:pPr>
        <w:ind w:left="840" w:hanging="42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114396A"/>
    <w:multiLevelType w:val="hybridMultilevel"/>
    <w:tmpl w:val="75D27D4C"/>
    <w:lvl w:ilvl="0" w:tplc="04090003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1" w:tplc="07023144">
      <w:numFmt w:val="bullet"/>
      <w:lvlText w:val="-"/>
      <w:lvlJc w:val="left"/>
      <w:pPr>
        <w:ind w:left="1803" w:hanging="360"/>
      </w:pPr>
      <w:rPr>
        <w:rFonts w:ascii="Arial" w:eastAsia="MS Mincho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3" w15:restartNumberingAfterBreak="0">
    <w:nsid w:val="23B7565E"/>
    <w:multiLevelType w:val="multilevel"/>
    <w:tmpl w:val="23B7565E"/>
    <w:lvl w:ilvl="0">
      <w:start w:val="1"/>
      <w:numFmt w:val="decimal"/>
      <w:pStyle w:val="IEEEStdsRegularTableCaption"/>
      <w:lvlText w:val="Table %1"/>
      <w:lvlJc w:val="center"/>
      <w:pPr>
        <w:tabs>
          <w:tab w:val="left" w:pos="1080"/>
        </w:tabs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66B0F71"/>
    <w:multiLevelType w:val="hybridMultilevel"/>
    <w:tmpl w:val="0D1A1512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5" w15:restartNumberingAfterBreak="0">
    <w:nsid w:val="28D1087B"/>
    <w:multiLevelType w:val="hybridMultilevel"/>
    <w:tmpl w:val="2594168A"/>
    <w:lvl w:ilvl="0" w:tplc="AF2EF3BC">
      <w:start w:val="1"/>
      <w:numFmt w:val="bullet"/>
      <w:lvlText w:val="-"/>
      <w:lvlJc w:val="left"/>
      <w:pPr>
        <w:ind w:left="1305" w:hanging="420"/>
      </w:pPr>
      <w:rPr>
        <w:rFonts w:ascii="Arial" w:eastAsia="Times New Roman" w:hAnsi="Arial" w:cs="Symbol" w:hint="default"/>
      </w:rPr>
    </w:lvl>
    <w:lvl w:ilvl="1" w:tplc="04090003" w:tentative="1">
      <w:start w:val="1"/>
      <w:numFmt w:val="bullet"/>
      <w:lvlText w:val=""/>
      <w:lvlJc w:val="left"/>
      <w:pPr>
        <w:ind w:left="17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5" w:hanging="420"/>
      </w:pPr>
      <w:rPr>
        <w:rFonts w:ascii="Wingdings" w:hAnsi="Wingdings" w:hint="default"/>
      </w:rPr>
    </w:lvl>
  </w:abstractNum>
  <w:abstractNum w:abstractNumId="16" w15:restartNumberingAfterBreak="0">
    <w:nsid w:val="2FB02812"/>
    <w:multiLevelType w:val="hybridMultilevel"/>
    <w:tmpl w:val="7A906378"/>
    <w:styleLink w:val="3GPPListofBullets"/>
    <w:lvl w:ilvl="0" w:tplc="FD6A5E7E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 w:tplc="985A21FE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 w:tplc="72E4189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 w:tplc="D7CAD7D4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 w:tplc="603A081C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 w:tplc="6BF2A70C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 w:tplc="211233F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 w:tplc="BCC8B35C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 w:tplc="7164958E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7" w15:restartNumberingAfterBreak="0">
    <w:nsid w:val="2FB26C55"/>
    <w:multiLevelType w:val="hybridMultilevel"/>
    <w:tmpl w:val="089A4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541149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38F3958"/>
    <w:multiLevelType w:val="multilevel"/>
    <w:tmpl w:val="338F3958"/>
    <w:lvl w:ilvl="0">
      <w:start w:val="1"/>
      <w:numFmt w:val="bullet"/>
      <w:lvlText w:val="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023ABE"/>
    <w:multiLevelType w:val="hybridMultilevel"/>
    <w:tmpl w:val="671E55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425342"/>
    <w:multiLevelType w:val="multilevel"/>
    <w:tmpl w:val="7A906378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22" w15:restartNumberingAfterBreak="0">
    <w:nsid w:val="3B66719B"/>
    <w:multiLevelType w:val="hybridMultilevel"/>
    <w:tmpl w:val="148ED4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E5310B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00A7684"/>
    <w:multiLevelType w:val="hybridMultilevel"/>
    <w:tmpl w:val="0AB4FD4E"/>
    <w:lvl w:ilvl="0" w:tplc="041D0003">
      <w:start w:val="1"/>
      <w:numFmt w:val="bullet"/>
      <w:lvlText w:val="o"/>
      <w:lvlJc w:val="left"/>
      <w:pPr>
        <w:ind w:left="1725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21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8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5" w:hanging="420"/>
      </w:pPr>
      <w:rPr>
        <w:rFonts w:ascii="Wingdings" w:hAnsi="Wingdings" w:hint="default"/>
      </w:rPr>
    </w:lvl>
  </w:abstractNum>
  <w:abstractNum w:abstractNumId="25" w15:restartNumberingAfterBreak="0">
    <w:nsid w:val="417F6AFB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42D65E36"/>
    <w:multiLevelType w:val="multilevel"/>
    <w:tmpl w:val="6054F09C"/>
    <w:lvl w:ilvl="0">
      <w:start w:val="1"/>
      <w:numFmt w:val="decimal"/>
      <w:lvlText w:val="Proposal %1:"/>
      <w:lvlJc w:val="left"/>
      <w:pPr>
        <w:ind w:left="420" w:hanging="420"/>
      </w:pPr>
      <w:rPr>
        <w:rFonts w:ascii="Times New Roman" w:hAnsi="Times New Roman" w:hint="default"/>
        <w:b/>
        <w:bCs/>
        <w:i/>
        <w:spacing w:val="0"/>
        <w:position w:val="0"/>
        <w:sz w:val="20"/>
        <w:vertAlign w:val="baseline"/>
      </w:rPr>
    </w:lvl>
    <w:lvl w:ilvl="1">
      <w:start w:val="1"/>
      <w:numFmt w:val="lowerLetter"/>
      <w:lvlText w:val="%2)"/>
      <w:lvlJc w:val="left"/>
      <w:pPr>
        <w:ind w:left="885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305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25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45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65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85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405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825" w:hanging="420"/>
      </w:pPr>
      <w:rPr>
        <w:rFonts w:hint="eastAsia"/>
      </w:rPr>
    </w:lvl>
  </w:abstractNum>
  <w:abstractNum w:abstractNumId="27" w15:restartNumberingAfterBreak="0">
    <w:nsid w:val="439B5D0F"/>
    <w:multiLevelType w:val="hybridMultilevel"/>
    <w:tmpl w:val="0192C044"/>
    <w:lvl w:ilvl="0" w:tplc="6E0AF71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48B764A8"/>
    <w:multiLevelType w:val="multilevel"/>
    <w:tmpl w:val="48B764A8"/>
    <w:lvl w:ilvl="0">
      <w:start w:val="1"/>
      <w:numFmt w:val="decimal"/>
      <w:pStyle w:val="a"/>
      <w:lvlText w:val="[%1]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D017756"/>
    <w:multiLevelType w:val="hybridMultilevel"/>
    <w:tmpl w:val="645EE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4B08E3"/>
    <w:multiLevelType w:val="multilevel"/>
    <w:tmpl w:val="4D4B08E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B77EF0"/>
    <w:multiLevelType w:val="multilevel"/>
    <w:tmpl w:val="158C1DAE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bullet"/>
      <w:lvlText w:val=""/>
      <w:lvlJc w:val="left"/>
      <w:pPr>
        <w:tabs>
          <w:tab w:val="left" w:pos="1286"/>
        </w:tabs>
        <w:ind w:left="1286" w:hanging="576"/>
      </w:pPr>
      <w:rPr>
        <w:rFonts w:ascii="Symbol" w:hAnsi="Symbol"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582E2CA7"/>
    <w:multiLevelType w:val="hybridMultilevel"/>
    <w:tmpl w:val="9F3A01BC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CCF375D"/>
    <w:multiLevelType w:val="hybridMultilevel"/>
    <w:tmpl w:val="2DE29FAC"/>
    <w:lvl w:ilvl="0" w:tplc="25E42786">
      <w:start w:val="2"/>
      <w:numFmt w:val="bullet"/>
      <w:lvlText w:val="-"/>
      <w:lvlJc w:val="left"/>
      <w:pPr>
        <w:ind w:left="1305" w:hanging="420"/>
      </w:pPr>
      <w:rPr>
        <w:rFonts w:ascii="Times" w:eastAsia="Batang" w:hAnsi="Time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7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5" w:hanging="420"/>
      </w:pPr>
      <w:rPr>
        <w:rFonts w:ascii="Wingdings" w:hAnsi="Wingdings" w:hint="default"/>
      </w:rPr>
    </w:lvl>
  </w:abstractNum>
  <w:abstractNum w:abstractNumId="34" w15:restartNumberingAfterBreak="0">
    <w:nsid w:val="5D874326"/>
    <w:multiLevelType w:val="hybridMultilevel"/>
    <w:tmpl w:val="86781C22"/>
    <w:lvl w:ilvl="0" w:tplc="25E42786">
      <w:start w:val="2"/>
      <w:numFmt w:val="bullet"/>
      <w:lvlText w:val="-"/>
      <w:lvlJc w:val="left"/>
      <w:pPr>
        <w:ind w:left="1305" w:hanging="420"/>
      </w:pPr>
      <w:rPr>
        <w:rFonts w:ascii="Times" w:eastAsia="Batang" w:hAnsi="Time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7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5" w:hanging="420"/>
      </w:pPr>
      <w:rPr>
        <w:rFonts w:ascii="Wingdings" w:hAnsi="Wingdings" w:hint="default"/>
      </w:rPr>
    </w:lvl>
  </w:abstractNum>
  <w:abstractNum w:abstractNumId="35" w15:restartNumberingAfterBreak="0">
    <w:nsid w:val="5F5052E4"/>
    <w:multiLevelType w:val="multilevel"/>
    <w:tmpl w:val="1C4258FE"/>
    <w:lvl w:ilvl="0">
      <w:start w:val="2019"/>
      <w:numFmt w:val="bullet"/>
      <w:lvlText w:val=""/>
      <w:lvlJc w:val="left"/>
      <w:pPr>
        <w:ind w:left="846" w:hanging="420"/>
      </w:pPr>
      <w:rPr>
        <w:rFonts w:ascii="Symbol" w:eastAsia="Times New Roman" w:hAnsi="Symbol" w:cs="Times New Roman" w:hint="default"/>
      </w:rPr>
    </w:lvl>
    <w:lvl w:ilvl="1">
      <w:start w:val="334"/>
      <w:numFmt w:val="bullet"/>
      <w:lvlText w:val="o"/>
      <w:lvlJc w:val="left"/>
      <w:pPr>
        <w:ind w:left="1560" w:hanging="420"/>
      </w:pPr>
      <w:rPr>
        <w:rFonts w:ascii="Courier New" w:hAnsi="Courier New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6" w15:restartNumberingAfterBreak="0">
    <w:nsid w:val="6738215B"/>
    <w:multiLevelType w:val="hybridMultilevel"/>
    <w:tmpl w:val="C3E8269E"/>
    <w:lvl w:ilvl="0" w:tplc="04090001">
      <w:start w:val="1"/>
      <w:numFmt w:val="bullet"/>
      <w:lvlText w:val=""/>
      <w:lvlJc w:val="left"/>
      <w:pPr>
        <w:ind w:left="846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37" w15:restartNumberingAfterBreak="0">
    <w:nsid w:val="69180512"/>
    <w:multiLevelType w:val="multilevel"/>
    <w:tmpl w:val="69180512"/>
    <w:lvl w:ilvl="0">
      <w:start w:val="1"/>
      <w:numFmt w:val="bullet"/>
      <w:lvlText w:val="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60DD2"/>
    <w:multiLevelType w:val="hybridMultilevel"/>
    <w:tmpl w:val="B49C7326"/>
    <w:lvl w:ilvl="0" w:tplc="A0D818FE">
      <w:start w:val="1"/>
      <w:numFmt w:val="bullet"/>
      <w:lvlText w:val="-"/>
      <w:lvlJc w:val="left"/>
      <w:pPr>
        <w:ind w:left="1305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7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5" w:hanging="420"/>
      </w:pPr>
      <w:rPr>
        <w:rFonts w:ascii="Wingdings" w:hAnsi="Wingdings" w:hint="default"/>
      </w:rPr>
    </w:lvl>
  </w:abstractNum>
  <w:abstractNum w:abstractNumId="39" w15:restartNumberingAfterBreak="0">
    <w:nsid w:val="72BD1F62"/>
    <w:multiLevelType w:val="hybridMultilevel"/>
    <w:tmpl w:val="36C8FEA4"/>
    <w:lvl w:ilvl="0" w:tplc="B4B8A78C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BF3EBA"/>
    <w:multiLevelType w:val="multilevel"/>
    <w:tmpl w:val="73BF3EBA"/>
    <w:lvl w:ilvl="0">
      <w:start w:val="1"/>
      <w:numFmt w:val="bullet"/>
      <w:lvlText w:val="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7445B9"/>
    <w:multiLevelType w:val="multilevel"/>
    <w:tmpl w:val="1EF4E2DA"/>
    <w:lvl w:ilvl="0">
      <w:start w:val="1"/>
      <w:numFmt w:val="decimal"/>
      <w:lvlText w:val="%1."/>
      <w:lvlJc w:val="left"/>
      <w:pPr>
        <w:ind w:left="1724" w:hanging="360"/>
      </w:pPr>
    </w:lvl>
    <w:lvl w:ilvl="1">
      <w:start w:val="1"/>
      <w:numFmt w:val="lowerLetter"/>
      <w:lvlText w:val="%2."/>
      <w:lvlJc w:val="left"/>
      <w:pPr>
        <w:ind w:left="2444" w:hanging="360"/>
      </w:pPr>
    </w:lvl>
    <w:lvl w:ilvl="2">
      <w:start w:val="1"/>
      <w:numFmt w:val="lowerRoman"/>
      <w:lvlText w:val="%3."/>
      <w:lvlJc w:val="right"/>
      <w:pPr>
        <w:ind w:left="3164" w:hanging="180"/>
      </w:pPr>
    </w:lvl>
    <w:lvl w:ilvl="3">
      <w:start w:val="1"/>
      <w:numFmt w:val="decimal"/>
      <w:lvlText w:val="%4."/>
      <w:lvlJc w:val="left"/>
      <w:pPr>
        <w:ind w:left="3884" w:hanging="360"/>
      </w:pPr>
    </w:lvl>
    <w:lvl w:ilvl="4">
      <w:start w:val="1"/>
      <w:numFmt w:val="lowerLetter"/>
      <w:lvlText w:val="%5."/>
      <w:lvlJc w:val="left"/>
      <w:pPr>
        <w:ind w:left="4604" w:hanging="360"/>
      </w:pPr>
    </w:lvl>
    <w:lvl w:ilvl="5">
      <w:start w:val="1"/>
      <w:numFmt w:val="lowerRoman"/>
      <w:lvlText w:val="%6."/>
      <w:lvlJc w:val="right"/>
      <w:pPr>
        <w:ind w:left="5324" w:hanging="180"/>
      </w:pPr>
    </w:lvl>
    <w:lvl w:ilvl="6">
      <w:start w:val="1"/>
      <w:numFmt w:val="decimal"/>
      <w:lvlText w:val="%7."/>
      <w:lvlJc w:val="left"/>
      <w:pPr>
        <w:ind w:left="6044" w:hanging="360"/>
      </w:pPr>
    </w:lvl>
    <w:lvl w:ilvl="7">
      <w:start w:val="1"/>
      <w:numFmt w:val="lowerLetter"/>
      <w:lvlText w:val="%8."/>
      <w:lvlJc w:val="left"/>
      <w:pPr>
        <w:ind w:left="6764" w:hanging="360"/>
      </w:pPr>
    </w:lvl>
    <w:lvl w:ilvl="8">
      <w:start w:val="1"/>
      <w:numFmt w:val="lowerRoman"/>
      <w:lvlText w:val="%9."/>
      <w:lvlJc w:val="right"/>
      <w:pPr>
        <w:ind w:left="7484" w:hanging="180"/>
      </w:pPr>
    </w:lvl>
  </w:abstractNum>
  <w:abstractNum w:abstractNumId="42" w15:restartNumberingAfterBreak="0">
    <w:nsid w:val="75D36C8A"/>
    <w:multiLevelType w:val="hybridMultilevel"/>
    <w:tmpl w:val="88CEA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7D48BF"/>
    <w:multiLevelType w:val="hybridMultilevel"/>
    <w:tmpl w:val="7A906378"/>
    <w:numStyleLink w:val="3GPPListofBullets"/>
  </w:abstractNum>
  <w:num w:numId="1">
    <w:abstractNumId w:val="5"/>
  </w:num>
  <w:num w:numId="2">
    <w:abstractNumId w:val="0"/>
  </w:num>
  <w:num w:numId="3">
    <w:abstractNumId w:val="9"/>
  </w:num>
  <w:num w:numId="4">
    <w:abstractNumId w:val="28"/>
  </w:num>
  <w:num w:numId="5">
    <w:abstractNumId w:val="13"/>
  </w:num>
  <w:num w:numId="6">
    <w:abstractNumId w:val="2"/>
  </w:num>
  <w:num w:numId="7">
    <w:abstractNumId w:val="25"/>
  </w:num>
  <w:num w:numId="8">
    <w:abstractNumId w:val="3"/>
  </w:num>
  <w:num w:numId="9">
    <w:abstractNumId w:val="4"/>
  </w:num>
  <w:num w:numId="10">
    <w:abstractNumId w:val="19"/>
  </w:num>
  <w:num w:numId="11">
    <w:abstractNumId w:val="37"/>
  </w:num>
  <w:num w:numId="12">
    <w:abstractNumId w:val="40"/>
  </w:num>
  <w:num w:numId="13">
    <w:abstractNumId w:val="41"/>
  </w:num>
  <w:num w:numId="14">
    <w:abstractNumId w:val="8"/>
  </w:num>
  <w:num w:numId="15">
    <w:abstractNumId w:val="18"/>
  </w:num>
  <w:num w:numId="16">
    <w:abstractNumId w:val="6"/>
  </w:num>
  <w:num w:numId="17">
    <w:abstractNumId w:val="29"/>
  </w:num>
  <w:num w:numId="18">
    <w:abstractNumId w:val="27"/>
  </w:num>
  <w:num w:numId="19">
    <w:abstractNumId w:val="16"/>
  </w:num>
  <w:num w:numId="20">
    <w:abstractNumId w:val="11"/>
  </w:num>
  <w:num w:numId="21">
    <w:abstractNumId w:val="30"/>
  </w:num>
  <w:num w:numId="22">
    <w:abstractNumId w:val="34"/>
  </w:num>
  <w:num w:numId="23">
    <w:abstractNumId w:val="33"/>
  </w:num>
  <w:num w:numId="24">
    <w:abstractNumId w:val="15"/>
  </w:num>
  <w:num w:numId="25">
    <w:abstractNumId w:val="38"/>
  </w:num>
  <w:num w:numId="26">
    <w:abstractNumId w:val="24"/>
  </w:num>
  <w:num w:numId="27">
    <w:abstractNumId w:val="35"/>
  </w:num>
  <w:num w:numId="28">
    <w:abstractNumId w:val="26"/>
  </w:num>
  <w:num w:numId="29">
    <w:abstractNumId w:val="36"/>
  </w:num>
  <w:num w:numId="30">
    <w:abstractNumId w:val="39"/>
  </w:num>
  <w:num w:numId="31">
    <w:abstractNumId w:val="22"/>
  </w:num>
  <w:num w:numId="32">
    <w:abstractNumId w:val="14"/>
  </w:num>
  <w:num w:numId="33">
    <w:abstractNumId w:val="10"/>
  </w:num>
  <w:num w:numId="34">
    <w:abstractNumId w:val="1"/>
  </w:num>
  <w:num w:numId="35">
    <w:abstractNumId w:val="17"/>
  </w:num>
  <w:num w:numId="36">
    <w:abstractNumId w:val="42"/>
  </w:num>
  <w:num w:numId="37">
    <w:abstractNumId w:val="32"/>
  </w:num>
  <w:num w:numId="38">
    <w:abstractNumId w:val="43"/>
  </w:num>
  <w:num w:numId="39">
    <w:abstractNumId w:val="21"/>
  </w:num>
  <w:num w:numId="40">
    <w:abstractNumId w:val="7"/>
  </w:num>
  <w:num w:numId="41">
    <w:abstractNumId w:val="23"/>
  </w:num>
  <w:num w:numId="4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2"/>
  </w:num>
  <w:num w:numId="44">
    <w:abstractNumId w:val="20"/>
  </w:num>
  <w:num w:numId="45">
    <w:abstractNumId w:val="31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68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S0MLcwNDUwtLBU0lEKTi0uzszPAymwqAUAy3hzniwAAAA="/>
  </w:docVars>
  <w:rsids>
    <w:rsidRoot w:val="00224EA7"/>
    <w:rsid w:val="00001952"/>
    <w:rsid w:val="00001F4D"/>
    <w:rsid w:val="00003F60"/>
    <w:rsid w:val="00006101"/>
    <w:rsid w:val="00007726"/>
    <w:rsid w:val="00007B63"/>
    <w:rsid w:val="000155EB"/>
    <w:rsid w:val="00020377"/>
    <w:rsid w:val="00023181"/>
    <w:rsid w:val="00023815"/>
    <w:rsid w:val="00025534"/>
    <w:rsid w:val="000263DF"/>
    <w:rsid w:val="0003517D"/>
    <w:rsid w:val="000406F8"/>
    <w:rsid w:val="00043A4F"/>
    <w:rsid w:val="00046A44"/>
    <w:rsid w:val="000477C2"/>
    <w:rsid w:val="00047840"/>
    <w:rsid w:val="00050A18"/>
    <w:rsid w:val="000537F8"/>
    <w:rsid w:val="00053E67"/>
    <w:rsid w:val="00056096"/>
    <w:rsid w:val="000569B4"/>
    <w:rsid w:val="000606C2"/>
    <w:rsid w:val="000613DA"/>
    <w:rsid w:val="0006155C"/>
    <w:rsid w:val="0006406F"/>
    <w:rsid w:val="00065DCB"/>
    <w:rsid w:val="000664B8"/>
    <w:rsid w:val="00066949"/>
    <w:rsid w:val="0007046E"/>
    <w:rsid w:val="000708FE"/>
    <w:rsid w:val="00070EE8"/>
    <w:rsid w:val="00076FBA"/>
    <w:rsid w:val="000814D9"/>
    <w:rsid w:val="0008228E"/>
    <w:rsid w:val="0008239F"/>
    <w:rsid w:val="000857CE"/>
    <w:rsid w:val="0008691C"/>
    <w:rsid w:val="00086D09"/>
    <w:rsid w:val="000873CE"/>
    <w:rsid w:val="00092E10"/>
    <w:rsid w:val="000A0D3C"/>
    <w:rsid w:val="000A74CB"/>
    <w:rsid w:val="000B1C7D"/>
    <w:rsid w:val="000B4BAC"/>
    <w:rsid w:val="000B4CB4"/>
    <w:rsid w:val="000B4D46"/>
    <w:rsid w:val="000B7099"/>
    <w:rsid w:val="000C6303"/>
    <w:rsid w:val="000C68AE"/>
    <w:rsid w:val="000C7710"/>
    <w:rsid w:val="000C7D3E"/>
    <w:rsid w:val="000D00E8"/>
    <w:rsid w:val="000D19A9"/>
    <w:rsid w:val="000D23CD"/>
    <w:rsid w:val="000D46D1"/>
    <w:rsid w:val="000D6D10"/>
    <w:rsid w:val="000D7132"/>
    <w:rsid w:val="000E08D7"/>
    <w:rsid w:val="000E2578"/>
    <w:rsid w:val="000E3966"/>
    <w:rsid w:val="000E6994"/>
    <w:rsid w:val="000E6A10"/>
    <w:rsid w:val="000E6C2C"/>
    <w:rsid w:val="000E7B64"/>
    <w:rsid w:val="000F00B6"/>
    <w:rsid w:val="000F1F90"/>
    <w:rsid w:val="000F34DE"/>
    <w:rsid w:val="000F4793"/>
    <w:rsid w:val="001002EE"/>
    <w:rsid w:val="00103DD8"/>
    <w:rsid w:val="00110F61"/>
    <w:rsid w:val="001118E2"/>
    <w:rsid w:val="00111D14"/>
    <w:rsid w:val="00112DC2"/>
    <w:rsid w:val="001163F9"/>
    <w:rsid w:val="001229DA"/>
    <w:rsid w:val="001237C4"/>
    <w:rsid w:val="00124113"/>
    <w:rsid w:val="00130B38"/>
    <w:rsid w:val="00130FD8"/>
    <w:rsid w:val="00132B11"/>
    <w:rsid w:val="00133F86"/>
    <w:rsid w:val="00135AFA"/>
    <w:rsid w:val="00140A84"/>
    <w:rsid w:val="00142883"/>
    <w:rsid w:val="001451C7"/>
    <w:rsid w:val="00146844"/>
    <w:rsid w:val="0014730F"/>
    <w:rsid w:val="00147348"/>
    <w:rsid w:val="00147B6F"/>
    <w:rsid w:val="001500AD"/>
    <w:rsid w:val="001521B0"/>
    <w:rsid w:val="00152582"/>
    <w:rsid w:val="00152998"/>
    <w:rsid w:val="00153D15"/>
    <w:rsid w:val="00154CDE"/>
    <w:rsid w:val="00155B52"/>
    <w:rsid w:val="001609A5"/>
    <w:rsid w:val="00161979"/>
    <w:rsid w:val="00163011"/>
    <w:rsid w:val="001640A7"/>
    <w:rsid w:val="00164A16"/>
    <w:rsid w:val="0016531C"/>
    <w:rsid w:val="00171551"/>
    <w:rsid w:val="001715C3"/>
    <w:rsid w:val="001738AC"/>
    <w:rsid w:val="00174047"/>
    <w:rsid w:val="00175A77"/>
    <w:rsid w:val="0017631F"/>
    <w:rsid w:val="0017793D"/>
    <w:rsid w:val="001812C7"/>
    <w:rsid w:val="001815FF"/>
    <w:rsid w:val="00183222"/>
    <w:rsid w:val="001853F1"/>
    <w:rsid w:val="001865DC"/>
    <w:rsid w:val="00191CAD"/>
    <w:rsid w:val="001A037A"/>
    <w:rsid w:val="001A0F90"/>
    <w:rsid w:val="001A139C"/>
    <w:rsid w:val="001A426B"/>
    <w:rsid w:val="001A4285"/>
    <w:rsid w:val="001A5939"/>
    <w:rsid w:val="001A61C5"/>
    <w:rsid w:val="001B1699"/>
    <w:rsid w:val="001B283E"/>
    <w:rsid w:val="001B31BE"/>
    <w:rsid w:val="001B3223"/>
    <w:rsid w:val="001B39CF"/>
    <w:rsid w:val="001B47F6"/>
    <w:rsid w:val="001B6B0E"/>
    <w:rsid w:val="001B6B91"/>
    <w:rsid w:val="001C05F1"/>
    <w:rsid w:val="001C15CA"/>
    <w:rsid w:val="001C2641"/>
    <w:rsid w:val="001C5D62"/>
    <w:rsid w:val="001D06A7"/>
    <w:rsid w:val="001D1906"/>
    <w:rsid w:val="001D2B52"/>
    <w:rsid w:val="001D311B"/>
    <w:rsid w:val="001D5A3D"/>
    <w:rsid w:val="001E1CCE"/>
    <w:rsid w:val="001E337F"/>
    <w:rsid w:val="001E4F49"/>
    <w:rsid w:val="001E5FF2"/>
    <w:rsid w:val="001F25EA"/>
    <w:rsid w:val="001F3DD7"/>
    <w:rsid w:val="001F6C36"/>
    <w:rsid w:val="002004BE"/>
    <w:rsid w:val="00200891"/>
    <w:rsid w:val="00200EDF"/>
    <w:rsid w:val="00206567"/>
    <w:rsid w:val="00206EAC"/>
    <w:rsid w:val="002120E0"/>
    <w:rsid w:val="00212BC9"/>
    <w:rsid w:val="00213675"/>
    <w:rsid w:val="00221548"/>
    <w:rsid w:val="00224EA7"/>
    <w:rsid w:val="002273BE"/>
    <w:rsid w:val="00230961"/>
    <w:rsid w:val="002421E6"/>
    <w:rsid w:val="002450F2"/>
    <w:rsid w:val="00250CD0"/>
    <w:rsid w:val="00253327"/>
    <w:rsid w:val="002628D7"/>
    <w:rsid w:val="00267885"/>
    <w:rsid w:val="00267BDC"/>
    <w:rsid w:val="00271172"/>
    <w:rsid w:val="00271B40"/>
    <w:rsid w:val="00275D97"/>
    <w:rsid w:val="0027611F"/>
    <w:rsid w:val="0027637D"/>
    <w:rsid w:val="00276F07"/>
    <w:rsid w:val="00284079"/>
    <w:rsid w:val="002845BF"/>
    <w:rsid w:val="00285CC4"/>
    <w:rsid w:val="00285CFA"/>
    <w:rsid w:val="002878EE"/>
    <w:rsid w:val="00287943"/>
    <w:rsid w:val="00290D41"/>
    <w:rsid w:val="00290DBD"/>
    <w:rsid w:val="0029208E"/>
    <w:rsid w:val="002922F2"/>
    <w:rsid w:val="002940C0"/>
    <w:rsid w:val="002A1ABD"/>
    <w:rsid w:val="002A38F7"/>
    <w:rsid w:val="002A5056"/>
    <w:rsid w:val="002A650C"/>
    <w:rsid w:val="002B1497"/>
    <w:rsid w:val="002B3710"/>
    <w:rsid w:val="002C1BDC"/>
    <w:rsid w:val="002C27EF"/>
    <w:rsid w:val="002C2999"/>
    <w:rsid w:val="002C4386"/>
    <w:rsid w:val="002D050B"/>
    <w:rsid w:val="002D2AB3"/>
    <w:rsid w:val="002D3F72"/>
    <w:rsid w:val="002D42D7"/>
    <w:rsid w:val="002D4CD1"/>
    <w:rsid w:val="002D5557"/>
    <w:rsid w:val="002E7AE6"/>
    <w:rsid w:val="002F2180"/>
    <w:rsid w:val="002F767E"/>
    <w:rsid w:val="00301EFE"/>
    <w:rsid w:val="003032F0"/>
    <w:rsid w:val="003129BA"/>
    <w:rsid w:val="0031426B"/>
    <w:rsid w:val="003144A2"/>
    <w:rsid w:val="00315AD7"/>
    <w:rsid w:val="00320A4F"/>
    <w:rsid w:val="00322964"/>
    <w:rsid w:val="00322B6C"/>
    <w:rsid w:val="0032336A"/>
    <w:rsid w:val="00324933"/>
    <w:rsid w:val="00326F17"/>
    <w:rsid w:val="00326F3F"/>
    <w:rsid w:val="00327804"/>
    <w:rsid w:val="00327A63"/>
    <w:rsid w:val="00330621"/>
    <w:rsid w:val="00331ABF"/>
    <w:rsid w:val="00334F7F"/>
    <w:rsid w:val="0034513D"/>
    <w:rsid w:val="00347712"/>
    <w:rsid w:val="003527AA"/>
    <w:rsid w:val="003535D9"/>
    <w:rsid w:val="003549BD"/>
    <w:rsid w:val="0035648E"/>
    <w:rsid w:val="00362369"/>
    <w:rsid w:val="00363C29"/>
    <w:rsid w:val="00370104"/>
    <w:rsid w:val="00371137"/>
    <w:rsid w:val="00375C49"/>
    <w:rsid w:val="003766EB"/>
    <w:rsid w:val="003778D0"/>
    <w:rsid w:val="003801F2"/>
    <w:rsid w:val="00380EDF"/>
    <w:rsid w:val="0038144A"/>
    <w:rsid w:val="00383FAE"/>
    <w:rsid w:val="0038482E"/>
    <w:rsid w:val="003851F8"/>
    <w:rsid w:val="00386855"/>
    <w:rsid w:val="00394A1A"/>
    <w:rsid w:val="00396CBD"/>
    <w:rsid w:val="003A0891"/>
    <w:rsid w:val="003A1FB7"/>
    <w:rsid w:val="003A56DB"/>
    <w:rsid w:val="003B0C8A"/>
    <w:rsid w:val="003B49C7"/>
    <w:rsid w:val="003C0679"/>
    <w:rsid w:val="003C13EE"/>
    <w:rsid w:val="003C2F54"/>
    <w:rsid w:val="003C3481"/>
    <w:rsid w:val="003C6252"/>
    <w:rsid w:val="003D01F4"/>
    <w:rsid w:val="003D0482"/>
    <w:rsid w:val="003D1189"/>
    <w:rsid w:val="003D1BCD"/>
    <w:rsid w:val="003D2A80"/>
    <w:rsid w:val="003D35F3"/>
    <w:rsid w:val="003D3916"/>
    <w:rsid w:val="003D5606"/>
    <w:rsid w:val="003E2674"/>
    <w:rsid w:val="003E27A6"/>
    <w:rsid w:val="003E2CB1"/>
    <w:rsid w:val="003E5B78"/>
    <w:rsid w:val="003E66CD"/>
    <w:rsid w:val="003E6BF7"/>
    <w:rsid w:val="003F1547"/>
    <w:rsid w:val="003F4996"/>
    <w:rsid w:val="003F529F"/>
    <w:rsid w:val="003F646B"/>
    <w:rsid w:val="0040601A"/>
    <w:rsid w:val="004113E2"/>
    <w:rsid w:val="004128E4"/>
    <w:rsid w:val="00412F31"/>
    <w:rsid w:val="00424B0F"/>
    <w:rsid w:val="00427E9B"/>
    <w:rsid w:val="00430CC7"/>
    <w:rsid w:val="004311B5"/>
    <w:rsid w:val="00432583"/>
    <w:rsid w:val="0043458D"/>
    <w:rsid w:val="00436CD8"/>
    <w:rsid w:val="0044026E"/>
    <w:rsid w:val="0044589A"/>
    <w:rsid w:val="00446EB9"/>
    <w:rsid w:val="0045402A"/>
    <w:rsid w:val="00454255"/>
    <w:rsid w:val="00456C77"/>
    <w:rsid w:val="00457C23"/>
    <w:rsid w:val="00462A96"/>
    <w:rsid w:val="00464D86"/>
    <w:rsid w:val="0046702E"/>
    <w:rsid w:val="004731C1"/>
    <w:rsid w:val="0047341A"/>
    <w:rsid w:val="004741E3"/>
    <w:rsid w:val="00475238"/>
    <w:rsid w:val="004852C0"/>
    <w:rsid w:val="004873EF"/>
    <w:rsid w:val="00493990"/>
    <w:rsid w:val="004A399E"/>
    <w:rsid w:val="004A3AD6"/>
    <w:rsid w:val="004A4AAA"/>
    <w:rsid w:val="004A7776"/>
    <w:rsid w:val="004B0E33"/>
    <w:rsid w:val="004B1587"/>
    <w:rsid w:val="004B200F"/>
    <w:rsid w:val="004B21F6"/>
    <w:rsid w:val="004B30AD"/>
    <w:rsid w:val="004B3A96"/>
    <w:rsid w:val="004B3BFB"/>
    <w:rsid w:val="004C4757"/>
    <w:rsid w:val="004C5CB5"/>
    <w:rsid w:val="004E1141"/>
    <w:rsid w:val="004E2AAD"/>
    <w:rsid w:val="004E2CDE"/>
    <w:rsid w:val="004E7635"/>
    <w:rsid w:val="004E7D74"/>
    <w:rsid w:val="004F0421"/>
    <w:rsid w:val="004F07B2"/>
    <w:rsid w:val="004F21EE"/>
    <w:rsid w:val="004F26C9"/>
    <w:rsid w:val="004F2FC1"/>
    <w:rsid w:val="004F6E63"/>
    <w:rsid w:val="0051299D"/>
    <w:rsid w:val="00517481"/>
    <w:rsid w:val="00520BD1"/>
    <w:rsid w:val="005219B6"/>
    <w:rsid w:val="00521E8C"/>
    <w:rsid w:val="00526589"/>
    <w:rsid w:val="0052698D"/>
    <w:rsid w:val="0052740C"/>
    <w:rsid w:val="005318B4"/>
    <w:rsid w:val="00532D75"/>
    <w:rsid w:val="00534BE0"/>
    <w:rsid w:val="00536C71"/>
    <w:rsid w:val="00537B5C"/>
    <w:rsid w:val="00540B02"/>
    <w:rsid w:val="005413B0"/>
    <w:rsid w:val="00541E56"/>
    <w:rsid w:val="00544AA6"/>
    <w:rsid w:val="005479D8"/>
    <w:rsid w:val="0055183C"/>
    <w:rsid w:val="0055301F"/>
    <w:rsid w:val="00554513"/>
    <w:rsid w:val="00565AFB"/>
    <w:rsid w:val="00575742"/>
    <w:rsid w:val="0058191C"/>
    <w:rsid w:val="00584B8F"/>
    <w:rsid w:val="00585EE9"/>
    <w:rsid w:val="00585F30"/>
    <w:rsid w:val="0058649B"/>
    <w:rsid w:val="005903A9"/>
    <w:rsid w:val="00590B3B"/>
    <w:rsid w:val="0059456C"/>
    <w:rsid w:val="00595205"/>
    <w:rsid w:val="0059636A"/>
    <w:rsid w:val="00596EB4"/>
    <w:rsid w:val="00597DAC"/>
    <w:rsid w:val="005A040D"/>
    <w:rsid w:val="005A6815"/>
    <w:rsid w:val="005A733A"/>
    <w:rsid w:val="005B1104"/>
    <w:rsid w:val="005B2A77"/>
    <w:rsid w:val="005B563F"/>
    <w:rsid w:val="005B5AFB"/>
    <w:rsid w:val="005B64D6"/>
    <w:rsid w:val="005C01C0"/>
    <w:rsid w:val="005C0414"/>
    <w:rsid w:val="005C06E3"/>
    <w:rsid w:val="005C247D"/>
    <w:rsid w:val="005C396E"/>
    <w:rsid w:val="005C3DF5"/>
    <w:rsid w:val="005C5357"/>
    <w:rsid w:val="005C56A7"/>
    <w:rsid w:val="005C71E9"/>
    <w:rsid w:val="005C7D76"/>
    <w:rsid w:val="005D08D7"/>
    <w:rsid w:val="005D0F91"/>
    <w:rsid w:val="005D49B7"/>
    <w:rsid w:val="005D51D7"/>
    <w:rsid w:val="005D65A6"/>
    <w:rsid w:val="005E1622"/>
    <w:rsid w:val="005E4ED4"/>
    <w:rsid w:val="005E6D11"/>
    <w:rsid w:val="005E72D6"/>
    <w:rsid w:val="005F0AE5"/>
    <w:rsid w:val="005F1929"/>
    <w:rsid w:val="005F1D67"/>
    <w:rsid w:val="005F2DE5"/>
    <w:rsid w:val="005F31B2"/>
    <w:rsid w:val="005F7262"/>
    <w:rsid w:val="00602460"/>
    <w:rsid w:val="00602A8F"/>
    <w:rsid w:val="00605912"/>
    <w:rsid w:val="00607557"/>
    <w:rsid w:val="006104A0"/>
    <w:rsid w:val="00610A53"/>
    <w:rsid w:val="00615198"/>
    <w:rsid w:val="00616B12"/>
    <w:rsid w:val="0061710D"/>
    <w:rsid w:val="00617874"/>
    <w:rsid w:val="00621065"/>
    <w:rsid w:val="006239BA"/>
    <w:rsid w:val="006239D0"/>
    <w:rsid w:val="00625553"/>
    <w:rsid w:val="00626D55"/>
    <w:rsid w:val="00630385"/>
    <w:rsid w:val="0063234C"/>
    <w:rsid w:val="006327E2"/>
    <w:rsid w:val="00637DB8"/>
    <w:rsid w:val="00644670"/>
    <w:rsid w:val="00647475"/>
    <w:rsid w:val="0064754B"/>
    <w:rsid w:val="00647FA2"/>
    <w:rsid w:val="00652BCE"/>
    <w:rsid w:val="00656877"/>
    <w:rsid w:val="00660657"/>
    <w:rsid w:val="00663F06"/>
    <w:rsid w:val="006654CA"/>
    <w:rsid w:val="00671066"/>
    <w:rsid w:val="00673134"/>
    <w:rsid w:val="00673151"/>
    <w:rsid w:val="006741F3"/>
    <w:rsid w:val="00674F01"/>
    <w:rsid w:val="00675DF6"/>
    <w:rsid w:val="00675E9E"/>
    <w:rsid w:val="0068048A"/>
    <w:rsid w:val="00681956"/>
    <w:rsid w:val="00683E8A"/>
    <w:rsid w:val="0069088E"/>
    <w:rsid w:val="00692C7A"/>
    <w:rsid w:val="0069351C"/>
    <w:rsid w:val="006972B4"/>
    <w:rsid w:val="006A71A3"/>
    <w:rsid w:val="006B07D8"/>
    <w:rsid w:val="006B323F"/>
    <w:rsid w:val="006B419B"/>
    <w:rsid w:val="006B6239"/>
    <w:rsid w:val="006C0562"/>
    <w:rsid w:val="006C2ADA"/>
    <w:rsid w:val="006C3BF1"/>
    <w:rsid w:val="006C6347"/>
    <w:rsid w:val="006D3B58"/>
    <w:rsid w:val="006D58C6"/>
    <w:rsid w:val="006D6779"/>
    <w:rsid w:val="006D7363"/>
    <w:rsid w:val="006E0618"/>
    <w:rsid w:val="006E1B83"/>
    <w:rsid w:val="006E420E"/>
    <w:rsid w:val="006F3F83"/>
    <w:rsid w:val="007018D5"/>
    <w:rsid w:val="00702CF7"/>
    <w:rsid w:val="007049B8"/>
    <w:rsid w:val="00705124"/>
    <w:rsid w:val="00710DDC"/>
    <w:rsid w:val="007113AC"/>
    <w:rsid w:val="007135BF"/>
    <w:rsid w:val="00715F4B"/>
    <w:rsid w:val="00722C07"/>
    <w:rsid w:val="007248B8"/>
    <w:rsid w:val="00724DDA"/>
    <w:rsid w:val="0072746A"/>
    <w:rsid w:val="007278B5"/>
    <w:rsid w:val="00734B85"/>
    <w:rsid w:val="00740DD9"/>
    <w:rsid w:val="007423F5"/>
    <w:rsid w:val="007436C1"/>
    <w:rsid w:val="007551CC"/>
    <w:rsid w:val="0075759F"/>
    <w:rsid w:val="00762660"/>
    <w:rsid w:val="00764B19"/>
    <w:rsid w:val="00766822"/>
    <w:rsid w:val="007669D5"/>
    <w:rsid w:val="00773215"/>
    <w:rsid w:val="00775619"/>
    <w:rsid w:val="00776903"/>
    <w:rsid w:val="007773E9"/>
    <w:rsid w:val="00782897"/>
    <w:rsid w:val="00792B72"/>
    <w:rsid w:val="007A04EF"/>
    <w:rsid w:val="007A1FEF"/>
    <w:rsid w:val="007A5AD6"/>
    <w:rsid w:val="007B001C"/>
    <w:rsid w:val="007B4EB1"/>
    <w:rsid w:val="007C1636"/>
    <w:rsid w:val="007C1690"/>
    <w:rsid w:val="007C18AE"/>
    <w:rsid w:val="007C56ED"/>
    <w:rsid w:val="007C6A29"/>
    <w:rsid w:val="007E6DA8"/>
    <w:rsid w:val="007F2B42"/>
    <w:rsid w:val="007F5777"/>
    <w:rsid w:val="007F7E3C"/>
    <w:rsid w:val="008007B0"/>
    <w:rsid w:val="0080109E"/>
    <w:rsid w:val="00803448"/>
    <w:rsid w:val="0080434B"/>
    <w:rsid w:val="00811B63"/>
    <w:rsid w:val="00812796"/>
    <w:rsid w:val="0082032E"/>
    <w:rsid w:val="00824172"/>
    <w:rsid w:val="008338C9"/>
    <w:rsid w:val="00836BFC"/>
    <w:rsid w:val="0083707D"/>
    <w:rsid w:val="00852180"/>
    <w:rsid w:val="0085712D"/>
    <w:rsid w:val="0086083C"/>
    <w:rsid w:val="00862796"/>
    <w:rsid w:val="00864E2B"/>
    <w:rsid w:val="008652E5"/>
    <w:rsid w:val="00865865"/>
    <w:rsid w:val="00865D01"/>
    <w:rsid w:val="008701A4"/>
    <w:rsid w:val="008702D3"/>
    <w:rsid w:val="008703AE"/>
    <w:rsid w:val="008706EA"/>
    <w:rsid w:val="0087111F"/>
    <w:rsid w:val="00874F33"/>
    <w:rsid w:val="0087751F"/>
    <w:rsid w:val="00880E8C"/>
    <w:rsid w:val="00884B89"/>
    <w:rsid w:val="0088759C"/>
    <w:rsid w:val="008A1F08"/>
    <w:rsid w:val="008A41DD"/>
    <w:rsid w:val="008A67F0"/>
    <w:rsid w:val="008B0098"/>
    <w:rsid w:val="008B0AF7"/>
    <w:rsid w:val="008B1CB2"/>
    <w:rsid w:val="008B7624"/>
    <w:rsid w:val="008B7FEC"/>
    <w:rsid w:val="008C12E0"/>
    <w:rsid w:val="008C18D2"/>
    <w:rsid w:val="008C2E5A"/>
    <w:rsid w:val="008C4C2B"/>
    <w:rsid w:val="008C53C9"/>
    <w:rsid w:val="008C652D"/>
    <w:rsid w:val="008C7678"/>
    <w:rsid w:val="008D1021"/>
    <w:rsid w:val="008D4A9E"/>
    <w:rsid w:val="008D571F"/>
    <w:rsid w:val="008D5CC8"/>
    <w:rsid w:val="008D670F"/>
    <w:rsid w:val="008D74E7"/>
    <w:rsid w:val="008E0C75"/>
    <w:rsid w:val="008E3606"/>
    <w:rsid w:val="008E63CB"/>
    <w:rsid w:val="008E67C4"/>
    <w:rsid w:val="008E771E"/>
    <w:rsid w:val="008F08AD"/>
    <w:rsid w:val="008F09C7"/>
    <w:rsid w:val="008F44DE"/>
    <w:rsid w:val="008F4BE1"/>
    <w:rsid w:val="008F590B"/>
    <w:rsid w:val="008F769C"/>
    <w:rsid w:val="0090294D"/>
    <w:rsid w:val="00902CF3"/>
    <w:rsid w:val="009069C0"/>
    <w:rsid w:val="00906A89"/>
    <w:rsid w:val="00906CA8"/>
    <w:rsid w:val="00912EC5"/>
    <w:rsid w:val="0091566E"/>
    <w:rsid w:val="00923E30"/>
    <w:rsid w:val="00927569"/>
    <w:rsid w:val="00927575"/>
    <w:rsid w:val="00933ACB"/>
    <w:rsid w:val="009343D9"/>
    <w:rsid w:val="0093440A"/>
    <w:rsid w:val="00935771"/>
    <w:rsid w:val="00943C0B"/>
    <w:rsid w:val="00944B72"/>
    <w:rsid w:val="00947846"/>
    <w:rsid w:val="009528F0"/>
    <w:rsid w:val="009568C3"/>
    <w:rsid w:val="00957216"/>
    <w:rsid w:val="009574A3"/>
    <w:rsid w:val="00960D75"/>
    <w:rsid w:val="00963D1F"/>
    <w:rsid w:val="00967A8C"/>
    <w:rsid w:val="00970CA6"/>
    <w:rsid w:val="00974026"/>
    <w:rsid w:val="00974716"/>
    <w:rsid w:val="00974746"/>
    <w:rsid w:val="0097496E"/>
    <w:rsid w:val="0098007A"/>
    <w:rsid w:val="0098066C"/>
    <w:rsid w:val="009843A8"/>
    <w:rsid w:val="00986EB2"/>
    <w:rsid w:val="00991CE5"/>
    <w:rsid w:val="00992328"/>
    <w:rsid w:val="009930E8"/>
    <w:rsid w:val="009A4F78"/>
    <w:rsid w:val="009A734D"/>
    <w:rsid w:val="009B0477"/>
    <w:rsid w:val="009B79ED"/>
    <w:rsid w:val="009C12E5"/>
    <w:rsid w:val="009C621D"/>
    <w:rsid w:val="009C732D"/>
    <w:rsid w:val="009D0511"/>
    <w:rsid w:val="009D08CD"/>
    <w:rsid w:val="009D0D39"/>
    <w:rsid w:val="009D1F61"/>
    <w:rsid w:val="009D4B10"/>
    <w:rsid w:val="009E2821"/>
    <w:rsid w:val="009E2A52"/>
    <w:rsid w:val="009E40E2"/>
    <w:rsid w:val="009E4D95"/>
    <w:rsid w:val="009E60FE"/>
    <w:rsid w:val="009F0D1C"/>
    <w:rsid w:val="009F43FA"/>
    <w:rsid w:val="009F4E03"/>
    <w:rsid w:val="00A01101"/>
    <w:rsid w:val="00A01B22"/>
    <w:rsid w:val="00A0572A"/>
    <w:rsid w:val="00A1463B"/>
    <w:rsid w:val="00A162A6"/>
    <w:rsid w:val="00A170F5"/>
    <w:rsid w:val="00A17694"/>
    <w:rsid w:val="00A225B5"/>
    <w:rsid w:val="00A23450"/>
    <w:rsid w:val="00A23975"/>
    <w:rsid w:val="00A31099"/>
    <w:rsid w:val="00A3792E"/>
    <w:rsid w:val="00A4102D"/>
    <w:rsid w:val="00A41309"/>
    <w:rsid w:val="00A47B5F"/>
    <w:rsid w:val="00A5049B"/>
    <w:rsid w:val="00A5057E"/>
    <w:rsid w:val="00A514A9"/>
    <w:rsid w:val="00A522F9"/>
    <w:rsid w:val="00A55970"/>
    <w:rsid w:val="00A56719"/>
    <w:rsid w:val="00A60594"/>
    <w:rsid w:val="00A60BE6"/>
    <w:rsid w:val="00A62E4D"/>
    <w:rsid w:val="00A63308"/>
    <w:rsid w:val="00A63857"/>
    <w:rsid w:val="00A67178"/>
    <w:rsid w:val="00A72EFD"/>
    <w:rsid w:val="00A80339"/>
    <w:rsid w:val="00A8278D"/>
    <w:rsid w:val="00A83875"/>
    <w:rsid w:val="00A910F1"/>
    <w:rsid w:val="00AA1A18"/>
    <w:rsid w:val="00AA644B"/>
    <w:rsid w:val="00AB0344"/>
    <w:rsid w:val="00AB0D9F"/>
    <w:rsid w:val="00AB3021"/>
    <w:rsid w:val="00AB6380"/>
    <w:rsid w:val="00AC04F5"/>
    <w:rsid w:val="00AC15B9"/>
    <w:rsid w:val="00AC23E4"/>
    <w:rsid w:val="00AC421D"/>
    <w:rsid w:val="00AD0DE1"/>
    <w:rsid w:val="00AD25C6"/>
    <w:rsid w:val="00AD51B9"/>
    <w:rsid w:val="00AD5A92"/>
    <w:rsid w:val="00AD5C16"/>
    <w:rsid w:val="00AE2F59"/>
    <w:rsid w:val="00AE4F1B"/>
    <w:rsid w:val="00AE7C42"/>
    <w:rsid w:val="00AF2DE8"/>
    <w:rsid w:val="00AF5956"/>
    <w:rsid w:val="00B07C17"/>
    <w:rsid w:val="00B07DE4"/>
    <w:rsid w:val="00B10B56"/>
    <w:rsid w:val="00B11BBC"/>
    <w:rsid w:val="00B21E9E"/>
    <w:rsid w:val="00B25C9C"/>
    <w:rsid w:val="00B31ED7"/>
    <w:rsid w:val="00B34B63"/>
    <w:rsid w:val="00B361EC"/>
    <w:rsid w:val="00B36213"/>
    <w:rsid w:val="00B44B16"/>
    <w:rsid w:val="00B51EA6"/>
    <w:rsid w:val="00B52C67"/>
    <w:rsid w:val="00B53DDB"/>
    <w:rsid w:val="00B555AF"/>
    <w:rsid w:val="00B55CB2"/>
    <w:rsid w:val="00B5726B"/>
    <w:rsid w:val="00B61B94"/>
    <w:rsid w:val="00B62783"/>
    <w:rsid w:val="00B62A26"/>
    <w:rsid w:val="00B64591"/>
    <w:rsid w:val="00B648D6"/>
    <w:rsid w:val="00B715A6"/>
    <w:rsid w:val="00B722BB"/>
    <w:rsid w:val="00B751E3"/>
    <w:rsid w:val="00B752F4"/>
    <w:rsid w:val="00B8115F"/>
    <w:rsid w:val="00B84BE9"/>
    <w:rsid w:val="00B84DF3"/>
    <w:rsid w:val="00B87314"/>
    <w:rsid w:val="00B9015C"/>
    <w:rsid w:val="00B97729"/>
    <w:rsid w:val="00BA0DC1"/>
    <w:rsid w:val="00BA10F2"/>
    <w:rsid w:val="00BA6EB9"/>
    <w:rsid w:val="00BA7DD5"/>
    <w:rsid w:val="00BB0045"/>
    <w:rsid w:val="00BB77B9"/>
    <w:rsid w:val="00BC0935"/>
    <w:rsid w:val="00BC1B23"/>
    <w:rsid w:val="00BC1E0E"/>
    <w:rsid w:val="00BC62D5"/>
    <w:rsid w:val="00BD0663"/>
    <w:rsid w:val="00BD14D7"/>
    <w:rsid w:val="00BD2E8F"/>
    <w:rsid w:val="00BD6825"/>
    <w:rsid w:val="00BD7EDF"/>
    <w:rsid w:val="00BE419D"/>
    <w:rsid w:val="00BE4CA8"/>
    <w:rsid w:val="00BF4B0B"/>
    <w:rsid w:val="00BF7A94"/>
    <w:rsid w:val="00C02874"/>
    <w:rsid w:val="00C04EE7"/>
    <w:rsid w:val="00C14615"/>
    <w:rsid w:val="00C14F26"/>
    <w:rsid w:val="00C1654F"/>
    <w:rsid w:val="00C218BA"/>
    <w:rsid w:val="00C24F3B"/>
    <w:rsid w:val="00C27907"/>
    <w:rsid w:val="00C3171C"/>
    <w:rsid w:val="00C45EBF"/>
    <w:rsid w:val="00C471F2"/>
    <w:rsid w:val="00C5690A"/>
    <w:rsid w:val="00C62256"/>
    <w:rsid w:val="00C70F4A"/>
    <w:rsid w:val="00C7102E"/>
    <w:rsid w:val="00C71CB6"/>
    <w:rsid w:val="00C723EE"/>
    <w:rsid w:val="00C76A80"/>
    <w:rsid w:val="00C77A5A"/>
    <w:rsid w:val="00C84D64"/>
    <w:rsid w:val="00C9638A"/>
    <w:rsid w:val="00CA08CD"/>
    <w:rsid w:val="00CA1291"/>
    <w:rsid w:val="00CA2492"/>
    <w:rsid w:val="00CA4CED"/>
    <w:rsid w:val="00CA5830"/>
    <w:rsid w:val="00CB1998"/>
    <w:rsid w:val="00CB2854"/>
    <w:rsid w:val="00CB2B64"/>
    <w:rsid w:val="00CB5FDE"/>
    <w:rsid w:val="00CB7127"/>
    <w:rsid w:val="00CB7F6B"/>
    <w:rsid w:val="00CC15B4"/>
    <w:rsid w:val="00CC5EAF"/>
    <w:rsid w:val="00CD08BE"/>
    <w:rsid w:val="00CD3015"/>
    <w:rsid w:val="00CE2AB1"/>
    <w:rsid w:val="00CE3723"/>
    <w:rsid w:val="00CE3957"/>
    <w:rsid w:val="00CE608F"/>
    <w:rsid w:val="00CE6B85"/>
    <w:rsid w:val="00CE7964"/>
    <w:rsid w:val="00CF0BAA"/>
    <w:rsid w:val="00CF123B"/>
    <w:rsid w:val="00CF154A"/>
    <w:rsid w:val="00CF7D92"/>
    <w:rsid w:val="00D020B1"/>
    <w:rsid w:val="00D02FD0"/>
    <w:rsid w:val="00D03610"/>
    <w:rsid w:val="00D03FE7"/>
    <w:rsid w:val="00D06740"/>
    <w:rsid w:val="00D07075"/>
    <w:rsid w:val="00D07461"/>
    <w:rsid w:val="00D12C40"/>
    <w:rsid w:val="00D12E5A"/>
    <w:rsid w:val="00D1436F"/>
    <w:rsid w:val="00D17864"/>
    <w:rsid w:val="00D2442D"/>
    <w:rsid w:val="00D247AB"/>
    <w:rsid w:val="00D26B33"/>
    <w:rsid w:val="00D3017B"/>
    <w:rsid w:val="00D31932"/>
    <w:rsid w:val="00D332A2"/>
    <w:rsid w:val="00D342A6"/>
    <w:rsid w:val="00D359A8"/>
    <w:rsid w:val="00D40693"/>
    <w:rsid w:val="00D42C1B"/>
    <w:rsid w:val="00D5250F"/>
    <w:rsid w:val="00D52523"/>
    <w:rsid w:val="00D53BF9"/>
    <w:rsid w:val="00D61BDF"/>
    <w:rsid w:val="00D61F01"/>
    <w:rsid w:val="00D62EC6"/>
    <w:rsid w:val="00D7012A"/>
    <w:rsid w:val="00D70577"/>
    <w:rsid w:val="00D82765"/>
    <w:rsid w:val="00D83FD0"/>
    <w:rsid w:val="00D86F39"/>
    <w:rsid w:val="00D87253"/>
    <w:rsid w:val="00D87C37"/>
    <w:rsid w:val="00DA0796"/>
    <w:rsid w:val="00DA1B19"/>
    <w:rsid w:val="00DA21B0"/>
    <w:rsid w:val="00DA226F"/>
    <w:rsid w:val="00DA4DCD"/>
    <w:rsid w:val="00DA78DB"/>
    <w:rsid w:val="00DB1FA1"/>
    <w:rsid w:val="00DB3FDF"/>
    <w:rsid w:val="00DB50E9"/>
    <w:rsid w:val="00DB7575"/>
    <w:rsid w:val="00DC4AC7"/>
    <w:rsid w:val="00DC6241"/>
    <w:rsid w:val="00DD1CEF"/>
    <w:rsid w:val="00DE04C3"/>
    <w:rsid w:val="00DE04C8"/>
    <w:rsid w:val="00DE1A25"/>
    <w:rsid w:val="00DE3976"/>
    <w:rsid w:val="00DE4A49"/>
    <w:rsid w:val="00DE6BE3"/>
    <w:rsid w:val="00DE6DFE"/>
    <w:rsid w:val="00DE7665"/>
    <w:rsid w:val="00DF034E"/>
    <w:rsid w:val="00DF7746"/>
    <w:rsid w:val="00E0027E"/>
    <w:rsid w:val="00E00F4A"/>
    <w:rsid w:val="00E03D9A"/>
    <w:rsid w:val="00E061DB"/>
    <w:rsid w:val="00E07A92"/>
    <w:rsid w:val="00E10280"/>
    <w:rsid w:val="00E10D2B"/>
    <w:rsid w:val="00E13F83"/>
    <w:rsid w:val="00E14754"/>
    <w:rsid w:val="00E27BA4"/>
    <w:rsid w:val="00E3349C"/>
    <w:rsid w:val="00E343CD"/>
    <w:rsid w:val="00E366F2"/>
    <w:rsid w:val="00E371E3"/>
    <w:rsid w:val="00E40EB6"/>
    <w:rsid w:val="00E413ED"/>
    <w:rsid w:val="00E421BB"/>
    <w:rsid w:val="00E46439"/>
    <w:rsid w:val="00E500E6"/>
    <w:rsid w:val="00E50124"/>
    <w:rsid w:val="00E512BA"/>
    <w:rsid w:val="00E535AB"/>
    <w:rsid w:val="00E54ADD"/>
    <w:rsid w:val="00E5607D"/>
    <w:rsid w:val="00E56493"/>
    <w:rsid w:val="00E572CE"/>
    <w:rsid w:val="00E6007D"/>
    <w:rsid w:val="00E654B4"/>
    <w:rsid w:val="00E65C04"/>
    <w:rsid w:val="00E70685"/>
    <w:rsid w:val="00E7337C"/>
    <w:rsid w:val="00E75E3C"/>
    <w:rsid w:val="00E81947"/>
    <w:rsid w:val="00E911FE"/>
    <w:rsid w:val="00E95D34"/>
    <w:rsid w:val="00EA1E3A"/>
    <w:rsid w:val="00EA50B8"/>
    <w:rsid w:val="00EA5E60"/>
    <w:rsid w:val="00EA65BA"/>
    <w:rsid w:val="00EA7777"/>
    <w:rsid w:val="00EB14B9"/>
    <w:rsid w:val="00EB2127"/>
    <w:rsid w:val="00EB753E"/>
    <w:rsid w:val="00EC0058"/>
    <w:rsid w:val="00EC1BD0"/>
    <w:rsid w:val="00EC34B5"/>
    <w:rsid w:val="00EC6C08"/>
    <w:rsid w:val="00ED0C72"/>
    <w:rsid w:val="00ED411C"/>
    <w:rsid w:val="00ED57D2"/>
    <w:rsid w:val="00ED64EB"/>
    <w:rsid w:val="00ED6DF0"/>
    <w:rsid w:val="00EE11DA"/>
    <w:rsid w:val="00EE2001"/>
    <w:rsid w:val="00EE2787"/>
    <w:rsid w:val="00EE3B29"/>
    <w:rsid w:val="00EE48E6"/>
    <w:rsid w:val="00EE525A"/>
    <w:rsid w:val="00EE5601"/>
    <w:rsid w:val="00EF298A"/>
    <w:rsid w:val="00EF3BC3"/>
    <w:rsid w:val="00F00605"/>
    <w:rsid w:val="00F01525"/>
    <w:rsid w:val="00F13986"/>
    <w:rsid w:val="00F223D4"/>
    <w:rsid w:val="00F22A5A"/>
    <w:rsid w:val="00F233A4"/>
    <w:rsid w:val="00F266DC"/>
    <w:rsid w:val="00F27752"/>
    <w:rsid w:val="00F35943"/>
    <w:rsid w:val="00F374FD"/>
    <w:rsid w:val="00F4176C"/>
    <w:rsid w:val="00F420AC"/>
    <w:rsid w:val="00F45562"/>
    <w:rsid w:val="00F45621"/>
    <w:rsid w:val="00F477F6"/>
    <w:rsid w:val="00F47951"/>
    <w:rsid w:val="00F54A97"/>
    <w:rsid w:val="00F5519A"/>
    <w:rsid w:val="00F61A32"/>
    <w:rsid w:val="00F63AF3"/>
    <w:rsid w:val="00F663A8"/>
    <w:rsid w:val="00F748D1"/>
    <w:rsid w:val="00F77204"/>
    <w:rsid w:val="00F8102F"/>
    <w:rsid w:val="00F83F21"/>
    <w:rsid w:val="00F85735"/>
    <w:rsid w:val="00F865CA"/>
    <w:rsid w:val="00F91B64"/>
    <w:rsid w:val="00F9450E"/>
    <w:rsid w:val="00F95420"/>
    <w:rsid w:val="00F977CB"/>
    <w:rsid w:val="00FA6383"/>
    <w:rsid w:val="00FA71F7"/>
    <w:rsid w:val="00FB06D8"/>
    <w:rsid w:val="00FB0CF9"/>
    <w:rsid w:val="00FB22AE"/>
    <w:rsid w:val="00FB22CA"/>
    <w:rsid w:val="00FB3A74"/>
    <w:rsid w:val="00FB3CDE"/>
    <w:rsid w:val="00FB6FC0"/>
    <w:rsid w:val="00FC111E"/>
    <w:rsid w:val="00FC2629"/>
    <w:rsid w:val="00FC2E1F"/>
    <w:rsid w:val="00FC53E9"/>
    <w:rsid w:val="00FC5755"/>
    <w:rsid w:val="00FC59D3"/>
    <w:rsid w:val="00FD3142"/>
    <w:rsid w:val="00FD53CE"/>
    <w:rsid w:val="00FD6BE0"/>
    <w:rsid w:val="00FD743D"/>
    <w:rsid w:val="00FE6846"/>
    <w:rsid w:val="00FF21A8"/>
    <w:rsid w:val="00FF4C90"/>
    <w:rsid w:val="00FF5DBE"/>
    <w:rsid w:val="00FF6D01"/>
    <w:rsid w:val="026C1459"/>
    <w:rsid w:val="057C71F0"/>
    <w:rsid w:val="058A6551"/>
    <w:rsid w:val="0AC50A1C"/>
    <w:rsid w:val="18690A3D"/>
    <w:rsid w:val="26D343F0"/>
    <w:rsid w:val="2E687762"/>
    <w:rsid w:val="348F2DD0"/>
    <w:rsid w:val="591D3C2E"/>
    <w:rsid w:val="6CFA1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29BAE8"/>
  <w15:docId w15:val="{EEA96105-DE71-4E0A-ACEE-797C910BE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0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unhideWhenUsed="1" w:qFormat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textAlignment w:val="baseline"/>
    </w:pPr>
    <w:rPr>
      <w:lang w:val="en-GB" w:eastAsia="en-US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제목 1(no line)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20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UNDERRUBRIK 1-2,DO NOT USE_h2,h2,h21,H2 Char,h2 Char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"/>
    <w:basedOn w:val="Heading3"/>
    <w:next w:val="Normal"/>
    <w:link w:val="Heading4Char"/>
    <w:qFormat/>
    <w:pPr>
      <w:numPr>
        <w:ilvl w:val="3"/>
        <w:numId w:val="0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2">
    <w:name w:val="List Number 2"/>
    <w:basedOn w:val="Normal"/>
    <w:uiPriority w:val="99"/>
    <w:semiHidden/>
    <w:unhideWhenUsed/>
    <w:qFormat/>
    <w:pPr>
      <w:numPr>
        <w:numId w:val="2"/>
      </w:numPr>
      <w:tabs>
        <w:tab w:val="clear" w:pos="643"/>
        <w:tab w:val="num" w:pos="360"/>
      </w:tabs>
      <w:ind w:left="0" w:firstLine="0"/>
      <w:contextualSpacing/>
    </w:pPr>
  </w:style>
  <w:style w:type="paragraph" w:styleId="Caption">
    <w:name w:val="caption"/>
    <w:aliases w:val="cap,Caption Equation,First line:  0.5&quot;"/>
    <w:basedOn w:val="Normal"/>
    <w:next w:val="Normal"/>
    <w:link w:val="CaptionChar"/>
    <w:qFormat/>
    <w:pPr>
      <w:spacing w:before="120"/>
    </w:pPr>
    <w:rPr>
      <w:b/>
      <w:bCs/>
    </w:rPr>
  </w:style>
  <w:style w:type="paragraph" w:styleId="ListBullet">
    <w:name w:val="List Bullet"/>
    <w:basedOn w:val="Normal"/>
    <w:uiPriority w:val="99"/>
    <w:unhideWhenUsed/>
    <w:qFormat/>
    <w:pPr>
      <w:tabs>
        <w:tab w:val="left" w:pos="360"/>
      </w:tabs>
      <w:contextualSpacing/>
    </w:pPr>
  </w:style>
  <w:style w:type="paragraph" w:styleId="CommentText">
    <w:name w:val="annotation text"/>
    <w:basedOn w:val="Normal"/>
    <w:link w:val="CommentTextChar"/>
    <w:unhideWhenUsed/>
    <w:qFormat/>
  </w:style>
  <w:style w:type="paragraph" w:styleId="BodyText">
    <w:name w:val="Body Text"/>
    <w:basedOn w:val="Normal"/>
    <w:link w:val="BodyTextChar"/>
    <w:qFormat/>
    <w:pPr>
      <w:overflowPunct/>
      <w:autoSpaceDE/>
      <w:autoSpaceDN/>
      <w:adjustRightInd/>
      <w:textAlignment w:val="auto"/>
    </w:pPr>
    <w:rPr>
      <w:rFonts w:eastAsia="Times New Roman"/>
      <w:lang w:val="en-US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TOC3">
    <w:name w:val="toc 3"/>
    <w:basedOn w:val="TOC2"/>
    <w:next w:val="Normal"/>
    <w:semiHidden/>
    <w:qFormat/>
    <w:pPr>
      <w:keepLines/>
      <w:widowControl w:val="0"/>
      <w:tabs>
        <w:tab w:val="right" w:leader="dot" w:pos="9639"/>
      </w:tabs>
      <w:spacing w:after="0"/>
      <w:ind w:leftChars="0" w:left="1134" w:right="425" w:hanging="1134"/>
    </w:pPr>
    <w:rPr>
      <w:lang w:eastAsia="en-GB"/>
    </w:rPr>
  </w:style>
  <w:style w:type="paragraph" w:styleId="TOC2">
    <w:name w:val="toc 2"/>
    <w:basedOn w:val="Normal"/>
    <w:next w:val="Normal"/>
    <w:uiPriority w:val="39"/>
    <w:semiHidden/>
    <w:unhideWhenUsed/>
    <w:qFormat/>
    <w:pPr>
      <w:ind w:leftChars="200" w:left="4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List">
    <w:name w:val="List"/>
    <w:basedOn w:val="Normal"/>
    <w:uiPriority w:val="99"/>
    <w:semiHidden/>
    <w:unhideWhenUsed/>
    <w:qFormat/>
    <w:pPr>
      <w:ind w:left="283" w:hanging="283"/>
      <w:contextualSpacing/>
    </w:pPr>
  </w:style>
  <w:style w:type="paragraph" w:styleId="TableofFigures">
    <w:name w:val="table of figures"/>
    <w:basedOn w:val="BodyText"/>
    <w:next w:val="Normal"/>
    <w:uiPriority w:val="99"/>
    <w:unhideWhenUsed/>
    <w:qFormat/>
    <w:pPr>
      <w:spacing w:line="256" w:lineRule="auto"/>
      <w:ind w:left="1701" w:hanging="1701"/>
    </w:pPr>
    <w:rPr>
      <w:rFonts w:ascii="Arial" w:eastAsiaTheme="minorHAnsi" w:hAnsi="Arial" w:cstheme="minorBidi"/>
      <w:b/>
      <w:sz w:val="22"/>
      <w:szCs w:val="22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SimSun" w:hAnsi="SimSun" w:cs="SimSun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SimSun" w:hAnsi="SimSun" w:cs="SimSun"/>
      <w:sz w:val="24"/>
      <w:szCs w:val="24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21"/>
      <w:szCs w:val="21"/>
    </w:rPr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basedOn w:val="DefaultParagraphFont"/>
    <w:link w:val="Heading1"/>
    <w:qFormat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ead2A Char,2 Char,H2 Char1,UNDERRUBRIK 1-2 Char,DO NOT USE_h2 Char,h2 Char1,h21 Char,H2 Char Char,h2 Char Char"/>
    <w:basedOn w:val="DefaultParagraphFont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basedOn w:val="DefaultParagraphFont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qFormat/>
    <w:rPr>
      <w:rFonts w:ascii="Arial" w:eastAsia="SimSun" w:hAnsi="Arial" w:cs="Times New Roman"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SimSun" w:hAnsi="Arial" w:cs="Times New Roman"/>
      <w:szCs w:val="20"/>
      <w:lang w:val="en-GB"/>
    </w:rPr>
  </w:style>
  <w:style w:type="paragraph" w:customStyle="1" w:styleId="table">
    <w:name w:val="table"/>
    <w:basedOn w:val="Normal"/>
    <w:next w:val="Normal"/>
    <w:qFormat/>
    <w:pPr>
      <w:spacing w:after="0"/>
      <w:jc w:val="center"/>
    </w:pPr>
    <w:rPr>
      <w:lang w:val="en-US" w:eastAsia="zh-CN"/>
    </w:rPr>
  </w:style>
  <w:style w:type="character" w:customStyle="1" w:styleId="CharChar2">
    <w:name w:val="Char Char2"/>
    <w:rPr>
      <w:rFonts w:ascii="Arial" w:hAnsi="Arial"/>
      <w:sz w:val="32"/>
      <w:lang w:val="en-GB" w:eastAsia="en-US" w:bidi="ar-SA"/>
    </w:rPr>
  </w:style>
  <w:style w:type="paragraph" w:styleId="ListParagraph">
    <w:name w:val="List Paragraph"/>
    <w:aliases w:val="- Bullets,?? ??,?????,????,Lista1,列出段落1,中等深浅网格 1 - 着色 21,목록 단락,リスト段落,¥¡¡¡¡ì¬º¥¹¥È¶ÎÂä,ÁÐ³ö¶ÎÂä,列表段落1,—ño’i—Ž,¥ê¥¹¥È¶ÎÂä,1st level - Bullet List Paragraph,Lettre d'introduction,Paragrafo elenco,Normal bullet 2,Bullet list,列表段落11,목록단락,列出段落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aptionChar">
    <w:name w:val="Caption Char"/>
    <w:aliases w:val="cap Char,Caption Equation Char,First line:  0.5&quot; Char"/>
    <w:link w:val="Caption"/>
    <w:qFormat/>
    <w:rPr>
      <w:rFonts w:ascii="Times New Roman" w:eastAsia="SimSun" w:hAnsi="Times New Roman" w:cs="Times New Roman"/>
      <w:b/>
      <w:bCs/>
      <w:sz w:val="20"/>
      <w:szCs w:val="20"/>
      <w:lang w:val="en-GB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목록 단락 Char,リスト段落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rFonts w:ascii="Calibri" w:eastAsia="Calibri" w:hAnsi="Calibri" w:cs="Times New Roman"/>
    </w:rPr>
  </w:style>
  <w:style w:type="paragraph" w:customStyle="1" w:styleId="3GPPText">
    <w:name w:val="3GPP Text"/>
    <w:basedOn w:val="Normal"/>
    <w:link w:val="3GPPTextChar"/>
    <w:qFormat/>
    <w:pPr>
      <w:spacing w:before="120"/>
      <w:jc w:val="both"/>
    </w:pPr>
    <w:rPr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</w:style>
  <w:style w:type="character" w:customStyle="1" w:styleId="3GPPTextChar">
    <w:name w:val="3GPP Text Char"/>
    <w:link w:val="3GPPText"/>
    <w:qFormat/>
    <w:rPr>
      <w:rFonts w:ascii="Times New Roman" w:eastAsia="SimSun" w:hAnsi="Times New Roman" w:cs="Times New Roman"/>
      <w:szCs w:val="20"/>
    </w:rPr>
  </w:style>
  <w:style w:type="paragraph" w:customStyle="1" w:styleId="3GPPH2">
    <w:name w:val="3GPP H2"/>
    <w:basedOn w:val="Heading2"/>
    <w:next w:val="3GPPText"/>
    <w:link w:val="3GPPH2Char"/>
    <w:qFormat/>
    <w:pPr>
      <w:tabs>
        <w:tab w:val="clear" w:pos="576"/>
        <w:tab w:val="left" w:pos="567"/>
      </w:tabs>
      <w:spacing w:before="120"/>
      <w:ind w:left="1286"/>
    </w:pPr>
  </w:style>
  <w:style w:type="character" w:customStyle="1" w:styleId="3GPPH1Char">
    <w:name w:val="3GPP H1 Char"/>
    <w:link w:val="3GPPH1"/>
    <w:rPr>
      <w:rFonts w:ascii="Arial" w:hAnsi="Arial"/>
      <w:sz w:val="36"/>
      <w:lang w:val="en-GB" w:eastAsia="en-US"/>
    </w:rPr>
  </w:style>
  <w:style w:type="character" w:customStyle="1" w:styleId="3GPPH2Char">
    <w:name w:val="3GPP H2 Char"/>
    <w:link w:val="3GPPH2"/>
    <w:qFormat/>
    <w:rPr>
      <w:rFonts w:ascii="Arial" w:hAnsi="Arial"/>
      <w:sz w:val="32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eastAsia="SimSun" w:hAnsi="Times New Roman" w:cs="Times New Roman"/>
      <w:sz w:val="18"/>
      <w:szCs w:val="18"/>
      <w:lang w:val="en-GB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SimSun" w:hAnsi="Times New Roman" w:cs="Times New Roman"/>
      <w:b/>
      <w:bCs/>
      <w:sz w:val="20"/>
      <w:szCs w:val="20"/>
      <w:lang w:val="en-GB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Normal"/>
    <w:link w:val="TACChar"/>
    <w:qFormat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="Malgun Gothic" w:hAnsi="Arial"/>
      <w:sz w:val="18"/>
    </w:rPr>
  </w:style>
  <w:style w:type="paragraph" w:customStyle="1" w:styleId="TH">
    <w:name w:val="TH"/>
    <w:basedOn w:val="Normal"/>
    <w:link w:val="THChar"/>
    <w:qFormat/>
    <w:pPr>
      <w:keepNext/>
      <w:keepLines/>
      <w:overflowPunct/>
      <w:autoSpaceDE/>
      <w:autoSpaceDN/>
      <w:adjustRightInd/>
      <w:spacing w:before="60" w:after="180"/>
      <w:jc w:val="center"/>
      <w:textAlignment w:val="auto"/>
    </w:pPr>
    <w:rPr>
      <w:rFonts w:ascii="Arial" w:eastAsia="Malgun Gothic" w:hAnsi="Arial"/>
      <w:b/>
    </w:rPr>
  </w:style>
  <w:style w:type="character" w:customStyle="1" w:styleId="THChar">
    <w:name w:val="TH Char"/>
    <w:link w:val="TH"/>
    <w:qFormat/>
    <w:rPr>
      <w:rFonts w:ascii="Arial" w:eastAsia="Malgun Gothic" w:hAnsi="Arial" w:cs="Times New Roman"/>
      <w:b/>
      <w:sz w:val="20"/>
      <w:szCs w:val="20"/>
      <w:lang w:val="en-GB"/>
    </w:rPr>
  </w:style>
  <w:style w:type="character" w:customStyle="1" w:styleId="TACChar">
    <w:name w:val="TAC Char"/>
    <w:link w:val="TAC"/>
    <w:qFormat/>
    <w:rPr>
      <w:rFonts w:ascii="Arial" w:eastAsia="Malgun Gothic" w:hAnsi="Arial" w:cs="Times New Roman"/>
      <w:sz w:val="18"/>
      <w:szCs w:val="20"/>
      <w:lang w:val="en-GB"/>
    </w:rPr>
  </w:style>
  <w:style w:type="character" w:customStyle="1" w:styleId="TAHCar">
    <w:name w:val="TAH Car"/>
    <w:link w:val="TAH"/>
    <w:qFormat/>
    <w:rPr>
      <w:rFonts w:ascii="Arial" w:eastAsia="Malgun Gothic" w:hAnsi="Arial" w:cs="Times New Roman"/>
      <w:b/>
      <w:sz w:val="18"/>
      <w:szCs w:val="20"/>
      <w:lang w:val="en-GB"/>
    </w:rPr>
  </w:style>
  <w:style w:type="paragraph" w:customStyle="1" w:styleId="B1">
    <w:name w:val="B1"/>
    <w:basedOn w:val="List"/>
    <w:link w:val="B1Char1"/>
    <w:qFormat/>
    <w:pPr>
      <w:overflowPunct/>
      <w:autoSpaceDE/>
      <w:autoSpaceDN/>
      <w:adjustRightInd/>
      <w:spacing w:after="180"/>
      <w:ind w:left="568" w:hanging="284"/>
      <w:contextualSpacing w:val="0"/>
      <w:textAlignment w:val="auto"/>
    </w:pPr>
    <w:rPr>
      <w:rFonts w:eastAsia="Times New Roma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639"/>
      </w:tabs>
      <w:overflowPunct/>
      <w:autoSpaceDE/>
      <w:autoSpaceDN/>
      <w:adjustRightInd/>
      <w:spacing w:after="180"/>
      <w:textAlignment w:val="auto"/>
    </w:pPr>
    <w:rPr>
      <w:rFonts w:eastAsia="Malgun Gothic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AL">
    <w:name w:val="TAL"/>
    <w:basedOn w:val="Normal"/>
    <w:link w:val="TALChar"/>
    <w:qFormat/>
    <w:pPr>
      <w:keepNext/>
      <w:keepLines/>
      <w:overflowPunct/>
      <w:autoSpaceDE/>
      <w:autoSpaceDN/>
      <w:adjustRightInd/>
      <w:spacing w:after="0"/>
      <w:textAlignment w:val="auto"/>
    </w:pPr>
    <w:rPr>
      <w:rFonts w:ascii="Arial" w:eastAsia="Times New Roman" w:hAnsi="Arial"/>
      <w:sz w:val="18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character" w:customStyle="1" w:styleId="TALChar">
    <w:name w:val="TAL Char"/>
    <w:link w:val="TAL"/>
    <w:qFormat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NChar">
    <w:name w:val="TAN Char"/>
    <w:link w:val="TAN"/>
    <w:qFormat/>
    <w:locked/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</w:pPr>
    <w:rPr>
      <w:rFonts w:eastAsia="Times New Roman"/>
      <w:lang w:eastAsia="en-GB"/>
    </w:rPr>
  </w:style>
  <w:style w:type="paragraph" w:customStyle="1" w:styleId="B2">
    <w:name w:val="B2"/>
    <w:basedOn w:val="List2"/>
    <w:qFormat/>
    <w:pPr>
      <w:overflowPunct/>
      <w:autoSpaceDE/>
      <w:autoSpaceDN/>
      <w:adjustRightInd/>
      <w:spacing w:after="180"/>
      <w:ind w:left="851" w:hanging="284"/>
      <w:contextualSpacing w:val="0"/>
      <w:textAlignment w:val="auto"/>
    </w:pPr>
    <w:rPr>
      <w:rFonts w:eastAsia="Times New Roman"/>
    </w:rPr>
  </w:style>
  <w:style w:type="character" w:customStyle="1" w:styleId="normaltextrun">
    <w:name w:val="normaltextrun"/>
    <w:qFormat/>
  </w:style>
  <w:style w:type="character" w:customStyle="1" w:styleId="spellingerror">
    <w:name w:val="spellingerror"/>
    <w:qFormat/>
  </w:style>
  <w:style w:type="character" w:customStyle="1" w:styleId="HeaderChar">
    <w:name w:val="Header Char"/>
    <w:basedOn w:val="DefaultParagraphFont"/>
    <w:link w:val="Header"/>
    <w:qFormat/>
    <w:rPr>
      <w:rFonts w:ascii="Times New Roman" w:eastAsia="SimSun" w:hAnsi="Times New Roman" w:cs="Times New Roman"/>
      <w:sz w:val="18"/>
      <w:szCs w:val="18"/>
      <w:lang w:val="en-GB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  <w:lang w:val="en-GB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3"/>
      </w:numPr>
      <w:overflowPunct/>
      <w:autoSpaceDE/>
      <w:autoSpaceDN/>
      <w:adjustRightInd/>
      <w:textAlignment w:val="auto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Pr>
      <w:sz w:val="22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Times New Roman" w:hAnsi="Times New Roman" w:cs="Times New Roman"/>
      <w:sz w:val="20"/>
      <w:szCs w:val="20"/>
    </w:rPr>
  </w:style>
  <w:style w:type="paragraph" w:customStyle="1" w:styleId="N1">
    <w:name w:val="N1"/>
    <w:basedOn w:val="Normal"/>
    <w:link w:val="N1Char"/>
    <w:qFormat/>
    <w:pPr>
      <w:overflowPunct/>
      <w:autoSpaceDE/>
      <w:autoSpaceDN/>
      <w:adjustRightInd/>
      <w:spacing w:after="0"/>
      <w:ind w:left="634"/>
      <w:textAlignment w:val="auto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qFormat/>
    <w:rPr>
      <w:rFonts w:eastAsiaTheme="minorEastAsia" w:cstheme="minorHAnsi"/>
      <w:lang w:eastAsia="ko-KR" w:bidi="hi-IN"/>
    </w:rPr>
  </w:style>
  <w:style w:type="paragraph" w:customStyle="1" w:styleId="a">
    <w:name w:val="Ссылки"/>
    <w:basedOn w:val="BodyText"/>
    <w:qFormat/>
    <w:pPr>
      <w:numPr>
        <w:numId w:val="4"/>
      </w:numPr>
      <w:spacing w:line="360" w:lineRule="auto"/>
      <w:jc w:val="both"/>
    </w:pPr>
    <w:rPr>
      <w:rFonts w:eastAsia="MS Mincho"/>
      <w:sz w:val="24"/>
      <w:szCs w:val="24"/>
      <w:lang w:val="ru-RU" w:eastAsia="ja-JP" w:bidi="he-IL"/>
    </w:rPr>
  </w:style>
  <w:style w:type="paragraph" w:customStyle="1" w:styleId="IEEEStdsRegularTableCaption">
    <w:name w:val="IEEEStds Regular Table Caption"/>
    <w:basedOn w:val="Normal"/>
    <w:next w:val="Normal"/>
    <w:qFormat/>
    <w:pPr>
      <w:keepNext/>
      <w:keepLines/>
      <w:numPr>
        <w:numId w:val="5"/>
      </w:numPr>
      <w:tabs>
        <w:tab w:val="clear" w:pos="1080"/>
        <w:tab w:val="left" w:pos="360"/>
        <w:tab w:val="left" w:pos="432"/>
        <w:tab w:val="left" w:pos="504"/>
      </w:tabs>
      <w:suppressAutoHyphens/>
      <w:overflowPunct/>
      <w:autoSpaceDE/>
      <w:autoSpaceDN/>
      <w:adjustRightInd/>
      <w:spacing w:before="120"/>
      <w:jc w:val="center"/>
      <w:textAlignment w:val="auto"/>
    </w:pPr>
    <w:rPr>
      <w:rFonts w:ascii="Arial" w:eastAsia="Times New Roman" w:hAnsi="Arial"/>
      <w:b/>
      <w:lang w:val="en-US" w:eastAsia="ja-JP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paragraph" w:customStyle="1" w:styleId="000proposal">
    <w:name w:val="000_proposal"/>
    <w:basedOn w:val="Normal"/>
    <w:link w:val="000proposalChar"/>
    <w:qFormat/>
    <w:pPr>
      <w:overflowPunct/>
      <w:autoSpaceDE/>
      <w:autoSpaceDN/>
      <w:adjustRightInd/>
      <w:spacing w:before="120" w:line="264" w:lineRule="auto"/>
      <w:jc w:val="both"/>
      <w:textAlignment w:val="auto"/>
    </w:pPr>
    <w:rPr>
      <w:b/>
      <w:bCs/>
      <w:i/>
      <w:iCs/>
      <w:szCs w:val="24"/>
      <w:lang w:val="en-US" w:eastAsia="zh-CN"/>
    </w:rPr>
  </w:style>
  <w:style w:type="character" w:customStyle="1" w:styleId="000proposalChar">
    <w:name w:val="000_proposal Char"/>
    <w:basedOn w:val="DefaultParagraphFont"/>
    <w:link w:val="000proposal"/>
    <w:qFormat/>
    <w:rPr>
      <w:rFonts w:ascii="Times New Roman" w:eastAsia="SimSu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Normal"/>
    <w:link w:val="00TextChar"/>
    <w:qFormat/>
    <w:pPr>
      <w:overflowPunct/>
      <w:autoSpaceDE/>
      <w:autoSpaceDN/>
      <w:adjustRightInd/>
      <w:spacing w:before="120" w:line="264" w:lineRule="auto"/>
      <w:jc w:val="both"/>
      <w:textAlignment w:val="auto"/>
    </w:pPr>
    <w:rPr>
      <w:szCs w:val="24"/>
      <w:lang w:val="en-US" w:eastAsia="zh-CN"/>
    </w:rPr>
  </w:style>
  <w:style w:type="character" w:customStyle="1" w:styleId="00TextChar">
    <w:name w:val="00_Text Char"/>
    <w:basedOn w:val="DefaultParagraphFont"/>
    <w:link w:val="00Text"/>
    <w:qFormat/>
    <w:rPr>
      <w:rFonts w:ascii="Times New Roman" w:eastAsia="SimSun" w:hAnsi="Times New Roman" w:cs="Times New Roman"/>
      <w:sz w:val="20"/>
      <w:szCs w:val="24"/>
      <w:lang w:eastAsia="zh-CN"/>
    </w:rPr>
  </w:style>
  <w:style w:type="paragraph" w:customStyle="1" w:styleId="04Proposal1">
    <w:name w:val="04_Proposal1"/>
    <w:basedOn w:val="Normal"/>
    <w:link w:val="04Proposal1Char"/>
    <w:qFormat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 Bold" w:hAnsi="Times New Roman Bold"/>
      <w:b/>
      <w:bCs/>
      <w:i/>
      <w:iCs/>
      <w:szCs w:val="24"/>
      <w:lang w:val="en-US" w:eastAsia="zh-CN"/>
    </w:rPr>
  </w:style>
  <w:style w:type="character" w:customStyle="1" w:styleId="04Proposal1Char">
    <w:name w:val="04_Proposal1 Char"/>
    <w:link w:val="04Proposal1"/>
    <w:qFormat/>
    <w:rPr>
      <w:rFonts w:ascii="Times New Roman Bold" w:eastAsia="SimSun" w:hAnsi="Times New Roman Bold" w:cs="Times New Roman"/>
      <w:b/>
      <w:bCs/>
      <w:i/>
      <w:iCs/>
      <w:sz w:val="20"/>
      <w:szCs w:val="24"/>
      <w:lang w:eastAsia="zh-CN"/>
    </w:rPr>
  </w:style>
  <w:style w:type="character" w:customStyle="1" w:styleId="eop">
    <w:name w:val="eop"/>
    <w:basedOn w:val="DefaultParagraphFont"/>
    <w:qFormat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SimSun" w:hAnsi="SimSun" w:cs="SimSun"/>
      <w:sz w:val="24"/>
      <w:szCs w:val="24"/>
    </w:rPr>
  </w:style>
  <w:style w:type="character" w:customStyle="1" w:styleId="y2iqfc">
    <w:name w:val="y2iqfc"/>
    <w:basedOn w:val="DefaultParagraphFont"/>
    <w:qFormat/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 w:cs="Arial"/>
      <w:szCs w:val="24"/>
      <w:lang w:val="en-US" w:eastAsia="zh-CN"/>
    </w:rPr>
  </w:style>
  <w:style w:type="paragraph" w:customStyle="1" w:styleId="paragraph">
    <w:name w:val="paragraph"/>
    <w:basedOn w:val="Normal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ko-KR"/>
    </w:rPr>
  </w:style>
  <w:style w:type="character" w:styleId="Strong">
    <w:name w:val="Strong"/>
    <w:basedOn w:val="DefaultParagraphFont"/>
    <w:uiPriority w:val="22"/>
    <w:qFormat/>
    <w:rsid w:val="00E75E3C"/>
    <w:rPr>
      <w:b/>
      <w:bCs/>
    </w:rPr>
  </w:style>
  <w:style w:type="paragraph" w:customStyle="1" w:styleId="EW">
    <w:name w:val="EW"/>
    <w:basedOn w:val="Normal"/>
    <w:rsid w:val="00D5250F"/>
    <w:pPr>
      <w:keepLines/>
      <w:spacing w:after="0"/>
      <w:ind w:left="1702" w:hanging="1418"/>
    </w:pPr>
  </w:style>
  <w:style w:type="numbering" w:customStyle="1" w:styleId="3GPPListofBullets">
    <w:name w:val="3GPP List of Bullets"/>
    <w:rsid w:val="00865865"/>
    <w:pPr>
      <w:numPr>
        <w:numId w:val="19"/>
      </w:numPr>
    </w:pPr>
  </w:style>
  <w:style w:type="paragraph" w:customStyle="1" w:styleId="a0">
    <w:name w:val="表格文字居左"/>
    <w:basedOn w:val="Normal"/>
    <w:next w:val="Normal"/>
    <w:qFormat/>
    <w:rsid w:val="00E56493"/>
    <w:pPr>
      <w:widowControl w:val="0"/>
      <w:overflowPunct/>
      <w:autoSpaceDE/>
      <w:autoSpaceDN/>
      <w:adjustRightInd/>
      <w:spacing w:after="0"/>
      <w:jc w:val="both"/>
      <w:textAlignment w:val="auto"/>
    </w:pPr>
    <w:rPr>
      <w:rFonts w:ascii="Arial" w:eastAsiaTheme="minorEastAsia" w:hAnsi="Arial" w:cs="SimSun"/>
      <w:kern w:val="2"/>
      <w:sz w:val="21"/>
      <w:lang w:val="en-US" w:eastAsia="zh-CN"/>
    </w:rPr>
  </w:style>
  <w:style w:type="paragraph" w:styleId="ListNumber">
    <w:name w:val="List Number"/>
    <w:basedOn w:val="Normal"/>
    <w:uiPriority w:val="99"/>
    <w:semiHidden/>
    <w:unhideWhenUsed/>
    <w:rsid w:val="00B25C9C"/>
    <w:pPr>
      <w:numPr>
        <w:numId w:val="34"/>
      </w:numPr>
      <w:contextualSpacing/>
    </w:pPr>
  </w:style>
  <w:style w:type="character" w:customStyle="1" w:styleId="NOChar">
    <w:name w:val="NO Char"/>
    <w:link w:val="NO"/>
    <w:rsid w:val="00B25C9C"/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11" ma:contentTypeDescription="Create a new document." ma:contentTypeScope="" ma:versionID="c50e3c8c3b312a731b909e86c94349f8">
  <xsd:schema xmlns:xsd="http://www.w3.org/2001/XMLSchema" xmlns:xs="http://www.w3.org/2001/XMLSchema" xmlns:p="http://schemas.microsoft.com/office/2006/metadata/properties" xmlns:ns2="2ff76fbf-12b9-4337-ad3b-122e2d975ade" xmlns:ns3="ab813fb6-1347-4985-ab36-6575371b00b3" targetNamespace="http://schemas.microsoft.com/office/2006/metadata/properties" ma:root="true" ma:fieldsID="91c32fd7bcf83f00102cd3379b0eddb8" ns2:_="" ns3:_="">
    <xsd:import namespace="2ff76fbf-12b9-4337-ad3b-122e2d975ade"/>
    <xsd:import namespace="ab813fb6-1347-4985-ab36-6575371b00b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5F30DF-5B52-4583-8CF9-393F8C97A0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175E1187-3737-4CD3-B46F-AA9CD1E5AF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221F9A-F498-4437-B11B-AF4969380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EF7394B-6FE5-4936-A8E5-D7DFF29063C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604</Words>
  <Characters>14845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17415</CharactersWithSpaces>
  <SharedDoc>false</SharedDoc>
  <HLinks>
    <vt:vector size="36" baseType="variant">
      <vt:variant>
        <vt:i4>124523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76736524</vt:lpwstr>
      </vt:variant>
      <vt:variant>
        <vt:i4>131077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_Toc76736523</vt:lpwstr>
      </vt:variant>
      <vt:variant>
        <vt:i4>1376308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76736522</vt:lpwstr>
      </vt:variant>
      <vt:variant>
        <vt:i4>1376308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Toc76736522</vt:lpwstr>
      </vt:variant>
      <vt:variant>
        <vt:i4>1245236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76736524</vt:lpwstr>
      </vt:variant>
      <vt:variant>
        <vt:i4>1310772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Toc767365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Author</cp:lastModifiedBy>
  <cp:revision>4</cp:revision>
  <dcterms:created xsi:type="dcterms:W3CDTF">2021-08-16T18:03:00Z</dcterms:created>
  <dcterms:modified xsi:type="dcterms:W3CDTF">2021-08-16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B0DDEA5689E843A77FF07E023D2573</vt:lpwstr>
  </property>
  <property fmtid="{D5CDD505-2E9C-101B-9397-08002B2CF9AE}" pid="3" name="KSOProductBuildVer">
    <vt:lpwstr>2052-11.8.2.8411</vt:lpwstr>
  </property>
  <property fmtid="{D5CDD505-2E9C-101B-9397-08002B2CF9AE}" pid="4" name="NSCPROP_SA">
    <vt:lpwstr>C:\Users\q1005.xiong\AppData\Local\Packages\Microsoft.MicrosoftEdge_8wekyb3d8bbwe\TempState\Downloads\R1-210zzzz_105-e-NR-ePos-02_v007_CMCC_IDC (1).docx</vt:lpwstr>
  </property>
  <property fmtid="{D5CDD505-2E9C-101B-9397-08002B2CF9AE}" pid="5" name="EriCOLLCategory">
    <vt:lpwstr>4;##Research|7f1f7aab-c784-40ec-8666-825d2ac7abef</vt:lpwstr>
  </property>
  <property fmtid="{D5CDD505-2E9C-101B-9397-08002B2CF9AE}" pid="6" name="EriCOLLProjects">
    <vt:lpwstr/>
  </property>
  <property fmtid="{D5CDD505-2E9C-101B-9397-08002B2CF9AE}" pid="7" name="TaxKeyword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cess">
    <vt:lpwstr/>
  </property>
  <property fmtid="{D5CDD505-2E9C-101B-9397-08002B2CF9AE}" pid="11" name="EriCOLLOrganizationUnit">
    <vt:lpwstr>5;##GFTE ER Radio Access Technologies|692a7af5-c1f7-4d68-b1ab-a7920dfecb78</vt:lpwstr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_dlc_DocIdItemGuid">
    <vt:lpwstr>e61c1f4b-55f4-4bdb-82f2-5ca551e8fbfa</vt:lpwstr>
  </property>
  <property fmtid="{D5CDD505-2E9C-101B-9397-08002B2CF9AE}" pid="15" name="_2015_ms_pID_725343">
    <vt:lpwstr>(3)cCoWE6k/RIrlhRF5Z/oaYMrVsYOYFtM0GzWRH79Fd2Dzq66jfHBhTTcqXZXrWnq1HLCVoU5E
pfdmXWywPAMpBTvVCBiFDa6005e0P0x98gK5Se6B/dFuuX3pyS+gDM7V8ENovukqSUe9W6Xw
ssuVBvujU/AA+9Ny6ihVZbFDnQxrnraKxbZXz0tk9KsNKbgM5918EI3rz8GXDyA8YIxDIOYz
/DD+czuzsMMklY0Dlc</vt:lpwstr>
  </property>
  <property fmtid="{D5CDD505-2E9C-101B-9397-08002B2CF9AE}" pid="16" name="_2015_ms_pID_7253431">
    <vt:lpwstr>5a7FKZsy3Ke0X/q4KAk/9t8IsA0bVIgHHsTw3ZfI5f7gcYfGveuZSV
pdzPtNip8Yd2SZAO5nRvQrOA/s27ckrGo49WMpeNV9O/qcylGaAnZ1gyKB9eHNp9CHu4mjnA
QnBQI581e+CO5U9O+ss5A9FtpEgw2gclV59dM0qfYYnedEt3+v0fTuhAIkCpSg8DCiWsF2Br
cPFtSe6dikYt4Uea1G8kprwTB+kh9XrCGSgW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21384957</vt:lpwstr>
  </property>
  <property fmtid="{D5CDD505-2E9C-101B-9397-08002B2CF9AE}" pid="21" name="_2015_ms_pID_7253432">
    <vt:lpwstr>9Q==</vt:lpwstr>
  </property>
</Properties>
</file>